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7FD3D" w14:textId="35D2B6A2" w:rsidR="00544987" w:rsidRPr="00BB1142" w:rsidRDefault="00544987" w:rsidP="00544987">
      <w:pPr>
        <w:jc w:val="center"/>
        <w:rPr>
          <w:rFonts w:asciiTheme="minorHAnsi" w:hAnsiTheme="minorHAnsi" w:cstheme="minorHAnsi"/>
          <w:sz w:val="22"/>
          <w:szCs w:val="22"/>
        </w:rPr>
      </w:pPr>
      <w:r w:rsidRPr="00BB1142">
        <w:rPr>
          <w:rFonts w:asciiTheme="minorHAnsi" w:hAnsiTheme="minorHAnsi" w:cstheme="minorHAnsi"/>
          <w:b/>
          <w:bCs/>
          <w:sz w:val="22"/>
          <w:szCs w:val="22"/>
        </w:rPr>
        <w:t>HORTON PARISH COUNCIL</w:t>
      </w:r>
      <w:r w:rsidRPr="00BB1142">
        <w:rPr>
          <w:rFonts w:asciiTheme="minorHAnsi" w:hAnsiTheme="minorHAnsi" w:cstheme="minorHAnsi"/>
          <w:sz w:val="22"/>
          <w:szCs w:val="22"/>
        </w:rPr>
        <w:br/>
        <w:t>___________________________________________________________________________</w:t>
      </w:r>
    </w:p>
    <w:p w14:paraId="7EBAC128" w14:textId="77777777" w:rsidR="00544987" w:rsidRPr="00BB1142" w:rsidRDefault="00544987" w:rsidP="0054498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D911DFB" w14:textId="121A6B00" w:rsidR="00544987" w:rsidRPr="00BB1142" w:rsidRDefault="3673427C" w:rsidP="3673427C">
      <w:pPr>
        <w:ind w:left="284" w:right="-24"/>
        <w:jc w:val="center"/>
        <w:rPr>
          <w:rFonts w:asciiTheme="minorHAnsi" w:hAnsiTheme="minorHAnsi" w:cstheme="minorBidi"/>
          <w:b/>
          <w:bCs/>
          <w:sz w:val="22"/>
          <w:szCs w:val="22"/>
        </w:rPr>
      </w:pPr>
      <w:r w:rsidRPr="3673427C">
        <w:rPr>
          <w:rFonts w:asciiTheme="minorHAnsi" w:hAnsiTheme="minorHAnsi" w:cstheme="minorBidi"/>
          <w:b/>
          <w:bCs/>
          <w:sz w:val="22"/>
          <w:szCs w:val="22"/>
        </w:rPr>
        <w:t xml:space="preserve">MINUTES OF THE PARISH COUNCIL MEETING HELD ON </w:t>
      </w:r>
      <w:r w:rsidR="003E487A" w:rsidRPr="00032AA1">
        <w:rPr>
          <w:rFonts w:asciiTheme="minorHAnsi" w:hAnsiTheme="minorHAnsi" w:cstheme="minorBidi"/>
          <w:b/>
          <w:bCs/>
          <w:sz w:val="22"/>
          <w:szCs w:val="22"/>
        </w:rPr>
        <w:t xml:space="preserve">THURSDAY </w:t>
      </w:r>
      <w:r w:rsidR="00505FD2">
        <w:rPr>
          <w:rFonts w:ascii="Calibri" w:hAnsi="Calibri"/>
          <w:b/>
          <w:bCs/>
          <w:sz w:val="22"/>
          <w:szCs w:val="22"/>
        </w:rPr>
        <w:t>13</w:t>
      </w:r>
      <w:r w:rsidR="00505FD2" w:rsidRPr="00505FD2">
        <w:rPr>
          <w:rFonts w:ascii="Calibri" w:hAnsi="Calibri"/>
          <w:b/>
          <w:bCs/>
          <w:sz w:val="22"/>
          <w:szCs w:val="22"/>
          <w:vertAlign w:val="superscript"/>
        </w:rPr>
        <w:t>TH</w:t>
      </w:r>
      <w:r w:rsidR="00505FD2">
        <w:rPr>
          <w:rFonts w:ascii="Calibri" w:hAnsi="Calibri"/>
          <w:b/>
          <w:bCs/>
          <w:sz w:val="22"/>
          <w:szCs w:val="22"/>
        </w:rPr>
        <w:t xml:space="preserve"> FEBRUARY</w:t>
      </w:r>
      <w:r w:rsidR="00032AA1" w:rsidRPr="00032AA1">
        <w:rPr>
          <w:rFonts w:ascii="Calibri" w:hAnsi="Calibri"/>
          <w:b/>
          <w:bCs/>
          <w:sz w:val="22"/>
          <w:szCs w:val="22"/>
        </w:rPr>
        <w:t xml:space="preserve"> 2025</w:t>
      </w:r>
      <w:r w:rsidR="005940A0" w:rsidRPr="00032AA1">
        <w:rPr>
          <w:rFonts w:ascii="Calibri" w:hAnsi="Calibri"/>
          <w:b/>
          <w:bCs/>
          <w:sz w:val="22"/>
          <w:szCs w:val="22"/>
        </w:rPr>
        <w:t xml:space="preserve"> </w:t>
      </w:r>
      <w:r w:rsidRPr="00032AA1">
        <w:rPr>
          <w:rFonts w:asciiTheme="minorHAnsi" w:hAnsiTheme="minorHAnsi" w:cstheme="minorBidi"/>
          <w:b/>
          <w:bCs/>
          <w:sz w:val="22"/>
          <w:szCs w:val="22"/>
        </w:rPr>
        <w:t>AT BROADWAY HILL METHODIST CHURCH, HORTON.</w:t>
      </w:r>
    </w:p>
    <w:p w14:paraId="23382018" w14:textId="77777777" w:rsidR="00544987" w:rsidRPr="00BB1142" w:rsidRDefault="00544987" w:rsidP="0054498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C6BC15E" w14:textId="46B9BE2B" w:rsidR="004840F2" w:rsidRPr="00C715A6" w:rsidRDefault="004840F2" w:rsidP="004840F2">
      <w:pPr>
        <w:pStyle w:val="BodyText"/>
        <w:jc w:val="center"/>
        <w:rPr>
          <w:rFonts w:asciiTheme="minorHAnsi" w:hAnsiTheme="minorHAnsi" w:cstheme="minorBidi"/>
          <w:b/>
          <w:bCs/>
          <w:i w:val="0"/>
          <w:iCs w:val="0"/>
          <w:sz w:val="22"/>
          <w:szCs w:val="22"/>
          <w:lang w:val="en-GB"/>
        </w:rPr>
      </w:pPr>
      <w:r w:rsidRPr="0066216F">
        <w:rPr>
          <w:rFonts w:asciiTheme="minorHAnsi" w:hAnsiTheme="minorHAnsi" w:cstheme="minorBidi"/>
          <w:b/>
          <w:bCs/>
          <w:i w:val="0"/>
          <w:iCs w:val="0"/>
          <w:sz w:val="22"/>
          <w:szCs w:val="22"/>
          <w:lang w:val="en-GB"/>
        </w:rPr>
        <w:t xml:space="preserve">Page </w:t>
      </w:r>
      <w:r w:rsidR="00EB3303" w:rsidRPr="0066216F">
        <w:rPr>
          <w:rFonts w:asciiTheme="minorHAnsi" w:eastAsiaTheme="minorEastAsia" w:hAnsiTheme="minorHAnsi" w:cstheme="minorBidi"/>
          <w:b/>
          <w:bCs/>
          <w:i w:val="0"/>
          <w:iCs w:val="0"/>
          <w:sz w:val="22"/>
          <w:szCs w:val="22"/>
          <w:lang w:val="en-GB"/>
        </w:rPr>
        <w:t>1</w:t>
      </w:r>
      <w:r w:rsidR="00D73292" w:rsidRPr="0066216F">
        <w:rPr>
          <w:rFonts w:asciiTheme="minorHAnsi" w:eastAsiaTheme="minorEastAsia" w:hAnsiTheme="minorHAnsi" w:cstheme="minorBidi"/>
          <w:b/>
          <w:bCs/>
          <w:i w:val="0"/>
          <w:iCs w:val="0"/>
          <w:sz w:val="22"/>
          <w:szCs w:val="22"/>
          <w:lang w:val="en-GB"/>
        </w:rPr>
        <w:t>3</w:t>
      </w:r>
      <w:r w:rsidR="00CA4109">
        <w:rPr>
          <w:rFonts w:asciiTheme="minorHAnsi" w:eastAsiaTheme="minorEastAsia" w:hAnsiTheme="minorHAnsi" w:cstheme="minorBidi"/>
          <w:b/>
          <w:bCs/>
          <w:i w:val="0"/>
          <w:iCs w:val="0"/>
          <w:sz w:val="22"/>
          <w:szCs w:val="22"/>
          <w:lang w:val="en-GB"/>
        </w:rPr>
        <w:t>5</w:t>
      </w:r>
      <w:r w:rsidR="00DE1444">
        <w:rPr>
          <w:rFonts w:asciiTheme="minorHAnsi" w:eastAsiaTheme="minorEastAsia" w:hAnsiTheme="minorHAnsi" w:cstheme="minorBidi"/>
          <w:b/>
          <w:bCs/>
          <w:i w:val="0"/>
          <w:iCs w:val="0"/>
          <w:sz w:val="22"/>
          <w:szCs w:val="22"/>
          <w:lang w:val="en-GB"/>
        </w:rPr>
        <w:t>6</w:t>
      </w:r>
    </w:p>
    <w:p w14:paraId="550408CA" w14:textId="77777777" w:rsidR="00544987" w:rsidRPr="008C155E" w:rsidRDefault="00544987" w:rsidP="000273CB">
      <w:pPr>
        <w:pStyle w:val="BodyText"/>
        <w:jc w:val="both"/>
        <w:rPr>
          <w:rFonts w:asciiTheme="minorHAnsi" w:hAnsiTheme="minorHAnsi" w:cstheme="minorHAnsi"/>
          <w:b/>
          <w:bCs/>
          <w:i w:val="0"/>
          <w:iCs w:val="0"/>
          <w:sz w:val="22"/>
          <w:szCs w:val="22"/>
          <w:lang w:val="en-GB"/>
        </w:rPr>
      </w:pPr>
    </w:p>
    <w:p w14:paraId="16D20281" w14:textId="5B156869" w:rsidR="00544987" w:rsidRPr="00A20B51" w:rsidRDefault="399ADF0E" w:rsidP="000273CB">
      <w:pPr>
        <w:shd w:val="clear" w:color="auto" w:fill="FFFFFF" w:themeFill="background1"/>
        <w:ind w:left="710"/>
        <w:jc w:val="both"/>
        <w:rPr>
          <w:rFonts w:asciiTheme="minorHAnsi" w:hAnsiTheme="minorHAnsi" w:cstheme="minorHAnsi"/>
          <w:sz w:val="22"/>
          <w:szCs w:val="22"/>
        </w:rPr>
      </w:pPr>
      <w:r w:rsidRPr="00A20B51">
        <w:rPr>
          <w:rFonts w:asciiTheme="minorHAnsi" w:hAnsiTheme="minorHAnsi" w:cstheme="minorHAnsi"/>
          <w:b/>
          <w:bCs/>
          <w:sz w:val="22"/>
          <w:szCs w:val="22"/>
        </w:rPr>
        <w:t>PUBLIC FORUM</w:t>
      </w:r>
      <w:r w:rsidR="09415734" w:rsidRPr="00A20B51">
        <w:rPr>
          <w:rFonts w:asciiTheme="minorHAnsi" w:hAnsiTheme="minorHAnsi" w:cstheme="minorHAnsi"/>
          <w:sz w:val="22"/>
          <w:szCs w:val="22"/>
        </w:rPr>
        <w:tab/>
      </w:r>
      <w:r w:rsidR="006F130E" w:rsidRPr="00A20B51">
        <w:rPr>
          <w:rFonts w:asciiTheme="minorHAnsi" w:hAnsiTheme="minorHAnsi" w:cstheme="minorHAnsi"/>
          <w:sz w:val="22"/>
          <w:szCs w:val="22"/>
        </w:rPr>
        <w:t xml:space="preserve">No </w:t>
      </w:r>
      <w:r w:rsidR="00C56068" w:rsidRPr="00A20B51">
        <w:rPr>
          <w:rFonts w:asciiTheme="minorHAnsi" w:hAnsiTheme="minorHAnsi" w:cstheme="minorHAnsi"/>
          <w:sz w:val="22"/>
          <w:szCs w:val="22"/>
        </w:rPr>
        <w:t>member</w:t>
      </w:r>
      <w:r w:rsidR="00EE3C80" w:rsidRPr="00A20B51">
        <w:rPr>
          <w:rFonts w:asciiTheme="minorHAnsi" w:hAnsiTheme="minorHAnsi" w:cstheme="minorHAnsi"/>
          <w:sz w:val="22"/>
          <w:szCs w:val="22"/>
        </w:rPr>
        <w:t>s</w:t>
      </w:r>
      <w:r w:rsidR="00C56068" w:rsidRPr="00A20B51">
        <w:rPr>
          <w:rFonts w:asciiTheme="minorHAnsi" w:hAnsiTheme="minorHAnsi" w:cstheme="minorHAnsi"/>
          <w:sz w:val="22"/>
          <w:szCs w:val="22"/>
        </w:rPr>
        <w:t xml:space="preserve"> </w:t>
      </w:r>
      <w:r w:rsidR="003E487A" w:rsidRPr="00A20B51">
        <w:rPr>
          <w:rFonts w:asciiTheme="minorHAnsi" w:hAnsiTheme="minorHAnsi" w:cstheme="minorHAnsi"/>
          <w:sz w:val="22"/>
          <w:szCs w:val="22"/>
        </w:rPr>
        <w:t>of the public w</w:t>
      </w:r>
      <w:r w:rsidR="00EE3C80" w:rsidRPr="00A20B51">
        <w:rPr>
          <w:rFonts w:asciiTheme="minorHAnsi" w:hAnsiTheme="minorHAnsi" w:cstheme="minorHAnsi"/>
          <w:sz w:val="22"/>
          <w:szCs w:val="22"/>
        </w:rPr>
        <w:t>ere</w:t>
      </w:r>
      <w:r w:rsidR="003E487A" w:rsidRPr="00A20B51">
        <w:rPr>
          <w:rFonts w:asciiTheme="minorHAnsi" w:hAnsiTheme="minorHAnsi" w:cstheme="minorHAnsi"/>
          <w:sz w:val="22"/>
          <w:szCs w:val="22"/>
        </w:rPr>
        <w:t xml:space="preserve"> in attendance </w:t>
      </w:r>
      <w:r w:rsidR="004A3B53" w:rsidRPr="00A20B51">
        <w:rPr>
          <w:rFonts w:asciiTheme="minorHAnsi" w:hAnsiTheme="minorHAnsi" w:cstheme="minorHAnsi"/>
          <w:sz w:val="22"/>
          <w:szCs w:val="22"/>
        </w:rPr>
        <w:t>at</w:t>
      </w:r>
      <w:r w:rsidR="00C56068" w:rsidRPr="00A20B51">
        <w:rPr>
          <w:rFonts w:asciiTheme="minorHAnsi" w:hAnsiTheme="minorHAnsi" w:cstheme="minorHAnsi"/>
          <w:sz w:val="22"/>
          <w:szCs w:val="22"/>
        </w:rPr>
        <w:t xml:space="preserve"> </w:t>
      </w:r>
      <w:r w:rsidR="003E487A" w:rsidRPr="00A20B51">
        <w:rPr>
          <w:rFonts w:asciiTheme="minorHAnsi" w:hAnsiTheme="minorHAnsi" w:cstheme="minorHAnsi"/>
          <w:sz w:val="22"/>
          <w:szCs w:val="22"/>
        </w:rPr>
        <w:t xml:space="preserve">the meeting. </w:t>
      </w:r>
    </w:p>
    <w:p w14:paraId="4209AADC" w14:textId="77777777" w:rsidR="000937E4" w:rsidRPr="00A20B51" w:rsidRDefault="000937E4" w:rsidP="000273CB">
      <w:pPr>
        <w:shd w:val="clear" w:color="auto" w:fill="FFFFFF" w:themeFill="background1"/>
        <w:ind w:left="710"/>
        <w:jc w:val="both"/>
        <w:rPr>
          <w:rFonts w:asciiTheme="minorHAnsi" w:hAnsiTheme="minorHAnsi" w:cstheme="minorHAnsi"/>
          <w:sz w:val="22"/>
          <w:szCs w:val="22"/>
        </w:rPr>
      </w:pPr>
    </w:p>
    <w:p w14:paraId="06E83CDD" w14:textId="06C1567A" w:rsidR="00AB4D7F" w:rsidRPr="00A20B51" w:rsidRDefault="004840F2" w:rsidP="000273CB">
      <w:pPr>
        <w:ind w:left="710" w:hanging="710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A20B51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983B2A" w:rsidRPr="00A20B51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294518">
        <w:rPr>
          <w:rFonts w:asciiTheme="minorHAnsi" w:hAnsiTheme="minorHAnsi" w:cstheme="minorHAnsi"/>
          <w:b/>
          <w:bCs/>
          <w:sz w:val="22"/>
          <w:szCs w:val="22"/>
        </w:rPr>
        <w:t>94</w:t>
      </w:r>
      <w:r w:rsidR="004416AE" w:rsidRPr="00A20B51">
        <w:rPr>
          <w:rFonts w:asciiTheme="minorHAnsi" w:hAnsiTheme="minorHAnsi" w:cstheme="minorHAnsi"/>
          <w:sz w:val="22"/>
          <w:szCs w:val="22"/>
        </w:rPr>
        <w:tab/>
      </w:r>
      <w:r w:rsidR="3673427C" w:rsidRPr="00A20B51">
        <w:rPr>
          <w:rFonts w:asciiTheme="minorHAnsi" w:hAnsiTheme="minorHAnsi" w:cstheme="minorHAnsi"/>
          <w:b/>
          <w:bCs/>
          <w:sz w:val="22"/>
          <w:szCs w:val="22"/>
        </w:rPr>
        <w:t xml:space="preserve">ATTENDANCE </w:t>
      </w:r>
      <w:r w:rsidR="00065DF3" w:rsidRPr="00A20B51">
        <w:rPr>
          <w:rFonts w:asciiTheme="minorHAnsi" w:eastAsia="Calibri" w:hAnsiTheme="minorHAnsi" w:cstheme="minorHAnsi"/>
          <w:sz w:val="22"/>
          <w:szCs w:val="22"/>
        </w:rPr>
        <w:t xml:space="preserve">Councillors Barry Mosley – Chair, </w:t>
      </w:r>
      <w:r w:rsidR="004668C6">
        <w:rPr>
          <w:rFonts w:asciiTheme="minorHAnsi" w:eastAsia="Calibri" w:hAnsiTheme="minorHAnsi" w:cstheme="minorHAnsi"/>
          <w:sz w:val="22"/>
          <w:szCs w:val="22"/>
        </w:rPr>
        <w:t xml:space="preserve">Andy Johnson – Vice-Chair, </w:t>
      </w:r>
      <w:r w:rsidR="00065DF3" w:rsidRPr="00A20B51">
        <w:rPr>
          <w:rFonts w:asciiTheme="minorHAnsi" w:eastAsia="Calibri" w:hAnsiTheme="minorHAnsi" w:cstheme="minorHAnsi"/>
          <w:sz w:val="22"/>
          <w:szCs w:val="22"/>
        </w:rPr>
        <w:t>Ann Winter, Mike Schmidt</w:t>
      </w:r>
      <w:r w:rsidR="00581E84" w:rsidRPr="00A20B51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="005E503A" w:rsidRPr="00A20B51">
        <w:rPr>
          <w:rFonts w:asciiTheme="minorHAnsi" w:eastAsia="Calibri" w:hAnsiTheme="minorHAnsi" w:cstheme="minorHAnsi"/>
          <w:sz w:val="22"/>
          <w:szCs w:val="22"/>
        </w:rPr>
        <w:t>Peter Babbington</w:t>
      </w:r>
      <w:r w:rsidR="003A573E" w:rsidRPr="00A20B51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="003A573E" w:rsidRPr="00A20B51">
        <w:rPr>
          <w:rFonts w:asciiTheme="minorHAnsi" w:hAnsiTheme="minorHAnsi" w:cstheme="minorHAnsi"/>
          <w:color w:val="000000" w:themeColor="text1"/>
          <w:sz w:val="22"/>
          <w:szCs w:val="22"/>
        </w:rPr>
        <w:t>Andy Johnson</w:t>
      </w:r>
      <w:r w:rsidR="004668C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7494DF64" w14:textId="3F40B03E" w:rsidR="00C31BB7" w:rsidRPr="00C31BB7" w:rsidRDefault="3673427C" w:rsidP="000273CB">
      <w:pPr>
        <w:pStyle w:val="ListParagraph"/>
        <w:numPr>
          <w:ilvl w:val="0"/>
          <w:numId w:val="44"/>
        </w:numPr>
        <w:ind w:left="709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31BB7">
        <w:rPr>
          <w:rFonts w:asciiTheme="minorHAnsi" w:hAnsiTheme="minorHAnsi" w:cstheme="minorHAnsi"/>
          <w:b/>
          <w:bCs/>
          <w:sz w:val="22"/>
          <w:szCs w:val="22"/>
        </w:rPr>
        <w:t xml:space="preserve">APPROVAL OF APOLOGIES </w:t>
      </w:r>
      <w:r w:rsidR="00CC7561">
        <w:rPr>
          <w:rFonts w:asciiTheme="minorHAnsi" w:hAnsiTheme="minorHAnsi" w:cstheme="minorHAnsi"/>
          <w:sz w:val="22"/>
          <w:szCs w:val="22"/>
        </w:rPr>
        <w:t xml:space="preserve">Cllrs Julie Layzell, </w:t>
      </w:r>
      <w:r w:rsidR="00CC7561" w:rsidRPr="00A20B51">
        <w:rPr>
          <w:rFonts w:asciiTheme="minorHAnsi" w:hAnsiTheme="minorHAnsi" w:cstheme="minorHAnsi"/>
          <w:color w:val="000000" w:themeColor="text1"/>
          <w:sz w:val="22"/>
          <w:szCs w:val="22"/>
        </w:rPr>
        <w:t>Jack Martin and Robert Hutchinson</w:t>
      </w:r>
    </w:p>
    <w:p w14:paraId="737A801C" w14:textId="77777777" w:rsidR="00205377" w:rsidRPr="00205377" w:rsidRDefault="09415734" w:rsidP="000273CB">
      <w:pPr>
        <w:pStyle w:val="ListParagraph"/>
        <w:numPr>
          <w:ilvl w:val="0"/>
          <w:numId w:val="44"/>
        </w:numPr>
        <w:ind w:left="709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31BB7">
        <w:rPr>
          <w:rFonts w:asciiTheme="minorHAnsi" w:hAnsiTheme="minorHAnsi" w:cstheme="minorHAnsi"/>
          <w:b/>
          <w:bCs/>
          <w:sz w:val="22"/>
          <w:szCs w:val="22"/>
        </w:rPr>
        <w:t xml:space="preserve">DECLARATION OF INTEREST </w:t>
      </w:r>
      <w:r w:rsidR="00AF23B4" w:rsidRPr="00C31BB7">
        <w:rPr>
          <w:rFonts w:asciiTheme="minorHAnsi" w:hAnsiTheme="minorHAnsi" w:cstheme="minorHAnsi"/>
          <w:sz w:val="22"/>
          <w:szCs w:val="22"/>
        </w:rPr>
        <w:t>None.</w:t>
      </w:r>
      <w:r w:rsidR="004B6AAF" w:rsidRPr="00C31BB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CA684B" w14:textId="0EA8F748" w:rsidR="002A0041" w:rsidRDefault="00C7628F" w:rsidP="000273CB">
      <w:pPr>
        <w:pStyle w:val="ListParagraph"/>
        <w:numPr>
          <w:ilvl w:val="0"/>
          <w:numId w:val="44"/>
        </w:numPr>
        <w:ind w:left="709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7628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ARISH COUNCIL VACANCY</w:t>
      </w:r>
      <w:r w:rsidR="00C31BB7" w:rsidRPr="00C31BB7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- CO-OPTION </w:t>
      </w:r>
      <w:r w:rsidR="00943B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uncil informed Somerset Council of the vacancy. The required notification period expired and </w:t>
      </w:r>
      <w:r w:rsidR="00E76523">
        <w:rPr>
          <w:rFonts w:asciiTheme="minorHAnsi" w:hAnsiTheme="minorHAnsi" w:cstheme="minorHAnsi"/>
          <w:color w:val="000000" w:themeColor="text1"/>
          <w:sz w:val="22"/>
          <w:szCs w:val="22"/>
        </w:rPr>
        <w:t>Somerset Council did not contact Horton PC saying an election was called</w:t>
      </w:r>
      <w:r w:rsidR="003552E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refore, the normal co-option process can continue. A resident of the village expressed an interest in the </w:t>
      </w:r>
      <w:r w:rsidR="00A4211D">
        <w:rPr>
          <w:rFonts w:asciiTheme="minorHAnsi" w:hAnsiTheme="minorHAnsi" w:cstheme="minorHAnsi"/>
          <w:color w:val="000000" w:themeColor="text1"/>
          <w:sz w:val="22"/>
          <w:szCs w:val="22"/>
        </w:rPr>
        <w:t>position</w:t>
      </w:r>
      <w:r w:rsidR="003552E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and it was unanimously agreed to co-opt Hannah Massey to the Council. </w:t>
      </w:r>
    </w:p>
    <w:p w14:paraId="1D623A54" w14:textId="70499604" w:rsidR="00835A31" w:rsidRPr="00835A31" w:rsidRDefault="00835A31" w:rsidP="000273CB">
      <w:pPr>
        <w:ind w:left="709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835A3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Action: Clerk to provide Cllr Hannah Massey with declaration of office and register of interest forms to complete. </w:t>
      </w:r>
    </w:p>
    <w:p w14:paraId="17674C6B" w14:textId="586182B9" w:rsidR="008474C9" w:rsidRPr="008474C9" w:rsidRDefault="399ADF0E" w:rsidP="000273CB">
      <w:pPr>
        <w:pStyle w:val="ListParagraph"/>
        <w:numPr>
          <w:ilvl w:val="0"/>
          <w:numId w:val="44"/>
        </w:numPr>
        <w:ind w:left="709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A0041">
        <w:rPr>
          <w:rFonts w:asciiTheme="minorHAnsi" w:hAnsiTheme="minorHAnsi" w:cstheme="minorHAnsi"/>
          <w:b/>
          <w:bCs/>
          <w:sz w:val="22"/>
          <w:szCs w:val="22"/>
        </w:rPr>
        <w:t>TO APPROVE THE MINUTES OF THE LAST MEETING (</w:t>
      </w:r>
      <w:r w:rsidR="00114EE3">
        <w:rPr>
          <w:rFonts w:asciiTheme="minorHAnsi" w:hAnsiTheme="minorHAnsi" w:cstheme="minorHAnsi"/>
          <w:b/>
          <w:bCs/>
          <w:sz w:val="22"/>
          <w:szCs w:val="22"/>
        </w:rPr>
        <w:t>JANUARY</w:t>
      </w:r>
      <w:r w:rsidRPr="002A0041">
        <w:rPr>
          <w:rFonts w:asciiTheme="minorHAnsi" w:hAnsiTheme="minorHAnsi" w:cstheme="minorHAnsi"/>
          <w:b/>
          <w:bCs/>
          <w:sz w:val="22"/>
          <w:szCs w:val="22"/>
        </w:rPr>
        <w:t xml:space="preserve">) </w:t>
      </w:r>
      <w:r w:rsidRPr="002A0041">
        <w:rPr>
          <w:rFonts w:asciiTheme="minorHAnsi" w:hAnsiTheme="minorHAnsi" w:cstheme="minorHAnsi"/>
          <w:sz w:val="22"/>
          <w:szCs w:val="22"/>
        </w:rPr>
        <w:t xml:space="preserve">The minutes of the meeting held in </w:t>
      </w:r>
      <w:r w:rsidR="003E218B">
        <w:rPr>
          <w:rFonts w:asciiTheme="minorHAnsi" w:hAnsiTheme="minorHAnsi" w:cstheme="minorHAnsi"/>
          <w:sz w:val="22"/>
          <w:szCs w:val="22"/>
        </w:rPr>
        <w:t>January</w:t>
      </w:r>
      <w:r w:rsidR="009D5F1C" w:rsidRPr="002A0041">
        <w:rPr>
          <w:rFonts w:asciiTheme="minorHAnsi" w:hAnsiTheme="minorHAnsi" w:cstheme="minorHAnsi"/>
          <w:sz w:val="22"/>
          <w:szCs w:val="22"/>
        </w:rPr>
        <w:t xml:space="preserve"> </w:t>
      </w:r>
      <w:r w:rsidRPr="002A0041">
        <w:rPr>
          <w:rFonts w:asciiTheme="minorHAnsi" w:hAnsiTheme="minorHAnsi" w:cstheme="minorHAnsi"/>
          <w:sz w:val="22"/>
          <w:szCs w:val="22"/>
        </w:rPr>
        <w:t>having previously been circulated were approved, seconded, and unanimously agreed upon</w:t>
      </w:r>
      <w:r w:rsidR="006F5E23" w:rsidRPr="002A0041">
        <w:rPr>
          <w:rFonts w:asciiTheme="minorHAnsi" w:hAnsiTheme="minorHAnsi" w:cstheme="minorHAnsi"/>
          <w:sz w:val="22"/>
          <w:szCs w:val="22"/>
        </w:rPr>
        <w:t>.</w:t>
      </w:r>
    </w:p>
    <w:p w14:paraId="1875F0B9" w14:textId="77777777" w:rsidR="00835A31" w:rsidRPr="00835A31" w:rsidRDefault="00C843DF" w:rsidP="000273CB">
      <w:pPr>
        <w:pStyle w:val="ListParagraph"/>
        <w:numPr>
          <w:ilvl w:val="0"/>
          <w:numId w:val="44"/>
        </w:numPr>
        <w:ind w:left="709" w:hanging="709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835A31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PLANNING APPLICATION(S)</w:t>
      </w:r>
      <w:r w:rsidR="0058190D" w:rsidRPr="00835A31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/APPEAL(S)</w:t>
      </w:r>
    </w:p>
    <w:p w14:paraId="6C0FE01F" w14:textId="6FBA88DB" w:rsidR="009A3CA0" w:rsidRPr="00FE4E6C" w:rsidRDefault="00FE4E6C" w:rsidP="000273CB">
      <w:pPr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5.1</w:t>
      </w:r>
      <w:r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ab/>
      </w:r>
      <w:r w:rsidR="009A3CA0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25/00159/HOU - 4 Broadoak Horton Ilminster - Single-storey front and rear extensions and 2-storey front extension to existing dwelling house, to include internal reconfiguration of floor plans, alteration to garden wall and installation of sliding driveway gate.</w:t>
      </w:r>
    </w:p>
    <w:p w14:paraId="56862F9C" w14:textId="77777777" w:rsidR="00835A31" w:rsidRDefault="00835A31" w:rsidP="000273CB">
      <w:pPr>
        <w:ind w:left="709"/>
        <w:jc w:val="both"/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The application was discussed and unanimously supported. </w:t>
      </w:r>
    </w:p>
    <w:p w14:paraId="2170F078" w14:textId="03233557" w:rsidR="00835A31" w:rsidRPr="00835A31" w:rsidRDefault="00835A31" w:rsidP="000273CB">
      <w:pPr>
        <w:ind w:left="709"/>
        <w:jc w:val="both"/>
        <w:rPr>
          <w:rFonts w:asciiTheme="minorHAnsi" w:hAnsiTheme="minorHAnsi" w:cstheme="minorHAnsi"/>
          <w:i/>
          <w:iCs/>
          <w:color w:val="1F1F1F"/>
          <w:sz w:val="22"/>
          <w:szCs w:val="22"/>
          <w:shd w:val="clear" w:color="auto" w:fill="FFFFFF"/>
        </w:rPr>
      </w:pPr>
      <w:r w:rsidRPr="00835A31">
        <w:rPr>
          <w:rFonts w:asciiTheme="minorHAnsi" w:hAnsiTheme="minorHAnsi" w:cstheme="minorHAnsi"/>
          <w:i/>
          <w:iCs/>
          <w:color w:val="1F1F1F"/>
          <w:sz w:val="22"/>
          <w:szCs w:val="22"/>
          <w:shd w:val="clear" w:color="auto" w:fill="FFFFFF"/>
        </w:rPr>
        <w:t xml:space="preserve">Action: Clerk to notify Somerset Council of </w:t>
      </w:r>
      <w:r w:rsidR="00A4211D">
        <w:rPr>
          <w:rFonts w:asciiTheme="minorHAnsi" w:hAnsiTheme="minorHAnsi" w:cstheme="minorHAnsi"/>
          <w:i/>
          <w:iCs/>
          <w:color w:val="1F1F1F"/>
          <w:sz w:val="22"/>
          <w:szCs w:val="22"/>
          <w:shd w:val="clear" w:color="auto" w:fill="FFFFFF"/>
        </w:rPr>
        <w:t xml:space="preserve">the </w:t>
      </w:r>
      <w:r w:rsidRPr="00835A31">
        <w:rPr>
          <w:rFonts w:asciiTheme="minorHAnsi" w:hAnsiTheme="minorHAnsi" w:cstheme="minorHAnsi"/>
          <w:i/>
          <w:iCs/>
          <w:color w:val="1F1F1F"/>
          <w:sz w:val="22"/>
          <w:szCs w:val="22"/>
          <w:shd w:val="clear" w:color="auto" w:fill="FFFFFF"/>
        </w:rPr>
        <w:t xml:space="preserve">decision. </w:t>
      </w:r>
    </w:p>
    <w:p w14:paraId="07BE998D" w14:textId="4A6147FF" w:rsidR="00F0053C" w:rsidRPr="00BF5192" w:rsidRDefault="00F0053C" w:rsidP="000273CB">
      <w:pPr>
        <w:pStyle w:val="ListParagraph"/>
        <w:numPr>
          <w:ilvl w:val="0"/>
          <w:numId w:val="44"/>
        </w:numPr>
        <w:ind w:left="709" w:hanging="709"/>
        <w:jc w:val="both"/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</w:pPr>
      <w:r w:rsidRPr="00BF519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LANNING APPLICATION(S) – POST-DETERMINATION</w:t>
      </w:r>
    </w:p>
    <w:p w14:paraId="46009AF0" w14:textId="62F24E9F" w:rsidR="007047E9" w:rsidRPr="00FE4E6C" w:rsidRDefault="00FE4E6C" w:rsidP="000273CB">
      <w:pPr>
        <w:ind w:left="709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6.1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ab/>
      </w:r>
      <w:r w:rsidR="00F0053C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ef. APP/E3335/W/23/3324775 (20/03277/FUL) Land north of Broadway Hill, Horton, Appeal Decision – Appeal Allowed. </w:t>
      </w:r>
    </w:p>
    <w:p w14:paraId="0C5C0674" w14:textId="440F6AE2" w:rsidR="00B35B59" w:rsidRPr="00FE4E6C" w:rsidRDefault="007047E9" w:rsidP="000273CB">
      <w:pPr>
        <w:ind w:left="709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It has been noticed that a</w:t>
      </w:r>
      <w:r w:rsidR="00F0053C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mall section</w:t>
      </w: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hedgerow has been removed</w:t>
      </w:r>
      <w:r w:rsidR="00F0053C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drainage purposes</w:t>
      </w: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. It is unclear if the appro</w:t>
      </w:r>
      <w:r w:rsidR="00B35B59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riate ecological consent </w:t>
      </w:r>
      <w:r w:rsidR="00A4211D">
        <w:rPr>
          <w:rFonts w:asciiTheme="minorHAnsi" w:hAnsiTheme="minorHAnsi" w:cstheme="minorHAnsi"/>
          <w:sz w:val="22"/>
          <w:szCs w:val="22"/>
          <w:shd w:val="clear" w:color="auto" w:fill="FFFFFF"/>
        </w:rPr>
        <w:t>has</w:t>
      </w:r>
      <w:r w:rsidR="00B35B59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been obtained for this work. </w:t>
      </w:r>
    </w:p>
    <w:p w14:paraId="36A8AEBB" w14:textId="77777777" w:rsidR="00FE4E6C" w:rsidRDefault="00B35B59" w:rsidP="000273CB">
      <w:pPr>
        <w:ind w:left="709"/>
        <w:jc w:val="both"/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</w:pPr>
      <w:r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Action: Clerk to check conditions </w:t>
      </w:r>
      <w:r w:rsidR="00F0053C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and see if any pre-comm</w:t>
      </w:r>
      <w:r w:rsidR="00573091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encement</w:t>
      </w:r>
      <w:r w:rsidR="00F0053C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 conditions have been breached. Send an email to S</w:t>
      </w:r>
      <w:r w:rsidR="0012645B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omerset </w:t>
      </w:r>
      <w:r w:rsidR="00F0053C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C</w:t>
      </w:r>
      <w:r w:rsidR="0012645B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ouncil</w:t>
      </w:r>
      <w:r w:rsidR="00F0053C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 re</w:t>
      </w:r>
      <w:r w:rsidR="0012645B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garding </w:t>
      </w:r>
      <w:r w:rsidR="00F0053C" w:rsidRPr="00FE4E6C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 xml:space="preserve">drainage and hedge. </w:t>
      </w:r>
    </w:p>
    <w:p w14:paraId="3611FBA9" w14:textId="4B755CCC" w:rsidR="00484BD8" w:rsidRPr="00FE4E6C" w:rsidRDefault="00FE4E6C" w:rsidP="000273CB">
      <w:pPr>
        <w:ind w:left="709"/>
        <w:jc w:val="both"/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6.2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ab/>
      </w:r>
      <w:r w:rsidR="00F0053C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20/01985/FUL - Shave Lane development – Remediation works following development</w:t>
      </w:r>
      <w:r w:rsidR="00484BD8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0832C3C2" w14:textId="4D6DBAB1" w:rsidR="00F0053C" w:rsidRPr="00FE4E6C" w:rsidRDefault="00F0053C" w:rsidP="000273CB">
      <w:pPr>
        <w:ind w:left="709"/>
        <w:jc w:val="both"/>
        <w:rPr>
          <w:rFonts w:asciiTheme="minorHAnsi" w:hAnsiTheme="minorHAnsi" w:cstheme="minorHAnsi"/>
          <w:b/>
          <w:bCs/>
        </w:rPr>
      </w:pP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Heavy construction machinery h</w:t>
      </w:r>
      <w:r w:rsidR="00484BD8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as</w:t>
      </w: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</w:t>
      </w:r>
      <w:r w:rsidR="00484BD8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amaged</w:t>
      </w: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verges </w:t>
      </w:r>
      <w:r w:rsidR="00484BD8"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>adjoining the site/along the road frontage.</w:t>
      </w:r>
      <w:r w:rsidRPr="00FE4E6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1E8C965C" w14:textId="4A005E67" w:rsidR="00F0053C" w:rsidRPr="00802AE2" w:rsidRDefault="00802AE2" w:rsidP="000273CB">
      <w:pPr>
        <w:ind w:left="709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ction: Cllr Peter Babbington to </w:t>
      </w:r>
      <w:r w:rsidR="00A4211D">
        <w:rPr>
          <w:rFonts w:asciiTheme="minorHAnsi" w:hAnsiTheme="minorHAnsi" w:cstheme="minorHAnsi"/>
          <w:sz w:val="22"/>
          <w:szCs w:val="22"/>
          <w:shd w:val="clear" w:color="auto" w:fill="FFFFFF"/>
        </w:rPr>
        <w:t>visit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e site to obtain </w:t>
      </w:r>
      <w:r w:rsidR="00A4211D">
        <w:rPr>
          <w:rFonts w:asciiTheme="minorHAnsi" w:hAnsiTheme="minorHAnsi" w:cstheme="minorHAnsi"/>
          <w:sz w:val="22"/>
          <w:szCs w:val="22"/>
          <w:shd w:val="clear" w:color="auto" w:fill="FFFFFF"/>
        </w:rPr>
        <w:t>contractor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etaisl. </w:t>
      </w:r>
      <w:r w:rsidR="00F0053C" w:rsidRPr="00802A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lerk to </w:t>
      </w:r>
      <w:r w:rsidR="00E852F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end contractor an email. </w:t>
      </w:r>
      <w:r w:rsidR="00A4211D">
        <w:rPr>
          <w:rFonts w:asciiTheme="minorHAnsi" w:hAnsiTheme="minorHAnsi" w:cstheme="minorHAnsi"/>
          <w:sz w:val="22"/>
          <w:szCs w:val="22"/>
          <w:shd w:val="clear" w:color="auto" w:fill="FFFFFF"/>
        </w:rPr>
        <w:t>The clerk</w:t>
      </w:r>
      <w:r w:rsidR="00F5630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look at </w:t>
      </w:r>
      <w:r w:rsidR="00A4211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</w:t>
      </w:r>
      <w:r w:rsidR="00F5630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pplication plans to </w:t>
      </w:r>
      <w:r w:rsidR="00F0053C" w:rsidRPr="00802A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ee if the extension of </w:t>
      </w:r>
      <w:r w:rsidR="00A4211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</w:t>
      </w:r>
      <w:r w:rsidR="00F0053C" w:rsidRPr="00802A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ootpath was approved. </w:t>
      </w:r>
    </w:p>
    <w:p w14:paraId="3A6365D1" w14:textId="4760E7BF" w:rsidR="00925989" w:rsidRPr="00783501" w:rsidRDefault="00925989" w:rsidP="000273CB">
      <w:pPr>
        <w:pStyle w:val="ListParagraph"/>
        <w:numPr>
          <w:ilvl w:val="0"/>
          <w:numId w:val="61"/>
        </w:numPr>
        <w:ind w:left="709" w:hanging="709"/>
        <w:jc w:val="both"/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</w:pPr>
      <w:r w:rsidRPr="00783501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HIGHWAYS</w:t>
      </w:r>
    </w:p>
    <w:p w14:paraId="40A727BB" w14:textId="03DF6D86" w:rsidR="00FE4E6C" w:rsidRDefault="00FE4E6C" w:rsidP="000273CB">
      <w:pPr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7.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>Village Gateway Sign – Update</w:t>
      </w:r>
      <w:r w:rsidR="00E852F2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- </w:t>
      </w:r>
      <w:r w:rsidR="00A4211D">
        <w:rPr>
          <w:rFonts w:asciiTheme="minorHAnsi" w:hAnsiTheme="minorHAnsi" w:cstheme="minorHAnsi"/>
          <w:color w:val="000000" w:themeColor="text1"/>
          <w:sz w:val="22"/>
          <w:szCs w:val="22"/>
        </w:rPr>
        <w:t>The clerk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as confirmed </w:t>
      </w:r>
      <w:r w:rsidR="00A4211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>location to S</w:t>
      </w:r>
      <w:r w:rsidR="00E852F2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merset 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>C</w:t>
      </w:r>
      <w:r w:rsidR="00E852F2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>ouncil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>, no response</w:t>
      </w:r>
      <w:r w:rsidR="00E852F2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date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et. </w:t>
      </w:r>
      <w:r w:rsidR="00E852F2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hen 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>confirmation</w:t>
      </w:r>
      <w:r w:rsidR="00E852F2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as been received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="00A4211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lerk to order </w:t>
      </w:r>
      <w:r w:rsidR="00A4211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 </w:t>
      </w:r>
      <w:r w:rsidR="00F0053C" w:rsidRPr="00FE4E6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ign. </w:t>
      </w:r>
    </w:p>
    <w:p w14:paraId="2ED1C0B1" w14:textId="654BC804" w:rsidR="00FE4E6C" w:rsidRDefault="00FE4E6C" w:rsidP="000273CB">
      <w:pPr>
        <w:ind w:left="709"/>
        <w:jc w:val="both"/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7.2</w:t>
      </w:r>
      <w:r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ab/>
      </w:r>
      <w:r w:rsidR="00F0053C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Footpath Between Goose Lane and Paulls Lane/Trotts Lane – Update</w:t>
      </w:r>
      <w:r w:rsidR="00E852F2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 -  The footpath has been </w:t>
      </w:r>
      <w:r w:rsidR="00A4211D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cleared</w:t>
      </w:r>
      <w:r w:rsidR="00E852F2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 of all debris</w:t>
      </w:r>
      <w:r w:rsidR="000D66FE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. </w:t>
      </w:r>
      <w:r w:rsidR="003D5269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The contractor</w:t>
      </w:r>
      <w:r w:rsidR="000D66FE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 has issued an invoice for the works carried out totalling £60. Clerk to pay from personal funds </w:t>
      </w:r>
      <w:r w:rsidR="005F1B1B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and reclaim on expenses. </w:t>
      </w:r>
      <w:r w:rsidR="003D5269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>The contractor</w:t>
      </w:r>
      <w:r w:rsidR="00F0053C" w:rsidRPr="00FE4E6C">
        <w:rPr>
          <w:rFonts w:asciiTheme="minorHAnsi" w:hAnsiTheme="minorHAnsi" w:cstheme="minorHAnsi"/>
          <w:color w:val="1F1F1F"/>
          <w:sz w:val="22"/>
          <w:szCs w:val="22"/>
          <w:shd w:val="clear" w:color="auto" w:fill="FFFFFF"/>
        </w:rPr>
        <w:t xml:space="preserve"> will not accept cheques.</w:t>
      </w:r>
    </w:p>
    <w:p w14:paraId="11E7E867" w14:textId="2CB596A3" w:rsidR="00776E48" w:rsidRPr="00FE4E6C" w:rsidRDefault="00776E48" w:rsidP="000273CB">
      <w:pPr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FE4E6C">
        <w:rPr>
          <w:rFonts w:asciiTheme="minorHAnsi" w:hAnsiTheme="minorHAnsi" w:cstheme="minorHAnsi"/>
          <w:i/>
          <w:iCs/>
          <w:color w:val="1F1F1F"/>
          <w:sz w:val="22"/>
          <w:szCs w:val="22"/>
          <w:shd w:val="clear" w:color="auto" w:fill="FFFFFF"/>
        </w:rPr>
        <w:t>Action: Clerk to issue payment.</w:t>
      </w:r>
    </w:p>
    <w:p w14:paraId="3AD602A8" w14:textId="27452868" w:rsidR="00B47657" w:rsidRPr="00776E48" w:rsidRDefault="00FE4E6C" w:rsidP="000273CB">
      <w:pPr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7.3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uggs Lane – </w:t>
      </w:r>
      <w:r w:rsidR="005F1B1B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llr Andy Johnson </w:t>
      </w:r>
      <w:r w:rsidR="00F0053C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>confirm</w:t>
      </w:r>
      <w:r w:rsidR="005F1B1B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d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5F1B1B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ocation where a </w:t>
      </w:r>
      <w:r w:rsidR="00F0053C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>dropped kerb</w:t>
      </w:r>
      <w:r w:rsidR="005F1B1B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s to be requested.</w:t>
      </w:r>
      <w:r w:rsidR="00B47657" w:rsidRPr="00776E4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5B5C2CBF" w14:textId="569E61BE" w:rsidR="00B47657" w:rsidRPr="00776E48" w:rsidRDefault="00B47657" w:rsidP="000273CB">
      <w:pPr>
        <w:ind w:left="709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776E48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Action: Clerk to </w:t>
      </w:r>
      <w:r w:rsidR="00776E48" w:rsidRPr="00776E48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ontact Somerset Council.</w:t>
      </w:r>
    </w:p>
    <w:p w14:paraId="2922836E" w14:textId="4600C7EC" w:rsidR="00925989" w:rsidRDefault="009A6745" w:rsidP="000273CB">
      <w:pPr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4302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925989" w:rsidRPr="0092598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LAYING FIELD – UPDATE</w:t>
      </w:r>
    </w:p>
    <w:p w14:paraId="2B262E26" w14:textId="5BD52F8C" w:rsidR="00862CCF" w:rsidRDefault="00862CCF" w:rsidP="000273CB">
      <w:pPr>
        <w:ind w:left="709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8.1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9A67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eneral Update – </w:t>
      </w:r>
      <w:r w:rsidR="0070363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playing field </w:t>
      </w:r>
      <w:r w:rsidR="00525A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d equipment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are</w:t>
      </w:r>
      <w:r w:rsidR="00525AB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 </w:t>
      </w:r>
      <w:r w:rsidR="00F0053C" w:rsidRPr="009A67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od condition,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ith </w:t>
      </w:r>
      <w:r w:rsidR="00F0053C" w:rsidRPr="009A67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o issues with the equipment. </w:t>
      </w:r>
    </w:p>
    <w:p w14:paraId="3F2B6D13" w14:textId="1C8DFD81" w:rsidR="000E19A3" w:rsidRPr="00862CCF" w:rsidRDefault="00862CCF" w:rsidP="000273CB">
      <w:pPr>
        <w:ind w:left="709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8.2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9A6745">
        <w:rPr>
          <w:rFonts w:asciiTheme="minorHAnsi" w:hAnsiTheme="minorHAnsi" w:cstheme="minorHAnsi"/>
          <w:color w:val="000000" w:themeColor="text1"/>
          <w:sz w:val="22"/>
          <w:szCs w:val="22"/>
        </w:rPr>
        <w:t>Bin Collection – S</w:t>
      </w:r>
      <w:r w:rsidR="00525ABC">
        <w:rPr>
          <w:rFonts w:asciiTheme="minorHAnsi" w:hAnsiTheme="minorHAnsi" w:cstheme="minorHAnsi"/>
          <w:color w:val="000000" w:themeColor="text1"/>
          <w:sz w:val="22"/>
          <w:szCs w:val="22"/>
        </w:rPr>
        <w:t>omerset Council</w:t>
      </w:r>
      <w:r w:rsidR="00F0053C" w:rsidRPr="009A67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ave confirmed they </w:t>
      </w:r>
      <w:r w:rsidR="00525ABC">
        <w:rPr>
          <w:rFonts w:asciiTheme="minorHAnsi" w:hAnsiTheme="minorHAnsi" w:cstheme="minorHAnsi"/>
          <w:color w:val="000000" w:themeColor="text1"/>
          <w:sz w:val="22"/>
          <w:szCs w:val="22"/>
        </w:rPr>
        <w:t>no longer</w:t>
      </w:r>
      <w:r w:rsidR="00F0053C" w:rsidRPr="009A67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mpty the bin. </w:t>
      </w:r>
    </w:p>
    <w:p w14:paraId="4B3FE573" w14:textId="0E430A12" w:rsidR="00F0053C" w:rsidRPr="009A6745" w:rsidRDefault="000E19A3" w:rsidP="000273CB">
      <w:pPr>
        <w:ind w:left="709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ction: Clerk and Cllr Mike Schmidt to obtain quotes from private contractors to empty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bin. Cllrs Marry Mosely, Peter Babbington and Andy Johnson to empty the bin in the meantime. </w:t>
      </w:r>
    </w:p>
    <w:p w14:paraId="6D52451E" w14:textId="77777777" w:rsidR="00F0053C" w:rsidRDefault="00F0053C" w:rsidP="00F93707">
      <w:pPr>
        <w:pStyle w:val="ListParagraph"/>
        <w:ind w:left="156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C033A91" w14:textId="77777777" w:rsidR="00F0053C" w:rsidRDefault="00F0053C" w:rsidP="00F0053C">
      <w:pPr>
        <w:pStyle w:val="ListParagraph"/>
        <w:ind w:left="851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6E2EC286" w14:textId="77777777" w:rsidR="00F0053C" w:rsidRDefault="00F0053C" w:rsidP="00F0053C">
      <w:pPr>
        <w:pStyle w:val="ListParagraph"/>
        <w:ind w:left="851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20331E71" w14:textId="77777777" w:rsidR="00F0053C" w:rsidRDefault="00F0053C" w:rsidP="00F0053C">
      <w:pPr>
        <w:pStyle w:val="ListParagraph"/>
        <w:ind w:left="851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04D77034" w14:textId="2AF54BC0" w:rsidR="00F93707" w:rsidRPr="00274D14" w:rsidRDefault="00F93707" w:rsidP="00274D14">
      <w:pPr>
        <w:pStyle w:val="BodyText"/>
        <w:jc w:val="center"/>
        <w:rPr>
          <w:rFonts w:asciiTheme="minorHAnsi" w:hAnsiTheme="minorHAnsi" w:cstheme="minorBidi"/>
          <w:b/>
          <w:bCs/>
          <w:i w:val="0"/>
          <w:iCs w:val="0"/>
          <w:sz w:val="22"/>
          <w:szCs w:val="22"/>
          <w:lang w:val="en-GB"/>
        </w:rPr>
      </w:pPr>
      <w:r w:rsidRPr="000C0F2B">
        <w:rPr>
          <w:rFonts w:asciiTheme="minorHAnsi" w:hAnsiTheme="minorHAnsi" w:cstheme="minorBidi"/>
          <w:b/>
          <w:bCs/>
          <w:i w:val="0"/>
          <w:iCs w:val="0"/>
          <w:sz w:val="22"/>
          <w:szCs w:val="22"/>
          <w:lang w:val="en-GB"/>
        </w:rPr>
        <w:t xml:space="preserve">Page </w:t>
      </w:r>
      <w:r w:rsidRPr="000C0F2B">
        <w:rPr>
          <w:rFonts w:asciiTheme="minorHAnsi" w:eastAsiaTheme="minorEastAsia" w:hAnsiTheme="minorHAnsi" w:cstheme="minorBidi"/>
          <w:b/>
          <w:bCs/>
          <w:i w:val="0"/>
          <w:iCs w:val="0"/>
          <w:sz w:val="22"/>
          <w:szCs w:val="22"/>
          <w:lang w:val="en-GB"/>
        </w:rPr>
        <w:t>1357</w:t>
      </w:r>
    </w:p>
    <w:p w14:paraId="5263F01A" w14:textId="0C4678EE" w:rsidR="00925989" w:rsidRPr="000C0F2B" w:rsidRDefault="00925989" w:rsidP="000C0F2B">
      <w:pPr>
        <w:pStyle w:val="ListParagraph"/>
        <w:numPr>
          <w:ilvl w:val="0"/>
          <w:numId w:val="65"/>
        </w:numPr>
        <w:ind w:left="709" w:hanging="709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SPEED INDICATOR DEVICE – UPDATE</w:t>
      </w:r>
    </w:p>
    <w:p w14:paraId="08BC595C" w14:textId="3DCAF77F" w:rsidR="00C60A74" w:rsidRPr="000C0F2B" w:rsidRDefault="00C60A74" w:rsidP="000C0F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6013"/>
        </w:tabs>
        <w:ind w:left="720" w:hanging="720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6411DA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.1</w:t>
      </w:r>
      <w:r w:rsidR="006411DA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Pottery Road – New Device – Update – 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The sleeve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6411DA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for the pole </w:t>
      </w:r>
      <w:r w:rsidR="00BA02E3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will be ready for 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delivery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within the next two weeks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p w14:paraId="40EBEC2D" w14:textId="2E8585AD" w:rsidR="00F0053C" w:rsidRPr="000C0F2B" w:rsidRDefault="00C60A74" w:rsidP="000C0F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center" w:pos="6013"/>
        </w:tabs>
        <w:ind w:left="720" w:hanging="720"/>
        <w:jc w:val="both"/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Action: </w:t>
      </w:r>
      <w:r w:rsidR="00BA02E3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>Cllr Andy Johnson to organise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 delivery</w:t>
      </w:r>
      <w:r w:rsidR="00BA02E3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. 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Cllr </w:t>
      </w:r>
      <w:r w:rsidR="00F0053C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Hannah 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Massey </w:t>
      </w:r>
      <w:r w:rsidR="00F0053C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>to speak with H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>ighway</w:t>
      </w:r>
      <w:r w:rsidR="00F0053C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 re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>garding</w:t>
      </w:r>
      <w:r w:rsidR="00F0053C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 reducing </w:t>
      </w:r>
      <w:r w:rsidR="003D5269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the </w:t>
      </w:r>
      <w:r w:rsidR="00F0053C"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speed limit to 20mph within the village. </w:t>
      </w:r>
    </w:p>
    <w:p w14:paraId="7B25361F" w14:textId="77777777" w:rsidR="00C60A74" w:rsidRPr="000C0F2B" w:rsidRDefault="006411DA" w:rsidP="000C0F2B">
      <w:pPr>
        <w:ind w:firstLine="720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.2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Warranty Extension – Update – Form signed</w:t>
      </w:r>
      <w:r w:rsidR="00C60A7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nd returned.</w:t>
      </w:r>
    </w:p>
    <w:p w14:paraId="69ABC9E9" w14:textId="108AB4FD" w:rsidR="002917E6" w:rsidRPr="000C0F2B" w:rsidRDefault="006411DA" w:rsidP="000C0F2B">
      <w:pPr>
        <w:ind w:left="720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.3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Hanning Road Devices – Data </w:t>
      </w:r>
      <w:r w:rsidR="00C60A7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has been 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extracted</w:t>
      </w:r>
      <w:r w:rsidR="00C60A7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. Data shows that the 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fastest</w:t>
      </w:r>
      <w:r w:rsidR="00C60A7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outgoing speed was 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6mph</w:t>
      </w:r>
      <w:r w:rsidR="00C60A7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nd the 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fastest</w:t>
      </w:r>
      <w:r w:rsidR="00C60A7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9F4BC2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i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ncoming </w:t>
      </w:r>
      <w:r w:rsidR="009F4BC2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speed was 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76mph. </w:t>
      </w:r>
      <w:r w:rsidR="009F4BC2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The data shows that on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verage 1000 </w:t>
      </w:r>
      <w:r w:rsidR="00274D14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vehicles</w:t>
      </w:r>
      <w:r w:rsidR="009F4BC2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movements daily </w:t>
      </w:r>
      <w:r w:rsidR="002917E6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on Hanning Road.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3F58A37" w14:textId="770D8301" w:rsidR="00F0053C" w:rsidRPr="000C0F2B" w:rsidRDefault="002917E6" w:rsidP="000C0F2B">
      <w:pPr>
        <w:ind w:firstLine="720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ction: Cllr 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P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eter 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B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abbington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to speak with the police </w:t>
      </w:r>
      <w:r w:rsidR="006E2084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regarding SID data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. </w:t>
      </w:r>
    </w:p>
    <w:p w14:paraId="37E99B25" w14:textId="77777777" w:rsidR="00925989" w:rsidRPr="000C0F2B" w:rsidRDefault="00925989" w:rsidP="000C0F2B">
      <w:pPr>
        <w:pStyle w:val="ListParagraph"/>
        <w:numPr>
          <w:ilvl w:val="0"/>
          <w:numId w:val="65"/>
        </w:numPr>
        <w:ind w:left="709" w:hanging="709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eastAsia="en-GB"/>
        </w:rPr>
        <w:t>DEFIBRILLATOR – UPDATE</w:t>
      </w:r>
    </w:p>
    <w:p w14:paraId="3C5E6DD0" w14:textId="77777777" w:rsidR="006E31B4" w:rsidRPr="000C0F2B" w:rsidRDefault="006E31B4" w:rsidP="000C0F2B">
      <w:pPr>
        <w:ind w:firstLine="709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FFFFFF"/>
        </w:rPr>
        <w:t>10.1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FFFFFF"/>
        </w:rPr>
        <w:tab/>
      </w:r>
      <w:r w:rsidR="00F0053C" w:rsidRPr="000C0F2B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FFFFFF"/>
        </w:rPr>
        <w:t>SSE Energy Solutions – Update – No further updates.</w:t>
      </w:r>
    </w:p>
    <w:p w14:paraId="404342FB" w14:textId="1FFF039B" w:rsidR="00D47EDC" w:rsidRPr="000C0F2B" w:rsidRDefault="006E31B4" w:rsidP="000C0F2B">
      <w:pPr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10.2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tility Aid – Energy Broker – Update – </w:t>
      </w:r>
      <w:r w:rsidR="00577DB9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tility Aid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has</w:t>
      </w:r>
      <w:r w:rsidR="00577DB9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een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unable</w:t>
      </w:r>
      <w:r w:rsidR="00577DB9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find an appropriate </w:t>
      </w:r>
      <w:r w:rsidR="00776ACF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quote but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has</w:t>
      </w:r>
      <w:r w:rsidR="00776ACF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suggested</w:t>
      </w:r>
      <w:r w:rsidR="00776ACF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SE will provide a continued supply. </w:t>
      </w:r>
    </w:p>
    <w:p w14:paraId="51A8FA46" w14:textId="6F8E30E7" w:rsidR="00D47EDC" w:rsidRPr="000C0F2B" w:rsidRDefault="00D47EDC" w:rsidP="000C0F2B">
      <w:pPr>
        <w:ind w:firstLine="709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Action: </w:t>
      </w:r>
      <w:r w:rsidR="00776ACF" w:rsidRPr="000C0F2B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Clerk to confirm a quote from SSE is </w:t>
      </w:r>
      <w:r w:rsidR="003D5269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required</w:t>
      </w:r>
      <w:r w:rsidRPr="000C0F2B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</w:p>
    <w:p w14:paraId="499D196D" w14:textId="77777777" w:rsidR="0092034B" w:rsidRPr="000C0F2B" w:rsidRDefault="006E31B4" w:rsidP="000C0F2B">
      <w:pPr>
        <w:ind w:left="709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.3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Shelter – Update – </w:t>
      </w:r>
      <w:r w:rsidR="0092034B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Monthly checks carried out. No issues to report. </w:t>
      </w:r>
    </w:p>
    <w:p w14:paraId="589D390C" w14:textId="6A534AB2" w:rsidR="0092034B" w:rsidRPr="000C0F2B" w:rsidRDefault="006E31B4" w:rsidP="000C0F2B">
      <w:pPr>
        <w:ind w:left="709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.4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Village Hall – Update – </w:t>
      </w:r>
      <w:r w:rsidR="0092034B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M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onthly 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leaning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92034B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rried out</w:t>
      </w:r>
      <w:r w:rsidR="00F0053C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. No issues to report. </w:t>
      </w:r>
    </w:p>
    <w:p w14:paraId="004B0EA1" w14:textId="77777777" w:rsidR="006D7D02" w:rsidRPr="000C0F2B" w:rsidRDefault="0092034B" w:rsidP="000C0F2B">
      <w:pPr>
        <w:ind w:left="709" w:hanging="709"/>
        <w:jc w:val="both"/>
        <w:rPr>
          <w:rFonts w:asciiTheme="minorHAnsi" w:hAnsiTheme="minorHAnsi" w:cstheme="minorBidi"/>
          <w:b/>
          <w:bCs/>
          <w:color w:val="000000" w:themeColor="text1"/>
          <w:sz w:val="22"/>
          <w:szCs w:val="22"/>
          <w:lang w:eastAsia="en-GB"/>
        </w:rPr>
      </w:pPr>
      <w:r w:rsidRPr="000C0F2B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4304</w:t>
      </w:r>
      <w:r w:rsidRPr="000C0F2B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925989" w:rsidRPr="000C0F2B">
        <w:rPr>
          <w:rFonts w:asciiTheme="minorHAnsi" w:hAnsiTheme="minorHAnsi" w:cstheme="minorBidi"/>
          <w:b/>
          <w:bCs/>
          <w:color w:val="000000" w:themeColor="text1"/>
          <w:sz w:val="22"/>
          <w:szCs w:val="22"/>
          <w:lang w:eastAsia="en-GB"/>
        </w:rPr>
        <w:t xml:space="preserve">MAINTENANCE AROUND THE VILLAGE – UPDATE </w:t>
      </w:r>
    </w:p>
    <w:p w14:paraId="06B5C243" w14:textId="0ADECF8F" w:rsidR="00925989" w:rsidRPr="000C0F2B" w:rsidRDefault="006D7D02" w:rsidP="000C0F2B">
      <w:pPr>
        <w:ind w:left="709"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.1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>General Village Maintenance – No updates</w:t>
      </w:r>
      <w:r w:rsidR="0092034B"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 xml:space="preserve"> were provided as Cllr Robert Hutchinson was not in attendance</w:t>
      </w:r>
      <w:r w:rsidR="00E216BE"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 xml:space="preserve"> </w:t>
      </w:r>
      <w:r w:rsidR="003D5269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>at</w:t>
      </w:r>
      <w:r w:rsidR="00E216BE"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 xml:space="preserve"> the meeting.</w:t>
      </w:r>
    </w:p>
    <w:p w14:paraId="1D27F1C7" w14:textId="20CD47EA" w:rsidR="006D7D02" w:rsidRPr="000C0F2B" w:rsidRDefault="006D7D02" w:rsidP="000C0F2B">
      <w:pPr>
        <w:ind w:left="709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>11.2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ab/>
        <w:t xml:space="preserve">Hanning  Road – To be discussed in </w:t>
      </w:r>
      <w:r w:rsidR="003D5269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 xml:space="preserve">the 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  <w:lang w:eastAsia="en-GB"/>
        </w:rPr>
        <w:t>March meeting.</w:t>
      </w:r>
    </w:p>
    <w:p w14:paraId="05EA3EDD" w14:textId="77777777" w:rsidR="00925989" w:rsidRPr="000C0F2B" w:rsidRDefault="00925989" w:rsidP="000C0F2B">
      <w:pPr>
        <w:pStyle w:val="ListParagraph"/>
        <w:numPr>
          <w:ilvl w:val="0"/>
          <w:numId w:val="65"/>
        </w:numPr>
        <w:ind w:left="709" w:hanging="709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  <w:t xml:space="preserve">HORTON PROJECTS 2024/25 </w:t>
      </w:r>
    </w:p>
    <w:p w14:paraId="5C5CDDEC" w14:textId="6F33B804" w:rsidR="0092034B" w:rsidRPr="000C0F2B" w:rsidRDefault="00C80BF0" w:rsidP="000C0F2B">
      <w:pPr>
        <w:ind w:firstLine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1</w:t>
      </w:r>
      <w:r w:rsidR="006D7D02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.1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Bus Shelter</w:t>
      </w:r>
      <w:r w:rsidR="000B1E32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- </w:t>
      </w:r>
      <w:r w:rsidR="0092034B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Remedial works have been carried out, 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nd </w:t>
      </w:r>
      <w:r w:rsidR="0092034B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dangerous roof</w:t>
      </w:r>
      <w:r w:rsidR="003D5269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92034B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tiles have been removed.</w:t>
      </w:r>
    </w:p>
    <w:p w14:paraId="7DF8D963" w14:textId="2DE3184C" w:rsidR="00C80BF0" w:rsidRPr="000C0F2B" w:rsidRDefault="0092034B" w:rsidP="000C0F2B">
      <w:pPr>
        <w:ind w:firstLine="709"/>
        <w:jc w:val="both"/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Action: Clerk to email Woodram to confirm </w:t>
      </w:r>
      <w:r w:rsidR="003D5269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the 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appointment to complete </w:t>
      </w:r>
      <w:r w:rsidR="003D5269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the </w:t>
      </w:r>
      <w:r w:rsidR="00274D14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>work</w:t>
      </w:r>
      <w:r w:rsidRPr="000C0F2B"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  <w:t xml:space="preserve">. </w:t>
      </w:r>
    </w:p>
    <w:p w14:paraId="663C5E2C" w14:textId="36605879" w:rsidR="0032591C" w:rsidRPr="000C0F2B" w:rsidRDefault="00C80BF0" w:rsidP="000C0F2B">
      <w:pPr>
        <w:ind w:left="709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</w:t>
      </w:r>
      <w:r w:rsidR="006D7D02"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2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2</w:t>
      </w:r>
      <w:r w:rsidRPr="000C0F2B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Grant Funding Request – Horton and Broadway Youth Group – </w:t>
      </w:r>
      <w:r w:rsidR="000B1E32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 request has been submitted for funding to support the youth group, </w:t>
      </w:r>
      <w:r w:rsidR="003D526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but </w:t>
      </w:r>
      <w:r w:rsidR="0032591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n amount has not been specified. </w:t>
      </w:r>
    </w:p>
    <w:p w14:paraId="2E4A3EC9" w14:textId="05EA71B6" w:rsidR="00F0053C" w:rsidRPr="000C0F2B" w:rsidRDefault="0032591C" w:rsidP="000C0F2B">
      <w:pPr>
        <w:ind w:firstLine="709"/>
        <w:jc w:val="both"/>
        <w:rPr>
          <w:rFonts w:asciiTheme="minorHAnsi" w:hAnsiTheme="minorHAnsi" w:cstheme="minorHAnsi"/>
          <w:bCs/>
          <w:i/>
          <w:i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  <w:t xml:space="preserve">Action: Clerk to request the youth </w:t>
      </w:r>
      <w:r w:rsidR="003D5269"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  <w:t>group's</w:t>
      </w:r>
      <w:r w:rsidRPr="000C0F2B"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  <w:t xml:space="preserve"> attendance at the next meeting.</w:t>
      </w:r>
    </w:p>
    <w:p w14:paraId="5B9A7B7B" w14:textId="6524A311" w:rsidR="006B0423" w:rsidRPr="000C0F2B" w:rsidRDefault="00C80BF0" w:rsidP="000C0F2B">
      <w:pPr>
        <w:ind w:left="709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1</w:t>
      </w:r>
      <w:r w:rsidR="006D7D02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2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.3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Memorial Bench – </w:t>
      </w:r>
      <w:r w:rsidR="0039250F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llr </w:t>
      </w:r>
      <w:r w:rsidR="00F0053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B</w:t>
      </w:r>
      <w:r w:rsidR="0039250F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rry </w:t>
      </w:r>
      <w:r w:rsidR="00F0053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M</w:t>
      </w:r>
      <w:r w:rsidR="0039250F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osely has </w:t>
      </w:r>
      <w:r w:rsidR="00582CDB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poken with the family of former Cllr Ray Buckler, they are supportive </w:t>
      </w:r>
      <w:r w:rsidR="003D5269">
        <w:rPr>
          <w:rFonts w:asciiTheme="minorHAnsi" w:hAnsiTheme="minorHAnsi" w:cstheme="minorBidi"/>
          <w:color w:val="000000" w:themeColor="text1"/>
          <w:sz w:val="22"/>
          <w:szCs w:val="22"/>
        </w:rPr>
        <w:t>of</w:t>
      </w:r>
      <w:r w:rsidR="00582CDB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putting a bench </w:t>
      </w:r>
      <w:r w:rsidR="003D5269">
        <w:rPr>
          <w:rFonts w:asciiTheme="minorHAnsi" w:hAnsiTheme="minorHAnsi" w:cstheme="minorBidi"/>
          <w:color w:val="000000" w:themeColor="text1"/>
          <w:sz w:val="22"/>
          <w:szCs w:val="22"/>
        </w:rPr>
        <w:t>on</w:t>
      </w:r>
      <w:r w:rsidR="00582CDB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6B0423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the playing field in </w:t>
      </w:r>
      <w:r w:rsidR="003D5269">
        <w:rPr>
          <w:rFonts w:asciiTheme="minorHAnsi" w:hAnsiTheme="minorHAnsi" w:cstheme="minorBidi"/>
          <w:color w:val="000000" w:themeColor="text1"/>
          <w:sz w:val="22"/>
          <w:szCs w:val="22"/>
        </w:rPr>
        <w:t>remembrance</w:t>
      </w:r>
      <w:r w:rsidR="006B0423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f Ray Buckler. </w:t>
      </w:r>
    </w:p>
    <w:p w14:paraId="50E8EDA6" w14:textId="77777777" w:rsidR="005D05D1" w:rsidRPr="000C0F2B" w:rsidRDefault="006B0423" w:rsidP="000C0F2B">
      <w:pPr>
        <w:ind w:firstLine="709"/>
        <w:jc w:val="both"/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  <w:t xml:space="preserve">Action: Bllr Barry Mosely to look at bench options. </w:t>
      </w:r>
      <w:r w:rsidR="00F0053C" w:rsidRPr="000C0F2B"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  <w:t xml:space="preserve"> </w:t>
      </w:r>
    </w:p>
    <w:p w14:paraId="605F7F2D" w14:textId="4D62C2ED" w:rsidR="00EC6375" w:rsidRPr="000C0F2B" w:rsidRDefault="0026185F" w:rsidP="000C0F2B">
      <w:pPr>
        <w:ind w:firstLine="709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1</w:t>
      </w:r>
      <w:r w:rsidR="006D7D02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2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.4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Requests/Ideas</w:t>
      </w:r>
      <w:r w:rsidR="00EC6375"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– The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following</w:t>
      </w:r>
      <w:r w:rsidR="00EC6375"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options were discussed:</w:t>
      </w:r>
    </w:p>
    <w:p w14:paraId="2EFA9A94" w14:textId="2011FBB7" w:rsidR="00F0053C" w:rsidRPr="000C0F2B" w:rsidRDefault="00274D14" w:rsidP="000C0F2B">
      <w:pPr>
        <w:pStyle w:val="ListParagraph"/>
        <w:numPr>
          <w:ilvl w:val="0"/>
          <w:numId w:val="68"/>
        </w:num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A path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around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the 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playing field</w:t>
      </w:r>
    </w:p>
    <w:p w14:paraId="5F08FF39" w14:textId="119D17A6" w:rsidR="00F0053C" w:rsidRPr="000C0F2B" w:rsidRDefault="00F0053C" w:rsidP="000C0F2B">
      <w:pPr>
        <w:pStyle w:val="ListParagraph"/>
        <w:numPr>
          <w:ilvl w:val="0"/>
          <w:numId w:val="68"/>
        </w:num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Dog pen at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the 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playing field</w:t>
      </w:r>
    </w:p>
    <w:p w14:paraId="77341747" w14:textId="15B68913" w:rsidR="00F0053C" w:rsidRPr="000C0F2B" w:rsidRDefault="00F0053C" w:rsidP="000C0F2B">
      <w:pPr>
        <w:pStyle w:val="ListParagraph"/>
        <w:numPr>
          <w:ilvl w:val="0"/>
          <w:numId w:val="68"/>
        </w:num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Community mud kitchen</w:t>
      </w:r>
    </w:p>
    <w:p w14:paraId="246DFC60" w14:textId="77777777" w:rsidR="00F0053C" w:rsidRPr="000C0F2B" w:rsidRDefault="00F0053C" w:rsidP="000C0F2B">
      <w:pPr>
        <w:pStyle w:val="ListParagraph"/>
        <w:numPr>
          <w:ilvl w:val="0"/>
          <w:numId w:val="68"/>
        </w:num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Replacement gate at playing field. </w:t>
      </w:r>
    </w:p>
    <w:p w14:paraId="335A7C56" w14:textId="05650445" w:rsidR="0043186B" w:rsidRPr="000C0F2B" w:rsidRDefault="00F0053C" w:rsidP="000C0F2B">
      <w:pPr>
        <w:pStyle w:val="ListParagraph"/>
        <w:numPr>
          <w:ilvl w:val="0"/>
          <w:numId w:val="68"/>
        </w:num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Village Fete – PTA to attend to </w:t>
      </w:r>
      <w:r w:rsidR="0043186B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request the parish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council's</w:t>
      </w:r>
      <w:r w:rsidR="0043186B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upport. A fete is being organised and will be held at the School. </w:t>
      </w:r>
    </w:p>
    <w:p w14:paraId="231C108E" w14:textId="77777777" w:rsidR="0026185F" w:rsidRPr="000C0F2B" w:rsidRDefault="0043186B" w:rsidP="000C0F2B">
      <w:pPr>
        <w:ind w:firstLine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ction: Cllr Hannah Massey to invite PTA to attend the next meeting. </w:t>
      </w:r>
    </w:p>
    <w:p w14:paraId="7B5AC7F6" w14:textId="6CF2656F" w:rsidR="007F068F" w:rsidRPr="000C0F2B" w:rsidRDefault="006D7D02" w:rsidP="000C0F2B">
      <w:pPr>
        <w:pStyle w:val="ListParagraph"/>
        <w:numPr>
          <w:ilvl w:val="0"/>
          <w:numId w:val="65"/>
        </w:numPr>
        <w:ind w:left="709" w:hanging="65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EBSITE</w:t>
      </w:r>
      <w:r w:rsidR="00101912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– A discussion was had around the need for the parish council to have and maintain a website.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The clerk</w:t>
      </w:r>
      <w:r w:rsidR="00101912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dvised it was required to publish financial records,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>agendas</w:t>
      </w:r>
      <w:r w:rsidR="00101912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inutes etc. It was further discussed </w:t>
      </w:r>
      <w:r w:rsidR="007F068F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closing the website and using social media instead. Clerk advised parish councils are not advised to have social media for GDPR reasons.</w:t>
      </w:r>
    </w:p>
    <w:p w14:paraId="5AC37B7D" w14:textId="1437106D" w:rsidR="006D7D02" w:rsidRPr="000C0F2B" w:rsidRDefault="007F068F" w:rsidP="000C0F2B">
      <w:pPr>
        <w:ind w:firstLine="709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  <w:t xml:space="preserve">Action: Clerk to look into legislative requirements for having a website. </w:t>
      </w:r>
    </w:p>
    <w:p w14:paraId="4D96D236" w14:textId="52014234" w:rsidR="00F0053C" w:rsidRPr="000C0F2B" w:rsidRDefault="0026185F" w:rsidP="000C0F2B">
      <w:p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4306</w:t>
      </w: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0739CC" w:rsidRPr="000C0F2B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</w:rPr>
        <w:t xml:space="preserve">FINANCE </w:t>
      </w:r>
      <w:r w:rsidR="00F91F60" w:rsidRPr="000C0F2B">
        <w:rPr>
          <w:rFonts w:asciiTheme="minorHAnsi" w:hAnsiTheme="minorHAnsi" w:cstheme="minorHAnsi"/>
          <w:sz w:val="22"/>
          <w:szCs w:val="22"/>
        </w:rPr>
        <w:tab/>
      </w:r>
    </w:p>
    <w:p w14:paraId="3EE84327" w14:textId="5892D409" w:rsidR="00F0053C" w:rsidRPr="000C0F2B" w:rsidRDefault="003A4EF8" w:rsidP="000C0F2B">
      <w:pPr>
        <w:tabs>
          <w:tab w:val="left" w:pos="1418"/>
        </w:tabs>
        <w:ind w:left="1701" w:right="-154" w:hanging="992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t xml:space="preserve">14.1 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t>Proposal – To approve the following:</w:t>
      </w:r>
    </w:p>
    <w:p w14:paraId="0CB18F94" w14:textId="30AE8396" w:rsidR="000C1A79" w:rsidRDefault="003A4EF8" w:rsidP="000C1A79">
      <w:pPr>
        <w:tabs>
          <w:tab w:val="left" w:pos="709"/>
        </w:tabs>
        <w:ind w:left="709" w:right="-154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14.1.1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2024/25 Financial Statement – </w:t>
      </w:r>
      <w:r w:rsidR="003D526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0C1A79">
        <w:rPr>
          <w:rFonts w:asciiTheme="minorHAnsi" w:hAnsiTheme="minorHAnsi" w:cstheme="minorHAnsi"/>
          <w:color w:val="000000" w:themeColor="text1"/>
          <w:sz w:val="22"/>
          <w:szCs w:val="22"/>
        </w:rPr>
        <w:t>b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king </w:t>
      </w:r>
      <w:r w:rsidR="000C1A7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dministration issues have now been 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resolved, </w:t>
      </w:r>
      <w:r w:rsidR="000C1A7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owever, the delays have resulted in </w:t>
      </w:r>
      <w:r w:rsidR="00274D14">
        <w:rPr>
          <w:rFonts w:asciiTheme="minorHAnsi" w:hAnsiTheme="minorHAnsi" w:cstheme="minorHAnsi"/>
          <w:color w:val="000000" w:themeColor="text1"/>
          <w:sz w:val="22"/>
          <w:szCs w:val="22"/>
        </w:rPr>
        <w:t>several</w:t>
      </w:r>
      <w:r w:rsidR="000C1A7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ank statements not being received. </w:t>
      </w:r>
    </w:p>
    <w:p w14:paraId="6F650542" w14:textId="018E3B28" w:rsidR="00F0053C" w:rsidRPr="000C1A79" w:rsidRDefault="000C1A79" w:rsidP="000C0F2B">
      <w:pPr>
        <w:tabs>
          <w:tab w:val="left" w:pos="709"/>
        </w:tabs>
        <w:ind w:right="-154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0C1A79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Action: Clerk to request copies of missing statements. </w:t>
      </w:r>
    </w:p>
    <w:p w14:paraId="698AFF44" w14:textId="60A6FA25" w:rsidR="000708FB" w:rsidRPr="000C0F2B" w:rsidRDefault="003A4EF8" w:rsidP="000C0F2B">
      <w:pPr>
        <w:tabs>
          <w:tab w:val="left" w:pos="567"/>
        </w:tabs>
        <w:ind w:right="-15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14.2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Proposal – To approve the following cheques</w:t>
      </w:r>
      <w:r w:rsidR="00FC240F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- 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one. </w:t>
      </w:r>
    </w:p>
    <w:p w14:paraId="4D8F2CEB" w14:textId="14FBBF7B" w:rsidR="0080353D" w:rsidRPr="000C0F2B" w:rsidRDefault="0080353D" w:rsidP="000C0F2B">
      <w:pPr>
        <w:ind w:left="709" w:hanging="709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4</w:t>
      </w:r>
      <w:r w:rsidR="00FC240F"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307</w:t>
      </w: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  <w:t xml:space="preserve">CLERK’S REPORT AND CORRESPONDENCE </w:t>
      </w:r>
    </w:p>
    <w:p w14:paraId="72F3727C" w14:textId="437F5E7C" w:rsidR="00F0053C" w:rsidRPr="000C0F2B" w:rsidRDefault="00FC240F" w:rsidP="000C0F2B">
      <w:pPr>
        <w:ind w:left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15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.1</w:t>
      </w:r>
      <w:r w:rsidR="00F0053C"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pproved contractors – Update 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–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lminster TC advised they also </w:t>
      </w:r>
      <w:r w:rsidR="00B519D8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struggle to appoint contractors and as a result, they do not have a list they can provide.</w:t>
      </w:r>
    </w:p>
    <w:p w14:paraId="09E2AEB5" w14:textId="5DFA19C3" w:rsidR="0080353D" w:rsidRPr="000C0F2B" w:rsidRDefault="0080353D" w:rsidP="000C0F2B">
      <w:pPr>
        <w:pStyle w:val="ListParagraph"/>
        <w:numPr>
          <w:ilvl w:val="0"/>
          <w:numId w:val="69"/>
        </w:numPr>
        <w:ind w:left="709" w:hanging="709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Y OTHER URGENT MATTERS RAISED WITH THE PERMISSION OF THE CHAIRMAN</w:t>
      </w:r>
    </w:p>
    <w:p w14:paraId="29AD0F55" w14:textId="0163D522" w:rsidR="00FE4E6C" w:rsidRPr="000C0F2B" w:rsidRDefault="000C0F2B" w:rsidP="000C0F2B">
      <w:pPr>
        <w:pStyle w:val="ListParagraph"/>
        <w:numPr>
          <w:ilvl w:val="1"/>
          <w:numId w:val="70"/>
        </w:numPr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Prepare</w:t>
      </w:r>
      <w:r w:rsidR="00FE4E6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tender for village and play</w:t>
      </w:r>
      <w:r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ing </w:t>
      </w:r>
      <w:r w:rsidR="00FE4E6C" w:rsidRPr="000C0F2B">
        <w:rPr>
          <w:rFonts w:asciiTheme="minorHAnsi" w:hAnsiTheme="minorHAnsi" w:cstheme="minorBidi"/>
          <w:color w:val="000000" w:themeColor="text1"/>
          <w:sz w:val="22"/>
          <w:szCs w:val="22"/>
        </w:rPr>
        <w:t>field maintenance.</w:t>
      </w:r>
    </w:p>
    <w:p w14:paraId="1BBB7C68" w14:textId="6757A390" w:rsidR="00BB607D" w:rsidRPr="00F36614" w:rsidRDefault="000C0F2B" w:rsidP="00F36614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4309</w:t>
      </w:r>
      <w:r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80353D" w:rsidRPr="000C0F2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DATE OF NEXT MEETING:  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>Thursday 13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th</w:t>
      </w:r>
      <w:r w:rsidR="00F0053C" w:rsidRPr="000C0F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arch 2025 commencing at 6.30pm.</w:t>
      </w:r>
      <w:r w:rsidR="00F36614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="0080353D" w:rsidRPr="000C0F2B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Meeting Closed: </w:t>
      </w:r>
      <w:r w:rsidR="00F0053C" w:rsidRPr="000C0F2B">
        <w:rPr>
          <w:rFonts w:asciiTheme="minorHAnsi" w:hAnsiTheme="minorHAnsi" w:cstheme="minorHAnsi"/>
          <w:bCs/>
          <w:i/>
          <w:iCs/>
          <w:sz w:val="22"/>
          <w:szCs w:val="22"/>
        </w:rPr>
        <w:t>19</w:t>
      </w:r>
      <w:r w:rsidR="00CC7561" w:rsidRPr="000C0F2B">
        <w:rPr>
          <w:rFonts w:asciiTheme="minorHAnsi" w:hAnsiTheme="minorHAnsi" w:cstheme="minorHAnsi"/>
          <w:bCs/>
          <w:i/>
          <w:iCs/>
          <w:sz w:val="22"/>
          <w:szCs w:val="22"/>
        </w:rPr>
        <w:t>.55</w:t>
      </w:r>
    </w:p>
    <w:sectPr w:rsidR="00BB607D" w:rsidRPr="00F36614" w:rsidSect="00900F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031D3" w14:textId="77777777" w:rsidR="00AF5A8F" w:rsidRDefault="00AF5A8F" w:rsidP="00D32AF5">
      <w:r>
        <w:separator/>
      </w:r>
    </w:p>
  </w:endnote>
  <w:endnote w:type="continuationSeparator" w:id="0">
    <w:p w14:paraId="4070A98C" w14:textId="77777777" w:rsidR="00AF5A8F" w:rsidRDefault="00AF5A8F" w:rsidP="00D32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DE184" w14:textId="77777777" w:rsidR="00AF5A8F" w:rsidRDefault="00AF5A8F" w:rsidP="00D32AF5">
      <w:r>
        <w:separator/>
      </w:r>
    </w:p>
  </w:footnote>
  <w:footnote w:type="continuationSeparator" w:id="0">
    <w:p w14:paraId="6E81222E" w14:textId="77777777" w:rsidR="00AF5A8F" w:rsidRDefault="00AF5A8F" w:rsidP="00D32AF5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48D8F0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B43A3"/>
    <w:multiLevelType w:val="multilevel"/>
    <w:tmpl w:val="CF0C83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lvlText w:val="14.1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0DE7BFD"/>
    <w:multiLevelType w:val="hybridMultilevel"/>
    <w:tmpl w:val="E6F29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E5CAC"/>
    <w:multiLevelType w:val="multilevel"/>
    <w:tmpl w:val="D30CF004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127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4" w15:restartNumberingAfterBreak="0">
    <w:nsid w:val="074755C6"/>
    <w:multiLevelType w:val="multilevel"/>
    <w:tmpl w:val="8AE293FE"/>
    <w:lvl w:ilvl="0">
      <w:start w:val="13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7481425"/>
    <w:multiLevelType w:val="hybridMultilevel"/>
    <w:tmpl w:val="A43C2352"/>
    <w:lvl w:ilvl="0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83F1835"/>
    <w:multiLevelType w:val="multilevel"/>
    <w:tmpl w:val="B5A895E4"/>
    <w:lvl w:ilvl="0">
      <w:start w:val="11"/>
      <w:numFmt w:val="decimal"/>
      <w:lvlText w:val="%1"/>
      <w:lvlJc w:val="left"/>
      <w:pPr>
        <w:ind w:left="420" w:hanging="420"/>
      </w:pPr>
      <w:rPr>
        <w:rFonts w:cstheme="minorHAnsi" w:hint="default"/>
        <w:sz w:val="24"/>
      </w:rPr>
    </w:lvl>
    <w:lvl w:ilvl="1">
      <w:start w:val="4"/>
      <w:numFmt w:val="decimal"/>
      <w:lvlText w:val="%1.%2"/>
      <w:lvlJc w:val="left"/>
      <w:pPr>
        <w:ind w:left="420" w:hanging="420"/>
      </w:pPr>
      <w:rPr>
        <w:rFonts w:cstheme="minorHAnsi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HAnsi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HAnsi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  <w:sz w:val="24"/>
      </w:rPr>
    </w:lvl>
  </w:abstractNum>
  <w:abstractNum w:abstractNumId="7" w15:restartNumberingAfterBreak="0">
    <w:nsid w:val="09BB03B6"/>
    <w:multiLevelType w:val="multilevel"/>
    <w:tmpl w:val="CF0C83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lvlText w:val="14.1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0BE16B1C"/>
    <w:multiLevelType w:val="hybridMultilevel"/>
    <w:tmpl w:val="E37245A4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9" w15:restartNumberingAfterBreak="0">
    <w:nsid w:val="0C415878"/>
    <w:multiLevelType w:val="multilevel"/>
    <w:tmpl w:val="EBCEF0F2"/>
    <w:lvl w:ilvl="0">
      <w:start w:val="15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55" w:hanging="375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680" w:hanging="1440"/>
      </w:pPr>
      <w:rPr>
        <w:rFonts w:hint="default"/>
        <w:b/>
      </w:rPr>
    </w:lvl>
  </w:abstractNum>
  <w:abstractNum w:abstractNumId="10" w15:restartNumberingAfterBreak="0">
    <w:nsid w:val="117E4F82"/>
    <w:multiLevelType w:val="multilevel"/>
    <w:tmpl w:val="C6F66B7E"/>
    <w:lvl w:ilvl="0">
      <w:start w:val="16"/>
      <w:numFmt w:val="decimal"/>
      <w:lvlText w:val="%1"/>
      <w:lvlJc w:val="left"/>
      <w:pPr>
        <w:ind w:left="600" w:hanging="600"/>
      </w:pPr>
      <w:rPr>
        <w:rFonts w:hint="default"/>
        <w:color w:val="1F1F1F"/>
      </w:rPr>
    </w:lvl>
    <w:lvl w:ilvl="1">
      <w:start w:val="3"/>
      <w:numFmt w:val="decimal"/>
      <w:lvlText w:val="%1.%2"/>
      <w:lvlJc w:val="left"/>
      <w:pPr>
        <w:ind w:left="1380" w:hanging="600"/>
      </w:pPr>
      <w:rPr>
        <w:rFonts w:hint="default"/>
        <w:color w:val="1F1F1F"/>
      </w:rPr>
    </w:lvl>
    <w:lvl w:ilvl="2">
      <w:start w:val="2"/>
      <w:numFmt w:val="decimal"/>
      <w:lvlText w:val="%1.%2.%3"/>
      <w:lvlJc w:val="left"/>
      <w:pPr>
        <w:ind w:left="2280" w:hanging="720"/>
      </w:pPr>
      <w:rPr>
        <w:rFonts w:hint="default"/>
        <w:color w:val="1F1F1F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  <w:color w:val="1F1F1F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  <w:color w:val="1F1F1F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  <w:color w:val="1F1F1F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color w:val="1F1F1F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color w:val="1F1F1F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  <w:color w:val="1F1F1F"/>
      </w:rPr>
    </w:lvl>
  </w:abstractNum>
  <w:abstractNum w:abstractNumId="11" w15:restartNumberingAfterBreak="0">
    <w:nsid w:val="131E0FD0"/>
    <w:multiLevelType w:val="multilevel"/>
    <w:tmpl w:val="B2F01BC0"/>
    <w:lvl w:ilvl="0">
      <w:start w:val="13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3E1452A"/>
    <w:multiLevelType w:val="multilevel"/>
    <w:tmpl w:val="20747330"/>
    <w:lvl w:ilvl="0">
      <w:start w:val="1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1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48" w:hanging="1440"/>
      </w:pPr>
      <w:rPr>
        <w:rFonts w:hint="default"/>
      </w:rPr>
    </w:lvl>
  </w:abstractNum>
  <w:abstractNum w:abstractNumId="13" w15:restartNumberingAfterBreak="0">
    <w:nsid w:val="14F94508"/>
    <w:multiLevelType w:val="hybridMultilevel"/>
    <w:tmpl w:val="053069D4"/>
    <w:lvl w:ilvl="0" w:tplc="5A1C5CF2">
      <w:start w:val="4208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3177EE"/>
    <w:multiLevelType w:val="multilevel"/>
    <w:tmpl w:val="7744041A"/>
    <w:lvl w:ilvl="0">
      <w:start w:val="14"/>
      <w:numFmt w:val="decimal"/>
      <w:lvlText w:val="%1"/>
      <w:lvlJc w:val="left"/>
      <w:pPr>
        <w:ind w:left="375" w:hanging="375"/>
      </w:pPr>
      <w:rPr>
        <w:rFonts w:ascii="Calibri" w:hAnsi="Calibri" w:cs="Arial"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ascii="Calibri" w:hAnsi="Calibri"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libri" w:hAnsi="Calibri"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libri" w:hAnsi="Calibri" w:cs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libri" w:hAnsi="Calibri" w:cs="Arial" w:hint="default"/>
      </w:rPr>
    </w:lvl>
  </w:abstractNum>
  <w:abstractNum w:abstractNumId="15" w15:restartNumberingAfterBreak="0">
    <w:nsid w:val="17E01DB3"/>
    <w:multiLevelType w:val="hybridMultilevel"/>
    <w:tmpl w:val="DA660CFA"/>
    <w:lvl w:ilvl="0" w:tplc="40902652">
      <w:start w:val="4265"/>
      <w:numFmt w:val="decimal"/>
      <w:lvlText w:val="%1"/>
      <w:lvlJc w:val="left"/>
      <w:pPr>
        <w:ind w:left="780" w:hanging="42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9C5401"/>
    <w:multiLevelType w:val="multilevel"/>
    <w:tmpl w:val="EA44C8C6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226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  <w:b w:val="0"/>
      </w:rPr>
    </w:lvl>
  </w:abstractNum>
  <w:abstractNum w:abstractNumId="17" w15:restartNumberingAfterBreak="0">
    <w:nsid w:val="1CBD4897"/>
    <w:multiLevelType w:val="hybridMultilevel"/>
    <w:tmpl w:val="5D7E24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1CCC71DE"/>
    <w:multiLevelType w:val="multilevel"/>
    <w:tmpl w:val="37A88A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  <w:color w:val="auto"/>
      </w:rPr>
    </w:lvl>
  </w:abstractNum>
  <w:abstractNum w:abstractNumId="19" w15:restartNumberingAfterBreak="0">
    <w:nsid w:val="1DB30D32"/>
    <w:multiLevelType w:val="multilevel"/>
    <w:tmpl w:val="C8BEC728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u w:val="none"/>
      </w:rPr>
    </w:lvl>
    <w:lvl w:ilvl="1">
      <w:start w:val="3"/>
      <w:numFmt w:val="decimal"/>
      <w:lvlText w:val="%1.%2"/>
      <w:lvlJc w:val="left"/>
      <w:pPr>
        <w:ind w:left="1084" w:hanging="37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  <w:u w:val="none"/>
      </w:rPr>
    </w:lvl>
  </w:abstractNum>
  <w:abstractNum w:abstractNumId="20" w15:restartNumberingAfterBreak="0">
    <w:nsid w:val="1F595900"/>
    <w:multiLevelType w:val="hybridMultilevel"/>
    <w:tmpl w:val="7C9E5644"/>
    <w:lvl w:ilvl="0" w:tplc="DC288CD6">
      <w:start w:val="4285"/>
      <w:numFmt w:val="decimal"/>
      <w:lvlText w:val="%1"/>
      <w:lvlJc w:val="left"/>
      <w:pPr>
        <w:ind w:left="780" w:hanging="420"/>
      </w:pPr>
      <w:rPr>
        <w:rFonts w:hint="default"/>
        <w:b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F86D7A"/>
    <w:multiLevelType w:val="multilevel"/>
    <w:tmpl w:val="3C107E60"/>
    <w:lvl w:ilvl="0">
      <w:start w:val="11"/>
      <w:numFmt w:val="decimal"/>
      <w:lvlText w:val="%1"/>
      <w:lvlJc w:val="left"/>
      <w:pPr>
        <w:ind w:left="400" w:hanging="400"/>
      </w:pPr>
      <w:rPr>
        <w:rFonts w:cstheme="minorHAnsi" w:hint="default"/>
      </w:rPr>
    </w:lvl>
    <w:lvl w:ilvl="1">
      <w:start w:val="2"/>
      <w:numFmt w:val="decimal"/>
      <w:lvlText w:val="%1.%2"/>
      <w:lvlJc w:val="left"/>
      <w:pPr>
        <w:ind w:left="400" w:hanging="400"/>
      </w:pPr>
      <w:rPr>
        <w:rFonts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 w15:restartNumberingAfterBreak="0">
    <w:nsid w:val="267C2CF7"/>
    <w:multiLevelType w:val="hybridMultilevel"/>
    <w:tmpl w:val="2E0CC68A"/>
    <w:lvl w:ilvl="0" w:tplc="13169DE0">
      <w:start w:val="4264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20315B"/>
    <w:multiLevelType w:val="hybridMultilevel"/>
    <w:tmpl w:val="7F0A0D1E"/>
    <w:lvl w:ilvl="0" w:tplc="04090001">
      <w:start w:val="1"/>
      <w:numFmt w:val="bullet"/>
      <w:lvlText w:val=""/>
      <w:lvlJc w:val="left"/>
      <w:pPr>
        <w:ind w:left="3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21" w:hanging="360"/>
      </w:pPr>
      <w:rPr>
        <w:rFonts w:ascii="Wingdings" w:hAnsi="Wingdings" w:hint="default"/>
      </w:rPr>
    </w:lvl>
  </w:abstractNum>
  <w:abstractNum w:abstractNumId="24" w15:restartNumberingAfterBreak="0">
    <w:nsid w:val="28753DA0"/>
    <w:multiLevelType w:val="multilevel"/>
    <w:tmpl w:val="92346C66"/>
    <w:lvl w:ilvl="0">
      <w:start w:val="429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14.1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2B1216D4"/>
    <w:multiLevelType w:val="multilevel"/>
    <w:tmpl w:val="EADC8646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6" w15:restartNumberingAfterBreak="0">
    <w:nsid w:val="2F1208E9"/>
    <w:multiLevelType w:val="multilevel"/>
    <w:tmpl w:val="09B6F8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140" w:hanging="360"/>
      </w:pPr>
      <w:rPr>
        <w:rFonts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  <w:b w:val="0"/>
        <w:sz w:val="22"/>
      </w:rPr>
    </w:lvl>
  </w:abstractNum>
  <w:abstractNum w:abstractNumId="27" w15:restartNumberingAfterBreak="0">
    <w:nsid w:val="30166E28"/>
    <w:multiLevelType w:val="multilevel"/>
    <w:tmpl w:val="7BDE7B4E"/>
    <w:lvl w:ilvl="0">
      <w:start w:val="1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9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8" w15:restartNumberingAfterBreak="0">
    <w:nsid w:val="321463AB"/>
    <w:multiLevelType w:val="multilevel"/>
    <w:tmpl w:val="7C9E5644"/>
    <w:styleLink w:val="CurrentList1"/>
    <w:lvl w:ilvl="0">
      <w:start w:val="4285"/>
      <w:numFmt w:val="decimal"/>
      <w:lvlText w:val="%1"/>
      <w:lvlJc w:val="left"/>
      <w:pPr>
        <w:ind w:left="780" w:hanging="420"/>
      </w:pPr>
      <w:rPr>
        <w:rFonts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5D48E8"/>
    <w:multiLevelType w:val="hybridMultilevel"/>
    <w:tmpl w:val="3C9A4646"/>
    <w:lvl w:ilvl="0" w:tplc="7AF6C7D0">
      <w:start w:val="4248"/>
      <w:numFmt w:val="decimal"/>
      <w:lvlText w:val="%1"/>
      <w:lvlJc w:val="left"/>
      <w:pPr>
        <w:ind w:left="800" w:hanging="44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4282921"/>
    <w:multiLevelType w:val="multilevel"/>
    <w:tmpl w:val="24F4F818"/>
    <w:lvl w:ilvl="0">
      <w:start w:val="16"/>
      <w:numFmt w:val="decimal"/>
      <w:lvlText w:val="%1"/>
      <w:lvlJc w:val="left"/>
      <w:pPr>
        <w:ind w:left="375" w:hanging="375"/>
      </w:pPr>
      <w:rPr>
        <w:rFonts w:hint="default"/>
        <w:u w:val="none"/>
      </w:rPr>
    </w:lvl>
    <w:lvl w:ilvl="1">
      <w:start w:val="4"/>
      <w:numFmt w:val="decimal"/>
      <w:lvlText w:val="%1.%2"/>
      <w:lvlJc w:val="left"/>
      <w:pPr>
        <w:ind w:left="1084" w:hanging="37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  <w:u w:val="none"/>
      </w:rPr>
    </w:lvl>
  </w:abstractNum>
  <w:abstractNum w:abstractNumId="31" w15:restartNumberingAfterBreak="0">
    <w:nsid w:val="34862B15"/>
    <w:multiLevelType w:val="hybridMultilevel"/>
    <w:tmpl w:val="7FF099EC"/>
    <w:lvl w:ilvl="0" w:tplc="DA3239CA">
      <w:start w:val="4271"/>
      <w:numFmt w:val="decimal"/>
      <w:lvlText w:val="%1"/>
      <w:lvlJc w:val="left"/>
      <w:pPr>
        <w:ind w:left="780" w:hanging="420"/>
      </w:pPr>
      <w:rPr>
        <w:rFonts w:cstheme="minorHAnsi" w:hint="default"/>
        <w:b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5BC2813"/>
    <w:multiLevelType w:val="hybridMultilevel"/>
    <w:tmpl w:val="EB5E318C"/>
    <w:lvl w:ilvl="0" w:tplc="94B427CA">
      <w:start w:val="4236"/>
      <w:numFmt w:val="decimal"/>
      <w:lvlText w:val="%1"/>
      <w:lvlJc w:val="left"/>
      <w:pPr>
        <w:ind w:left="800" w:hanging="440"/>
      </w:pPr>
      <w:rPr>
        <w:rFonts w:cstheme="minorHAnsi" w:hint="default"/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61E6607"/>
    <w:multiLevelType w:val="hybridMultilevel"/>
    <w:tmpl w:val="7D68640C"/>
    <w:lvl w:ilvl="0" w:tplc="5A1C5CF2">
      <w:start w:val="4208"/>
      <w:numFmt w:val="decimal"/>
      <w:lvlText w:val="%1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4B18EA"/>
    <w:multiLevelType w:val="hybridMultilevel"/>
    <w:tmpl w:val="235256C8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5" w15:restartNumberingAfterBreak="0">
    <w:nsid w:val="38217DA3"/>
    <w:multiLevelType w:val="multilevel"/>
    <w:tmpl w:val="70AAAC88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3C055DE8"/>
    <w:multiLevelType w:val="multilevel"/>
    <w:tmpl w:val="F3A48C4C"/>
    <w:lvl w:ilvl="0">
      <w:start w:val="11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1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37" w15:restartNumberingAfterBreak="0">
    <w:nsid w:val="3D2B5CC5"/>
    <w:multiLevelType w:val="multilevel"/>
    <w:tmpl w:val="78605FCE"/>
    <w:lvl w:ilvl="0">
      <w:start w:val="1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4000773F"/>
    <w:multiLevelType w:val="hybridMultilevel"/>
    <w:tmpl w:val="3F74D4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06B1038"/>
    <w:multiLevelType w:val="multilevel"/>
    <w:tmpl w:val="DEEA6E08"/>
    <w:lvl w:ilvl="0">
      <w:start w:val="11"/>
      <w:numFmt w:val="decimal"/>
      <w:lvlText w:val="%1"/>
      <w:lvlJc w:val="left"/>
      <w:pPr>
        <w:ind w:left="400" w:hanging="40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1120" w:hanging="40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0" w15:restartNumberingAfterBreak="0">
    <w:nsid w:val="40FC4210"/>
    <w:multiLevelType w:val="hybridMultilevel"/>
    <w:tmpl w:val="BCD81D78"/>
    <w:lvl w:ilvl="0" w:tplc="253E0638">
      <w:start w:val="4295"/>
      <w:numFmt w:val="decimal"/>
      <w:lvlText w:val="%1"/>
      <w:lvlJc w:val="left"/>
      <w:pPr>
        <w:ind w:left="780" w:hanging="420"/>
      </w:pPr>
      <w:rPr>
        <w:rFonts w:hint="default"/>
        <w:b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BB61BD"/>
    <w:multiLevelType w:val="hybridMultilevel"/>
    <w:tmpl w:val="DEBA377E"/>
    <w:lvl w:ilvl="0" w:tplc="9AE86054">
      <w:start w:val="4255"/>
      <w:numFmt w:val="decimal"/>
      <w:lvlText w:val="%1"/>
      <w:lvlJc w:val="left"/>
      <w:pPr>
        <w:ind w:left="800" w:hanging="440"/>
      </w:pPr>
      <w:rPr>
        <w:rFonts w:cstheme="minorHAnsi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4B7C15"/>
    <w:multiLevelType w:val="hybridMultilevel"/>
    <w:tmpl w:val="FB9E6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AB53796"/>
    <w:multiLevelType w:val="hybridMultilevel"/>
    <w:tmpl w:val="4A40D1E4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4" w15:restartNumberingAfterBreak="0">
    <w:nsid w:val="4BF24382"/>
    <w:multiLevelType w:val="hybridMultilevel"/>
    <w:tmpl w:val="76DEAA1C"/>
    <w:lvl w:ilvl="0" w:tplc="2F625288">
      <w:start w:val="4301"/>
      <w:numFmt w:val="decimal"/>
      <w:lvlText w:val="%1"/>
      <w:lvlJc w:val="left"/>
      <w:pPr>
        <w:ind w:left="800" w:hanging="44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D033F15"/>
    <w:multiLevelType w:val="hybridMultilevel"/>
    <w:tmpl w:val="09624346"/>
    <w:lvl w:ilvl="0" w:tplc="A3883BCA">
      <w:start w:val="4308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D9B02D2"/>
    <w:multiLevelType w:val="multilevel"/>
    <w:tmpl w:val="C8C013CE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4F7E4FD7"/>
    <w:multiLevelType w:val="multilevel"/>
    <w:tmpl w:val="5016D1CE"/>
    <w:lvl w:ilvl="0">
      <w:start w:val="1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94" w:hanging="5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72" w:hanging="1440"/>
      </w:pPr>
      <w:rPr>
        <w:rFonts w:hint="default"/>
      </w:rPr>
    </w:lvl>
  </w:abstractNum>
  <w:abstractNum w:abstractNumId="48" w15:restartNumberingAfterBreak="0">
    <w:nsid w:val="5481232E"/>
    <w:multiLevelType w:val="multilevel"/>
    <w:tmpl w:val="193685A4"/>
    <w:lvl w:ilvl="0">
      <w:start w:val="1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49" w15:restartNumberingAfterBreak="0">
    <w:nsid w:val="54DD6900"/>
    <w:multiLevelType w:val="hybridMultilevel"/>
    <w:tmpl w:val="C3B45842"/>
    <w:lvl w:ilvl="0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55224684"/>
    <w:multiLevelType w:val="hybridMultilevel"/>
    <w:tmpl w:val="7F0A110C"/>
    <w:lvl w:ilvl="0" w:tplc="0E042310">
      <w:start w:val="4293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5A02444"/>
    <w:multiLevelType w:val="multilevel"/>
    <w:tmpl w:val="04DA9B0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2" w15:restartNumberingAfterBreak="0">
    <w:nsid w:val="56A2468C"/>
    <w:multiLevelType w:val="multilevel"/>
    <w:tmpl w:val="445288AC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3" w15:restartNumberingAfterBreak="0">
    <w:nsid w:val="5AC03C15"/>
    <w:multiLevelType w:val="multilevel"/>
    <w:tmpl w:val="6C6828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  <w:b/>
        <w:color w:val="auto"/>
      </w:rPr>
    </w:lvl>
  </w:abstractNum>
  <w:abstractNum w:abstractNumId="54" w15:restartNumberingAfterBreak="0">
    <w:nsid w:val="5C9D3B57"/>
    <w:multiLevelType w:val="hybridMultilevel"/>
    <w:tmpl w:val="92A423A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5" w15:restartNumberingAfterBreak="0">
    <w:nsid w:val="5CE80047"/>
    <w:multiLevelType w:val="multilevel"/>
    <w:tmpl w:val="C2469198"/>
    <w:lvl w:ilvl="0">
      <w:start w:val="1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6" w15:restartNumberingAfterBreak="0">
    <w:nsid w:val="5D815C9C"/>
    <w:multiLevelType w:val="multilevel"/>
    <w:tmpl w:val="A77A8EB0"/>
    <w:lvl w:ilvl="0">
      <w:start w:val="428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7" w15:restartNumberingAfterBreak="0">
    <w:nsid w:val="5EBA4548"/>
    <w:multiLevelType w:val="hybridMultilevel"/>
    <w:tmpl w:val="AAF62F54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8" w15:restartNumberingAfterBreak="0">
    <w:nsid w:val="64376695"/>
    <w:multiLevelType w:val="multilevel"/>
    <w:tmpl w:val="AE9C0686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55" w:hanging="375"/>
      </w:pPr>
      <w:rPr>
        <w:rFonts w:hint="default"/>
        <w:b w:val="0"/>
        <w:bCs w:val="0"/>
        <w:color w:val="auto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  <w:color w:val="auto"/>
      </w:rPr>
    </w:lvl>
  </w:abstractNum>
  <w:abstractNum w:abstractNumId="59" w15:restartNumberingAfterBreak="0">
    <w:nsid w:val="684D0EEC"/>
    <w:multiLevelType w:val="multilevel"/>
    <w:tmpl w:val="ACB6363E"/>
    <w:lvl w:ilvl="0">
      <w:start w:val="16"/>
      <w:numFmt w:val="decimal"/>
      <w:lvlText w:val="%1"/>
      <w:lvlJc w:val="left"/>
      <w:pPr>
        <w:ind w:left="375" w:hanging="375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084" w:hanging="37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  <w:u w:val="single"/>
      </w:rPr>
    </w:lvl>
  </w:abstractNum>
  <w:abstractNum w:abstractNumId="60" w15:restartNumberingAfterBreak="0">
    <w:nsid w:val="69EA0045"/>
    <w:multiLevelType w:val="hybridMultilevel"/>
    <w:tmpl w:val="F5E867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D164217"/>
    <w:multiLevelType w:val="hybridMultilevel"/>
    <w:tmpl w:val="43604A3C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62" w15:restartNumberingAfterBreak="0">
    <w:nsid w:val="759F2590"/>
    <w:multiLevelType w:val="multilevel"/>
    <w:tmpl w:val="06B6B7DA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084" w:hanging="37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  <w:u w:val="single"/>
      </w:rPr>
    </w:lvl>
  </w:abstractNum>
  <w:abstractNum w:abstractNumId="63" w15:restartNumberingAfterBreak="0">
    <w:nsid w:val="792549DC"/>
    <w:multiLevelType w:val="hybridMultilevel"/>
    <w:tmpl w:val="C948436C"/>
    <w:lvl w:ilvl="0" w:tplc="15D62A6A">
      <w:start w:val="4303"/>
      <w:numFmt w:val="decimal"/>
      <w:lvlText w:val="%1"/>
      <w:lvlJc w:val="left"/>
      <w:pPr>
        <w:ind w:left="800" w:hanging="44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A62E03"/>
    <w:multiLevelType w:val="hybridMultilevel"/>
    <w:tmpl w:val="DA92B4AE"/>
    <w:lvl w:ilvl="0" w:tplc="04090001">
      <w:start w:val="1"/>
      <w:numFmt w:val="bullet"/>
      <w:lvlText w:val=""/>
      <w:lvlJc w:val="left"/>
      <w:pPr>
        <w:ind w:left="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65" w15:restartNumberingAfterBreak="0">
    <w:nsid w:val="7A25308D"/>
    <w:multiLevelType w:val="hybridMultilevel"/>
    <w:tmpl w:val="85D6EC1C"/>
    <w:lvl w:ilvl="0" w:tplc="04090001">
      <w:start w:val="1"/>
      <w:numFmt w:val="bullet"/>
      <w:lvlText w:val=""/>
      <w:lvlJc w:val="left"/>
      <w:pPr>
        <w:ind w:left="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66" w15:restartNumberingAfterBreak="0">
    <w:nsid w:val="7C2C0160"/>
    <w:multiLevelType w:val="hybridMultilevel"/>
    <w:tmpl w:val="1E5E3BFE"/>
    <w:lvl w:ilvl="0" w:tplc="ECDA30DE">
      <w:start w:val="4230"/>
      <w:numFmt w:val="decimal"/>
      <w:lvlText w:val="%1"/>
      <w:lvlJc w:val="left"/>
      <w:pPr>
        <w:ind w:left="800" w:hanging="440"/>
      </w:pPr>
      <w:rPr>
        <w:rFonts w:cstheme="minorHAnsi"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C8428E6"/>
    <w:multiLevelType w:val="multilevel"/>
    <w:tmpl w:val="9642FD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8" w15:restartNumberingAfterBreak="0">
    <w:nsid w:val="7C935BD2"/>
    <w:multiLevelType w:val="multilevel"/>
    <w:tmpl w:val="90F0EB9A"/>
    <w:lvl w:ilvl="0">
      <w:start w:val="16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94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72" w:hanging="1440"/>
      </w:pPr>
      <w:rPr>
        <w:rFonts w:hint="default"/>
      </w:rPr>
    </w:lvl>
  </w:abstractNum>
  <w:abstractNum w:abstractNumId="69" w15:restartNumberingAfterBreak="0">
    <w:nsid w:val="7DEC22F1"/>
    <w:multiLevelType w:val="multilevel"/>
    <w:tmpl w:val="416C4592"/>
    <w:lvl w:ilvl="0">
      <w:start w:val="14"/>
      <w:numFmt w:val="decimal"/>
      <w:lvlText w:val="%1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861481528">
    <w:abstractNumId w:val="0"/>
  </w:num>
  <w:num w:numId="2" w16cid:durableId="1336415723">
    <w:abstractNumId w:val="33"/>
  </w:num>
  <w:num w:numId="3" w16cid:durableId="732586204">
    <w:abstractNumId w:val="3"/>
  </w:num>
  <w:num w:numId="4" w16cid:durableId="1442797350">
    <w:abstractNumId w:val="23"/>
  </w:num>
  <w:num w:numId="5" w16cid:durableId="1955598119">
    <w:abstractNumId w:val="36"/>
  </w:num>
  <w:num w:numId="6" w16cid:durableId="1788311424">
    <w:abstractNumId w:val="39"/>
  </w:num>
  <w:num w:numId="7" w16cid:durableId="2140609603">
    <w:abstractNumId w:val="60"/>
  </w:num>
  <w:num w:numId="8" w16cid:durableId="867765399">
    <w:abstractNumId w:val="38"/>
  </w:num>
  <w:num w:numId="9" w16cid:durableId="1389382413">
    <w:abstractNumId w:val="52"/>
  </w:num>
  <w:num w:numId="10" w16cid:durableId="1519125727">
    <w:abstractNumId w:val="7"/>
  </w:num>
  <w:num w:numId="11" w16cid:durableId="113714138">
    <w:abstractNumId w:val="13"/>
  </w:num>
  <w:num w:numId="12" w16cid:durableId="47850184">
    <w:abstractNumId w:val="17"/>
  </w:num>
  <w:num w:numId="13" w16cid:durableId="1743062288">
    <w:abstractNumId w:val="14"/>
  </w:num>
  <w:num w:numId="14" w16cid:durableId="2007126754">
    <w:abstractNumId w:val="37"/>
  </w:num>
  <w:num w:numId="15" w16cid:durableId="1763065818">
    <w:abstractNumId w:val="57"/>
  </w:num>
  <w:num w:numId="16" w16cid:durableId="911550910">
    <w:abstractNumId w:val="66"/>
  </w:num>
  <w:num w:numId="17" w16cid:durableId="141121833">
    <w:abstractNumId w:val="4"/>
  </w:num>
  <w:num w:numId="18" w16cid:durableId="88964105">
    <w:abstractNumId w:val="11"/>
  </w:num>
  <w:num w:numId="19" w16cid:durableId="497843830">
    <w:abstractNumId w:val="32"/>
  </w:num>
  <w:num w:numId="20" w16cid:durableId="996035745">
    <w:abstractNumId w:val="64"/>
  </w:num>
  <w:num w:numId="21" w16cid:durableId="1744790711">
    <w:abstractNumId w:val="65"/>
  </w:num>
  <w:num w:numId="22" w16cid:durableId="16780807">
    <w:abstractNumId w:val="43"/>
  </w:num>
  <w:num w:numId="23" w16cid:durableId="816844748">
    <w:abstractNumId w:val="12"/>
  </w:num>
  <w:num w:numId="24" w16cid:durableId="1326669182">
    <w:abstractNumId w:val="29"/>
  </w:num>
  <w:num w:numId="25" w16cid:durableId="1084375623">
    <w:abstractNumId w:val="41"/>
  </w:num>
  <w:num w:numId="26" w16cid:durableId="2048873320">
    <w:abstractNumId w:val="8"/>
  </w:num>
  <w:num w:numId="27" w16cid:durableId="1938369160">
    <w:abstractNumId w:val="61"/>
  </w:num>
  <w:num w:numId="28" w16cid:durableId="1600870035">
    <w:abstractNumId w:val="2"/>
  </w:num>
  <w:num w:numId="29" w16cid:durableId="260917808">
    <w:abstractNumId w:val="54"/>
  </w:num>
  <w:num w:numId="30" w16cid:durableId="345448204">
    <w:abstractNumId w:val="5"/>
  </w:num>
  <w:num w:numId="31" w16cid:durableId="1819955647">
    <w:abstractNumId w:val="49"/>
  </w:num>
  <w:num w:numId="32" w16cid:durableId="753740049">
    <w:abstractNumId w:val="51"/>
  </w:num>
  <w:num w:numId="33" w16cid:durableId="440757296">
    <w:abstractNumId w:val="15"/>
  </w:num>
  <w:num w:numId="34" w16cid:durableId="1020594822">
    <w:abstractNumId w:val="31"/>
  </w:num>
  <w:num w:numId="35" w16cid:durableId="805124543">
    <w:abstractNumId w:val="62"/>
  </w:num>
  <w:num w:numId="36" w16cid:durableId="1360739914">
    <w:abstractNumId w:val="48"/>
  </w:num>
  <w:num w:numId="37" w16cid:durableId="857042194">
    <w:abstractNumId w:val="22"/>
  </w:num>
  <w:num w:numId="38" w16cid:durableId="1406533908">
    <w:abstractNumId w:val="56"/>
  </w:num>
  <w:num w:numId="39" w16cid:durableId="1939944229">
    <w:abstractNumId w:val="1"/>
  </w:num>
  <w:num w:numId="40" w16cid:durableId="1377706560">
    <w:abstractNumId w:val="25"/>
  </w:num>
  <w:num w:numId="41" w16cid:durableId="2108306558">
    <w:abstractNumId w:val="58"/>
  </w:num>
  <w:num w:numId="42" w16cid:durableId="666129840">
    <w:abstractNumId w:val="9"/>
  </w:num>
  <w:num w:numId="43" w16cid:durableId="293022296">
    <w:abstractNumId w:val="34"/>
  </w:num>
  <w:num w:numId="44" w16cid:durableId="380716675">
    <w:abstractNumId w:val="40"/>
  </w:num>
  <w:num w:numId="45" w16cid:durableId="1226716610">
    <w:abstractNumId w:val="20"/>
  </w:num>
  <w:num w:numId="46" w16cid:durableId="1901939987">
    <w:abstractNumId w:val="24"/>
  </w:num>
  <w:num w:numId="47" w16cid:durableId="567766523">
    <w:abstractNumId w:val="10"/>
  </w:num>
  <w:num w:numId="48" w16cid:durableId="303782019">
    <w:abstractNumId w:val="46"/>
  </w:num>
  <w:num w:numId="49" w16cid:durableId="1703241157">
    <w:abstractNumId w:val="50"/>
  </w:num>
  <w:num w:numId="50" w16cid:durableId="854925267">
    <w:abstractNumId w:val="69"/>
  </w:num>
  <w:num w:numId="51" w16cid:durableId="2122606322">
    <w:abstractNumId w:val="35"/>
  </w:num>
  <w:num w:numId="52" w16cid:durableId="1846551190">
    <w:abstractNumId w:val="16"/>
  </w:num>
  <w:num w:numId="53" w16cid:durableId="149373999">
    <w:abstractNumId w:val="55"/>
  </w:num>
  <w:num w:numId="54" w16cid:durableId="1052122603">
    <w:abstractNumId w:val="59"/>
  </w:num>
  <w:num w:numId="55" w16cid:durableId="2062553473">
    <w:abstractNumId w:val="19"/>
  </w:num>
  <w:num w:numId="56" w16cid:durableId="1171525303">
    <w:abstractNumId w:val="47"/>
  </w:num>
  <w:num w:numId="57" w16cid:durableId="197934416">
    <w:abstractNumId w:val="68"/>
  </w:num>
  <w:num w:numId="58" w16cid:durableId="456412473">
    <w:abstractNumId w:val="30"/>
  </w:num>
  <w:num w:numId="59" w16cid:durableId="2089307280">
    <w:abstractNumId w:val="53"/>
  </w:num>
  <w:num w:numId="60" w16cid:durableId="598106880">
    <w:abstractNumId w:val="18"/>
  </w:num>
  <w:num w:numId="61" w16cid:durableId="725422231">
    <w:abstractNumId w:val="44"/>
  </w:num>
  <w:num w:numId="62" w16cid:durableId="567420588">
    <w:abstractNumId w:val="26"/>
  </w:num>
  <w:num w:numId="63" w16cid:durableId="618490835">
    <w:abstractNumId w:val="67"/>
  </w:num>
  <w:num w:numId="64" w16cid:durableId="1661352319">
    <w:abstractNumId w:val="28"/>
  </w:num>
  <w:num w:numId="65" w16cid:durableId="1482890450">
    <w:abstractNumId w:val="63"/>
  </w:num>
  <w:num w:numId="66" w16cid:durableId="1331760789">
    <w:abstractNumId w:val="21"/>
  </w:num>
  <w:num w:numId="67" w16cid:durableId="1952086135">
    <w:abstractNumId w:val="6"/>
  </w:num>
  <w:num w:numId="68" w16cid:durableId="1525747730">
    <w:abstractNumId w:val="42"/>
  </w:num>
  <w:num w:numId="69" w16cid:durableId="757603177">
    <w:abstractNumId w:val="45"/>
  </w:num>
  <w:num w:numId="70" w16cid:durableId="1892420740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tzSzMDazsDQ0NTBQ0lEKTi0uzszPAykwM6wFAClKaMktAAAA"/>
  </w:docVars>
  <w:rsids>
    <w:rsidRoot w:val="00FC3918"/>
    <w:rsid w:val="000000E6"/>
    <w:rsid w:val="00000B27"/>
    <w:rsid w:val="0000108A"/>
    <w:rsid w:val="00002EF6"/>
    <w:rsid w:val="00003583"/>
    <w:rsid w:val="000035BE"/>
    <w:rsid w:val="0000454D"/>
    <w:rsid w:val="0000486C"/>
    <w:rsid w:val="000109B6"/>
    <w:rsid w:val="0001152B"/>
    <w:rsid w:val="000120E3"/>
    <w:rsid w:val="0001278C"/>
    <w:rsid w:val="00013A9C"/>
    <w:rsid w:val="000160A5"/>
    <w:rsid w:val="00020A64"/>
    <w:rsid w:val="00021237"/>
    <w:rsid w:val="0002459A"/>
    <w:rsid w:val="00024FFA"/>
    <w:rsid w:val="00026CBD"/>
    <w:rsid w:val="0002733A"/>
    <w:rsid w:val="000273CB"/>
    <w:rsid w:val="000274D6"/>
    <w:rsid w:val="00027BE7"/>
    <w:rsid w:val="00032301"/>
    <w:rsid w:val="00032AA1"/>
    <w:rsid w:val="00033165"/>
    <w:rsid w:val="00033C86"/>
    <w:rsid w:val="000347B1"/>
    <w:rsid w:val="000352F0"/>
    <w:rsid w:val="0003577E"/>
    <w:rsid w:val="00036395"/>
    <w:rsid w:val="00036637"/>
    <w:rsid w:val="000366B6"/>
    <w:rsid w:val="000407DC"/>
    <w:rsid w:val="00041319"/>
    <w:rsid w:val="0004295D"/>
    <w:rsid w:val="0004461F"/>
    <w:rsid w:val="00045F13"/>
    <w:rsid w:val="0005007D"/>
    <w:rsid w:val="00050396"/>
    <w:rsid w:val="00053780"/>
    <w:rsid w:val="0005390F"/>
    <w:rsid w:val="00053A48"/>
    <w:rsid w:val="00054082"/>
    <w:rsid w:val="000542CA"/>
    <w:rsid w:val="00055F97"/>
    <w:rsid w:val="00057701"/>
    <w:rsid w:val="00061AD2"/>
    <w:rsid w:val="00061EFC"/>
    <w:rsid w:val="00065677"/>
    <w:rsid w:val="00065DF3"/>
    <w:rsid w:val="00070692"/>
    <w:rsid w:val="000708FB"/>
    <w:rsid w:val="000712AE"/>
    <w:rsid w:val="000712AF"/>
    <w:rsid w:val="00071DC2"/>
    <w:rsid w:val="0007213F"/>
    <w:rsid w:val="000739A9"/>
    <w:rsid w:val="000739CC"/>
    <w:rsid w:val="00073CB5"/>
    <w:rsid w:val="00074F82"/>
    <w:rsid w:val="00076479"/>
    <w:rsid w:val="00077368"/>
    <w:rsid w:val="00077411"/>
    <w:rsid w:val="00077490"/>
    <w:rsid w:val="00077904"/>
    <w:rsid w:val="00077BB4"/>
    <w:rsid w:val="00077BC8"/>
    <w:rsid w:val="00077BE9"/>
    <w:rsid w:val="00081AAF"/>
    <w:rsid w:val="00082025"/>
    <w:rsid w:val="0008271B"/>
    <w:rsid w:val="00083E63"/>
    <w:rsid w:val="0008440B"/>
    <w:rsid w:val="0008471F"/>
    <w:rsid w:val="00085322"/>
    <w:rsid w:val="00086BC6"/>
    <w:rsid w:val="00087252"/>
    <w:rsid w:val="00087871"/>
    <w:rsid w:val="00087AC7"/>
    <w:rsid w:val="00090F2A"/>
    <w:rsid w:val="00091111"/>
    <w:rsid w:val="000912C6"/>
    <w:rsid w:val="00091450"/>
    <w:rsid w:val="00091962"/>
    <w:rsid w:val="00092125"/>
    <w:rsid w:val="00093536"/>
    <w:rsid w:val="000937E4"/>
    <w:rsid w:val="00094D50"/>
    <w:rsid w:val="00097547"/>
    <w:rsid w:val="000A1CD8"/>
    <w:rsid w:val="000A2D9F"/>
    <w:rsid w:val="000A3307"/>
    <w:rsid w:val="000A3899"/>
    <w:rsid w:val="000A4F9C"/>
    <w:rsid w:val="000A5ACA"/>
    <w:rsid w:val="000A6115"/>
    <w:rsid w:val="000A6BE2"/>
    <w:rsid w:val="000A7C45"/>
    <w:rsid w:val="000B1E32"/>
    <w:rsid w:val="000B2994"/>
    <w:rsid w:val="000B3A64"/>
    <w:rsid w:val="000B3C3E"/>
    <w:rsid w:val="000B4A26"/>
    <w:rsid w:val="000B6220"/>
    <w:rsid w:val="000B7372"/>
    <w:rsid w:val="000B786D"/>
    <w:rsid w:val="000C0A65"/>
    <w:rsid w:val="000C0C4B"/>
    <w:rsid w:val="000C0E90"/>
    <w:rsid w:val="000C0F2B"/>
    <w:rsid w:val="000C10C2"/>
    <w:rsid w:val="000C1530"/>
    <w:rsid w:val="000C1A79"/>
    <w:rsid w:val="000C507B"/>
    <w:rsid w:val="000C656A"/>
    <w:rsid w:val="000C7505"/>
    <w:rsid w:val="000D16AA"/>
    <w:rsid w:val="000D24B7"/>
    <w:rsid w:val="000D25BF"/>
    <w:rsid w:val="000D2E75"/>
    <w:rsid w:val="000D315B"/>
    <w:rsid w:val="000D3975"/>
    <w:rsid w:val="000D4853"/>
    <w:rsid w:val="000D4C6D"/>
    <w:rsid w:val="000D4D57"/>
    <w:rsid w:val="000D5029"/>
    <w:rsid w:val="000D518E"/>
    <w:rsid w:val="000D639A"/>
    <w:rsid w:val="000D66FE"/>
    <w:rsid w:val="000D73EC"/>
    <w:rsid w:val="000E0AAF"/>
    <w:rsid w:val="000E183A"/>
    <w:rsid w:val="000E19A3"/>
    <w:rsid w:val="000E1CE7"/>
    <w:rsid w:val="000E32AD"/>
    <w:rsid w:val="000E3689"/>
    <w:rsid w:val="000E44F1"/>
    <w:rsid w:val="000E6868"/>
    <w:rsid w:val="000F08D1"/>
    <w:rsid w:val="000F1832"/>
    <w:rsid w:val="000F28B6"/>
    <w:rsid w:val="000F2B29"/>
    <w:rsid w:val="000F3AF1"/>
    <w:rsid w:val="000F44B6"/>
    <w:rsid w:val="000F53D6"/>
    <w:rsid w:val="000F546F"/>
    <w:rsid w:val="000F7633"/>
    <w:rsid w:val="00101912"/>
    <w:rsid w:val="001025AB"/>
    <w:rsid w:val="0010283A"/>
    <w:rsid w:val="001032A9"/>
    <w:rsid w:val="00103CA5"/>
    <w:rsid w:val="00103F55"/>
    <w:rsid w:val="00104711"/>
    <w:rsid w:val="00105BF2"/>
    <w:rsid w:val="00106A15"/>
    <w:rsid w:val="00110837"/>
    <w:rsid w:val="00110974"/>
    <w:rsid w:val="0011215D"/>
    <w:rsid w:val="00112B14"/>
    <w:rsid w:val="00113228"/>
    <w:rsid w:val="00113F70"/>
    <w:rsid w:val="00114E77"/>
    <w:rsid w:val="00114EE3"/>
    <w:rsid w:val="00115BAA"/>
    <w:rsid w:val="00115E4D"/>
    <w:rsid w:val="001163B9"/>
    <w:rsid w:val="00116F7D"/>
    <w:rsid w:val="00120338"/>
    <w:rsid w:val="00120755"/>
    <w:rsid w:val="00122199"/>
    <w:rsid w:val="001221C5"/>
    <w:rsid w:val="00122E58"/>
    <w:rsid w:val="00124AFF"/>
    <w:rsid w:val="00124CAB"/>
    <w:rsid w:val="0012645B"/>
    <w:rsid w:val="001266B3"/>
    <w:rsid w:val="00127792"/>
    <w:rsid w:val="001310AE"/>
    <w:rsid w:val="001326BC"/>
    <w:rsid w:val="00132B14"/>
    <w:rsid w:val="00133145"/>
    <w:rsid w:val="00133660"/>
    <w:rsid w:val="001358A1"/>
    <w:rsid w:val="00135EED"/>
    <w:rsid w:val="0013692A"/>
    <w:rsid w:val="00136B16"/>
    <w:rsid w:val="00137228"/>
    <w:rsid w:val="00140584"/>
    <w:rsid w:val="00140923"/>
    <w:rsid w:val="001429B6"/>
    <w:rsid w:val="00143254"/>
    <w:rsid w:val="00144877"/>
    <w:rsid w:val="00144FC0"/>
    <w:rsid w:val="001455C7"/>
    <w:rsid w:val="001459E7"/>
    <w:rsid w:val="00146376"/>
    <w:rsid w:val="00147541"/>
    <w:rsid w:val="00150154"/>
    <w:rsid w:val="00150393"/>
    <w:rsid w:val="00151D6A"/>
    <w:rsid w:val="00154BF3"/>
    <w:rsid w:val="001554D6"/>
    <w:rsid w:val="0015551E"/>
    <w:rsid w:val="00156676"/>
    <w:rsid w:val="001602E4"/>
    <w:rsid w:val="001606AE"/>
    <w:rsid w:val="001607F5"/>
    <w:rsid w:val="00161869"/>
    <w:rsid w:val="001618B7"/>
    <w:rsid w:val="001621F5"/>
    <w:rsid w:val="0016320E"/>
    <w:rsid w:val="00163279"/>
    <w:rsid w:val="001645D1"/>
    <w:rsid w:val="0016576B"/>
    <w:rsid w:val="00167601"/>
    <w:rsid w:val="0017532F"/>
    <w:rsid w:val="0017654F"/>
    <w:rsid w:val="00177844"/>
    <w:rsid w:val="00177BEF"/>
    <w:rsid w:val="00182832"/>
    <w:rsid w:val="00182D2B"/>
    <w:rsid w:val="0018586D"/>
    <w:rsid w:val="001907E7"/>
    <w:rsid w:val="00190BFC"/>
    <w:rsid w:val="00190EBA"/>
    <w:rsid w:val="001914DE"/>
    <w:rsid w:val="001931A7"/>
    <w:rsid w:val="00194179"/>
    <w:rsid w:val="00194801"/>
    <w:rsid w:val="00194F71"/>
    <w:rsid w:val="00194FB9"/>
    <w:rsid w:val="00195457"/>
    <w:rsid w:val="00195A29"/>
    <w:rsid w:val="00195BB6"/>
    <w:rsid w:val="00195D79"/>
    <w:rsid w:val="00196B02"/>
    <w:rsid w:val="001A08C8"/>
    <w:rsid w:val="001A5250"/>
    <w:rsid w:val="001A6430"/>
    <w:rsid w:val="001A644D"/>
    <w:rsid w:val="001A64D7"/>
    <w:rsid w:val="001A6A69"/>
    <w:rsid w:val="001B0B8C"/>
    <w:rsid w:val="001B138F"/>
    <w:rsid w:val="001B15F9"/>
    <w:rsid w:val="001B3AA0"/>
    <w:rsid w:val="001B4025"/>
    <w:rsid w:val="001B4619"/>
    <w:rsid w:val="001B6682"/>
    <w:rsid w:val="001B6F78"/>
    <w:rsid w:val="001B7627"/>
    <w:rsid w:val="001B7E3A"/>
    <w:rsid w:val="001C038D"/>
    <w:rsid w:val="001C064B"/>
    <w:rsid w:val="001C146E"/>
    <w:rsid w:val="001C2B80"/>
    <w:rsid w:val="001C34AD"/>
    <w:rsid w:val="001C4476"/>
    <w:rsid w:val="001C5467"/>
    <w:rsid w:val="001C5C59"/>
    <w:rsid w:val="001D31DE"/>
    <w:rsid w:val="001D3BA3"/>
    <w:rsid w:val="001D4588"/>
    <w:rsid w:val="001D4B52"/>
    <w:rsid w:val="001D5E2E"/>
    <w:rsid w:val="001D6589"/>
    <w:rsid w:val="001D714A"/>
    <w:rsid w:val="001E18B5"/>
    <w:rsid w:val="001E18D7"/>
    <w:rsid w:val="001E1BA8"/>
    <w:rsid w:val="001E26DE"/>
    <w:rsid w:val="001E37C9"/>
    <w:rsid w:val="001E3989"/>
    <w:rsid w:val="001E4827"/>
    <w:rsid w:val="001E5762"/>
    <w:rsid w:val="001E57EF"/>
    <w:rsid w:val="001E5E75"/>
    <w:rsid w:val="001E6C3F"/>
    <w:rsid w:val="001E6C53"/>
    <w:rsid w:val="001F0148"/>
    <w:rsid w:val="001F0C61"/>
    <w:rsid w:val="001F123B"/>
    <w:rsid w:val="001F390B"/>
    <w:rsid w:val="001F42A4"/>
    <w:rsid w:val="001F43C7"/>
    <w:rsid w:val="001F5827"/>
    <w:rsid w:val="001F5C1A"/>
    <w:rsid w:val="001F655F"/>
    <w:rsid w:val="002002D6"/>
    <w:rsid w:val="002004CF"/>
    <w:rsid w:val="002004E3"/>
    <w:rsid w:val="0020196F"/>
    <w:rsid w:val="0020398C"/>
    <w:rsid w:val="00203CED"/>
    <w:rsid w:val="0020413E"/>
    <w:rsid w:val="002047D8"/>
    <w:rsid w:val="00205377"/>
    <w:rsid w:val="00205688"/>
    <w:rsid w:val="002057EB"/>
    <w:rsid w:val="00207BA7"/>
    <w:rsid w:val="00210459"/>
    <w:rsid w:val="00210A47"/>
    <w:rsid w:val="00210FFF"/>
    <w:rsid w:val="002117FD"/>
    <w:rsid w:val="00212E34"/>
    <w:rsid w:val="00212F70"/>
    <w:rsid w:val="00214E79"/>
    <w:rsid w:val="00217077"/>
    <w:rsid w:val="00217FFE"/>
    <w:rsid w:val="00220C54"/>
    <w:rsid w:val="00221FBE"/>
    <w:rsid w:val="00223515"/>
    <w:rsid w:val="00223B04"/>
    <w:rsid w:val="00223C9E"/>
    <w:rsid w:val="00224A76"/>
    <w:rsid w:val="00225880"/>
    <w:rsid w:val="00226C9F"/>
    <w:rsid w:val="00227ECB"/>
    <w:rsid w:val="00230C6D"/>
    <w:rsid w:val="002321EE"/>
    <w:rsid w:val="00232BB3"/>
    <w:rsid w:val="00233AA3"/>
    <w:rsid w:val="00233BD8"/>
    <w:rsid w:val="002340F2"/>
    <w:rsid w:val="00234D49"/>
    <w:rsid w:val="002405D9"/>
    <w:rsid w:val="00240770"/>
    <w:rsid w:val="00240A53"/>
    <w:rsid w:val="00240E6A"/>
    <w:rsid w:val="00241B17"/>
    <w:rsid w:val="00243764"/>
    <w:rsid w:val="002440AF"/>
    <w:rsid w:val="00244122"/>
    <w:rsid w:val="00244F74"/>
    <w:rsid w:val="002462B4"/>
    <w:rsid w:val="00247AEC"/>
    <w:rsid w:val="00252801"/>
    <w:rsid w:val="00253BBA"/>
    <w:rsid w:val="002547FC"/>
    <w:rsid w:val="00254951"/>
    <w:rsid w:val="00255C92"/>
    <w:rsid w:val="002574EB"/>
    <w:rsid w:val="0025776E"/>
    <w:rsid w:val="002600B3"/>
    <w:rsid w:val="00261572"/>
    <w:rsid w:val="0026185F"/>
    <w:rsid w:val="00263CD9"/>
    <w:rsid w:val="00264333"/>
    <w:rsid w:val="002666EE"/>
    <w:rsid w:val="0026678B"/>
    <w:rsid w:val="00266C0D"/>
    <w:rsid w:val="00266C51"/>
    <w:rsid w:val="002678C9"/>
    <w:rsid w:val="002704F5"/>
    <w:rsid w:val="00270E73"/>
    <w:rsid w:val="00272605"/>
    <w:rsid w:val="00273904"/>
    <w:rsid w:val="00274BA5"/>
    <w:rsid w:val="00274D14"/>
    <w:rsid w:val="00277878"/>
    <w:rsid w:val="00277D4A"/>
    <w:rsid w:val="00280155"/>
    <w:rsid w:val="00280809"/>
    <w:rsid w:val="0028152F"/>
    <w:rsid w:val="00281EC4"/>
    <w:rsid w:val="00284AE9"/>
    <w:rsid w:val="002866EE"/>
    <w:rsid w:val="002873B7"/>
    <w:rsid w:val="00290003"/>
    <w:rsid w:val="0029044D"/>
    <w:rsid w:val="002906CC"/>
    <w:rsid w:val="00291130"/>
    <w:rsid w:val="002917E0"/>
    <w:rsid w:val="002917E6"/>
    <w:rsid w:val="00291E52"/>
    <w:rsid w:val="0029208A"/>
    <w:rsid w:val="0029283A"/>
    <w:rsid w:val="002935BD"/>
    <w:rsid w:val="002935EB"/>
    <w:rsid w:val="00293F72"/>
    <w:rsid w:val="00294121"/>
    <w:rsid w:val="00294335"/>
    <w:rsid w:val="00294518"/>
    <w:rsid w:val="00294B37"/>
    <w:rsid w:val="00295083"/>
    <w:rsid w:val="0029619D"/>
    <w:rsid w:val="00297134"/>
    <w:rsid w:val="00297D9E"/>
    <w:rsid w:val="002A0041"/>
    <w:rsid w:val="002A00BC"/>
    <w:rsid w:val="002A028E"/>
    <w:rsid w:val="002A0F1C"/>
    <w:rsid w:val="002A4747"/>
    <w:rsid w:val="002A4D9B"/>
    <w:rsid w:val="002A4F0C"/>
    <w:rsid w:val="002A5544"/>
    <w:rsid w:val="002A59EE"/>
    <w:rsid w:val="002A7A65"/>
    <w:rsid w:val="002A7B81"/>
    <w:rsid w:val="002B0568"/>
    <w:rsid w:val="002B066B"/>
    <w:rsid w:val="002B06B4"/>
    <w:rsid w:val="002B3712"/>
    <w:rsid w:val="002B64B7"/>
    <w:rsid w:val="002B723D"/>
    <w:rsid w:val="002C1673"/>
    <w:rsid w:val="002C23CE"/>
    <w:rsid w:val="002C33E3"/>
    <w:rsid w:val="002C3501"/>
    <w:rsid w:val="002C3A04"/>
    <w:rsid w:val="002C3C5C"/>
    <w:rsid w:val="002C41B5"/>
    <w:rsid w:val="002C46CB"/>
    <w:rsid w:val="002C5EE1"/>
    <w:rsid w:val="002C60DA"/>
    <w:rsid w:val="002C63C9"/>
    <w:rsid w:val="002C668D"/>
    <w:rsid w:val="002C6D9C"/>
    <w:rsid w:val="002C73E2"/>
    <w:rsid w:val="002C76F9"/>
    <w:rsid w:val="002D01CC"/>
    <w:rsid w:val="002D472B"/>
    <w:rsid w:val="002D4AC3"/>
    <w:rsid w:val="002D668A"/>
    <w:rsid w:val="002D6873"/>
    <w:rsid w:val="002E155B"/>
    <w:rsid w:val="002E1CB7"/>
    <w:rsid w:val="002E1CF8"/>
    <w:rsid w:val="002E37AA"/>
    <w:rsid w:val="002E4B90"/>
    <w:rsid w:val="002E5110"/>
    <w:rsid w:val="002E5E71"/>
    <w:rsid w:val="002E662E"/>
    <w:rsid w:val="002E6657"/>
    <w:rsid w:val="002E6AE3"/>
    <w:rsid w:val="002E79F7"/>
    <w:rsid w:val="002E7B31"/>
    <w:rsid w:val="002F11B6"/>
    <w:rsid w:val="002F1AEB"/>
    <w:rsid w:val="002F28CF"/>
    <w:rsid w:val="002F31E9"/>
    <w:rsid w:val="002F3BDD"/>
    <w:rsid w:val="002F3C1E"/>
    <w:rsid w:val="002F41C4"/>
    <w:rsid w:val="002F474C"/>
    <w:rsid w:val="002F5093"/>
    <w:rsid w:val="002F5126"/>
    <w:rsid w:val="002F5385"/>
    <w:rsid w:val="002F54F0"/>
    <w:rsid w:val="002F693A"/>
    <w:rsid w:val="0030024E"/>
    <w:rsid w:val="003004B8"/>
    <w:rsid w:val="00300866"/>
    <w:rsid w:val="003012E4"/>
    <w:rsid w:val="0030179F"/>
    <w:rsid w:val="00302266"/>
    <w:rsid w:val="00302631"/>
    <w:rsid w:val="00302FEE"/>
    <w:rsid w:val="003041CC"/>
    <w:rsid w:val="00304B26"/>
    <w:rsid w:val="00305A8A"/>
    <w:rsid w:val="00306005"/>
    <w:rsid w:val="003074F3"/>
    <w:rsid w:val="00307A5E"/>
    <w:rsid w:val="00310D1C"/>
    <w:rsid w:val="0031113A"/>
    <w:rsid w:val="003114B4"/>
    <w:rsid w:val="00312844"/>
    <w:rsid w:val="00312E93"/>
    <w:rsid w:val="003134AB"/>
    <w:rsid w:val="003144FF"/>
    <w:rsid w:val="0031458F"/>
    <w:rsid w:val="00321853"/>
    <w:rsid w:val="00322189"/>
    <w:rsid w:val="003227E4"/>
    <w:rsid w:val="00324297"/>
    <w:rsid w:val="0032506F"/>
    <w:rsid w:val="0032591C"/>
    <w:rsid w:val="00325FD2"/>
    <w:rsid w:val="0033016B"/>
    <w:rsid w:val="0033064C"/>
    <w:rsid w:val="00330654"/>
    <w:rsid w:val="00330A2F"/>
    <w:rsid w:val="00331A0D"/>
    <w:rsid w:val="00332523"/>
    <w:rsid w:val="003329B1"/>
    <w:rsid w:val="003342A4"/>
    <w:rsid w:val="003362A1"/>
    <w:rsid w:val="003370EC"/>
    <w:rsid w:val="0034096F"/>
    <w:rsid w:val="00340C76"/>
    <w:rsid w:val="00340DB3"/>
    <w:rsid w:val="00341008"/>
    <w:rsid w:val="00342973"/>
    <w:rsid w:val="0034312B"/>
    <w:rsid w:val="00343B6E"/>
    <w:rsid w:val="00344A1C"/>
    <w:rsid w:val="00344A6F"/>
    <w:rsid w:val="003452DD"/>
    <w:rsid w:val="003454FB"/>
    <w:rsid w:val="00346CC8"/>
    <w:rsid w:val="00347E9E"/>
    <w:rsid w:val="003501C9"/>
    <w:rsid w:val="003509D7"/>
    <w:rsid w:val="00351DD2"/>
    <w:rsid w:val="0035242C"/>
    <w:rsid w:val="00352A7C"/>
    <w:rsid w:val="00354C32"/>
    <w:rsid w:val="003552ED"/>
    <w:rsid w:val="0035645D"/>
    <w:rsid w:val="00356E5D"/>
    <w:rsid w:val="00357933"/>
    <w:rsid w:val="00357F7C"/>
    <w:rsid w:val="00361E0A"/>
    <w:rsid w:val="00362EA7"/>
    <w:rsid w:val="00363AE1"/>
    <w:rsid w:val="00365051"/>
    <w:rsid w:val="0036628A"/>
    <w:rsid w:val="00366708"/>
    <w:rsid w:val="00367E13"/>
    <w:rsid w:val="0037069A"/>
    <w:rsid w:val="003707A5"/>
    <w:rsid w:val="00371C80"/>
    <w:rsid w:val="00371F9A"/>
    <w:rsid w:val="003725EB"/>
    <w:rsid w:val="003727C6"/>
    <w:rsid w:val="003733E2"/>
    <w:rsid w:val="00373F11"/>
    <w:rsid w:val="00376228"/>
    <w:rsid w:val="003766F5"/>
    <w:rsid w:val="00376BE3"/>
    <w:rsid w:val="00377EEC"/>
    <w:rsid w:val="00381DC2"/>
    <w:rsid w:val="00381E23"/>
    <w:rsid w:val="0038301E"/>
    <w:rsid w:val="00383A0A"/>
    <w:rsid w:val="00384495"/>
    <w:rsid w:val="003845A7"/>
    <w:rsid w:val="00384C64"/>
    <w:rsid w:val="00385562"/>
    <w:rsid w:val="003860DA"/>
    <w:rsid w:val="003879B6"/>
    <w:rsid w:val="0039250A"/>
    <w:rsid w:val="0039250F"/>
    <w:rsid w:val="00392A23"/>
    <w:rsid w:val="00392F8C"/>
    <w:rsid w:val="003932A8"/>
    <w:rsid w:val="0039553C"/>
    <w:rsid w:val="003972F1"/>
    <w:rsid w:val="00397762"/>
    <w:rsid w:val="00397BEB"/>
    <w:rsid w:val="00397EEF"/>
    <w:rsid w:val="00397FB4"/>
    <w:rsid w:val="003A4EF8"/>
    <w:rsid w:val="003A5049"/>
    <w:rsid w:val="003A52EC"/>
    <w:rsid w:val="003A573E"/>
    <w:rsid w:val="003A6E82"/>
    <w:rsid w:val="003A7A00"/>
    <w:rsid w:val="003A7CA5"/>
    <w:rsid w:val="003B141B"/>
    <w:rsid w:val="003B1516"/>
    <w:rsid w:val="003B2059"/>
    <w:rsid w:val="003B5357"/>
    <w:rsid w:val="003B5548"/>
    <w:rsid w:val="003B5E0C"/>
    <w:rsid w:val="003C0196"/>
    <w:rsid w:val="003C085A"/>
    <w:rsid w:val="003C279E"/>
    <w:rsid w:val="003C47D6"/>
    <w:rsid w:val="003C5927"/>
    <w:rsid w:val="003C63D7"/>
    <w:rsid w:val="003C6E65"/>
    <w:rsid w:val="003C79F1"/>
    <w:rsid w:val="003C7CE4"/>
    <w:rsid w:val="003D074A"/>
    <w:rsid w:val="003D0CF4"/>
    <w:rsid w:val="003D20DB"/>
    <w:rsid w:val="003D2EF8"/>
    <w:rsid w:val="003D50AE"/>
    <w:rsid w:val="003D5269"/>
    <w:rsid w:val="003D56A9"/>
    <w:rsid w:val="003D5D89"/>
    <w:rsid w:val="003D7BC9"/>
    <w:rsid w:val="003D7E01"/>
    <w:rsid w:val="003E0580"/>
    <w:rsid w:val="003E061F"/>
    <w:rsid w:val="003E0C5D"/>
    <w:rsid w:val="003E163F"/>
    <w:rsid w:val="003E218B"/>
    <w:rsid w:val="003E314E"/>
    <w:rsid w:val="003E33A8"/>
    <w:rsid w:val="003E35A8"/>
    <w:rsid w:val="003E487A"/>
    <w:rsid w:val="003E4E9A"/>
    <w:rsid w:val="003E5A0F"/>
    <w:rsid w:val="003E5BA5"/>
    <w:rsid w:val="003E5E0C"/>
    <w:rsid w:val="003E6729"/>
    <w:rsid w:val="003E6904"/>
    <w:rsid w:val="003E6CEC"/>
    <w:rsid w:val="003E70A0"/>
    <w:rsid w:val="003F0E92"/>
    <w:rsid w:val="003F19B6"/>
    <w:rsid w:val="003F1BC8"/>
    <w:rsid w:val="003F4174"/>
    <w:rsid w:val="003F4803"/>
    <w:rsid w:val="003F4876"/>
    <w:rsid w:val="003F4927"/>
    <w:rsid w:val="003F52C1"/>
    <w:rsid w:val="003F6FB0"/>
    <w:rsid w:val="003F6FD1"/>
    <w:rsid w:val="003F7060"/>
    <w:rsid w:val="003F76D0"/>
    <w:rsid w:val="003F7F55"/>
    <w:rsid w:val="00400001"/>
    <w:rsid w:val="00400E24"/>
    <w:rsid w:val="004011E9"/>
    <w:rsid w:val="00401582"/>
    <w:rsid w:val="004017F0"/>
    <w:rsid w:val="004028C9"/>
    <w:rsid w:val="00402B72"/>
    <w:rsid w:val="00402FA3"/>
    <w:rsid w:val="004043E4"/>
    <w:rsid w:val="00404DB6"/>
    <w:rsid w:val="00406E34"/>
    <w:rsid w:val="004103C8"/>
    <w:rsid w:val="004117BB"/>
    <w:rsid w:val="00411BCA"/>
    <w:rsid w:val="00411FC0"/>
    <w:rsid w:val="00414FB9"/>
    <w:rsid w:val="00415C86"/>
    <w:rsid w:val="00416F4A"/>
    <w:rsid w:val="00416F87"/>
    <w:rsid w:val="00420BF1"/>
    <w:rsid w:val="00421659"/>
    <w:rsid w:val="0042264E"/>
    <w:rsid w:val="0042277C"/>
    <w:rsid w:val="004237EA"/>
    <w:rsid w:val="00423CE5"/>
    <w:rsid w:val="00424511"/>
    <w:rsid w:val="0042530C"/>
    <w:rsid w:val="00425C48"/>
    <w:rsid w:val="00427016"/>
    <w:rsid w:val="0043186B"/>
    <w:rsid w:val="0043284F"/>
    <w:rsid w:val="00432D05"/>
    <w:rsid w:val="0043349B"/>
    <w:rsid w:val="004347EA"/>
    <w:rsid w:val="00435287"/>
    <w:rsid w:val="004356EC"/>
    <w:rsid w:val="004359E2"/>
    <w:rsid w:val="00436D36"/>
    <w:rsid w:val="004409EA"/>
    <w:rsid w:val="00441423"/>
    <w:rsid w:val="004416AE"/>
    <w:rsid w:val="00441740"/>
    <w:rsid w:val="00442DF3"/>
    <w:rsid w:val="0044388B"/>
    <w:rsid w:val="00444187"/>
    <w:rsid w:val="00444D03"/>
    <w:rsid w:val="00445EE4"/>
    <w:rsid w:val="00446A2D"/>
    <w:rsid w:val="00446C22"/>
    <w:rsid w:val="004506D6"/>
    <w:rsid w:val="004507FF"/>
    <w:rsid w:val="00452653"/>
    <w:rsid w:val="00452791"/>
    <w:rsid w:val="00452C22"/>
    <w:rsid w:val="00453097"/>
    <w:rsid w:val="004532E3"/>
    <w:rsid w:val="004535FA"/>
    <w:rsid w:val="00453677"/>
    <w:rsid w:val="0045391E"/>
    <w:rsid w:val="00455861"/>
    <w:rsid w:val="0046012F"/>
    <w:rsid w:val="00460739"/>
    <w:rsid w:val="00460F1F"/>
    <w:rsid w:val="00460F20"/>
    <w:rsid w:val="00460FDD"/>
    <w:rsid w:val="004613B8"/>
    <w:rsid w:val="004622D9"/>
    <w:rsid w:val="00464440"/>
    <w:rsid w:val="00464E70"/>
    <w:rsid w:val="00465095"/>
    <w:rsid w:val="0046599A"/>
    <w:rsid w:val="00465DE2"/>
    <w:rsid w:val="00466349"/>
    <w:rsid w:val="004668C6"/>
    <w:rsid w:val="00467242"/>
    <w:rsid w:val="00467847"/>
    <w:rsid w:val="00467AB6"/>
    <w:rsid w:val="00470681"/>
    <w:rsid w:val="00470E45"/>
    <w:rsid w:val="004721EE"/>
    <w:rsid w:val="00472B0A"/>
    <w:rsid w:val="00472BB6"/>
    <w:rsid w:val="00474054"/>
    <w:rsid w:val="004740A2"/>
    <w:rsid w:val="004753A6"/>
    <w:rsid w:val="00475AD2"/>
    <w:rsid w:val="00477386"/>
    <w:rsid w:val="004779DD"/>
    <w:rsid w:val="00482132"/>
    <w:rsid w:val="0048213C"/>
    <w:rsid w:val="0048215F"/>
    <w:rsid w:val="00482FC1"/>
    <w:rsid w:val="00483134"/>
    <w:rsid w:val="004840F2"/>
    <w:rsid w:val="00484BD8"/>
    <w:rsid w:val="00484D46"/>
    <w:rsid w:val="00486CAA"/>
    <w:rsid w:val="00487016"/>
    <w:rsid w:val="00491D26"/>
    <w:rsid w:val="004925BE"/>
    <w:rsid w:val="00493038"/>
    <w:rsid w:val="00494229"/>
    <w:rsid w:val="004943D4"/>
    <w:rsid w:val="00494659"/>
    <w:rsid w:val="0049582F"/>
    <w:rsid w:val="00495A16"/>
    <w:rsid w:val="00495EF8"/>
    <w:rsid w:val="00496BF9"/>
    <w:rsid w:val="0049739A"/>
    <w:rsid w:val="00497B0E"/>
    <w:rsid w:val="00497FAB"/>
    <w:rsid w:val="004A11F8"/>
    <w:rsid w:val="004A2347"/>
    <w:rsid w:val="004A3504"/>
    <w:rsid w:val="004A3B53"/>
    <w:rsid w:val="004A4204"/>
    <w:rsid w:val="004A53B4"/>
    <w:rsid w:val="004A7512"/>
    <w:rsid w:val="004A7B81"/>
    <w:rsid w:val="004B04A1"/>
    <w:rsid w:val="004B0547"/>
    <w:rsid w:val="004B17DA"/>
    <w:rsid w:val="004B1DEF"/>
    <w:rsid w:val="004B1FAE"/>
    <w:rsid w:val="004B54BC"/>
    <w:rsid w:val="004B54EE"/>
    <w:rsid w:val="004B6AAF"/>
    <w:rsid w:val="004B7E51"/>
    <w:rsid w:val="004C1EE7"/>
    <w:rsid w:val="004C2D18"/>
    <w:rsid w:val="004C3825"/>
    <w:rsid w:val="004C409F"/>
    <w:rsid w:val="004C5658"/>
    <w:rsid w:val="004C5B6B"/>
    <w:rsid w:val="004C60EC"/>
    <w:rsid w:val="004D061F"/>
    <w:rsid w:val="004D0B3C"/>
    <w:rsid w:val="004D0DF0"/>
    <w:rsid w:val="004D1A13"/>
    <w:rsid w:val="004D4917"/>
    <w:rsid w:val="004D499C"/>
    <w:rsid w:val="004D6290"/>
    <w:rsid w:val="004E27A2"/>
    <w:rsid w:val="004E33A0"/>
    <w:rsid w:val="004E38AF"/>
    <w:rsid w:val="004E40C8"/>
    <w:rsid w:val="004E4CB3"/>
    <w:rsid w:val="004E5C49"/>
    <w:rsid w:val="004E6D7A"/>
    <w:rsid w:val="004E7472"/>
    <w:rsid w:val="004E75F2"/>
    <w:rsid w:val="004F0532"/>
    <w:rsid w:val="004F1893"/>
    <w:rsid w:val="004F1B23"/>
    <w:rsid w:val="004F1D2A"/>
    <w:rsid w:val="004F27D5"/>
    <w:rsid w:val="004F36BC"/>
    <w:rsid w:val="004F4810"/>
    <w:rsid w:val="004F5AF3"/>
    <w:rsid w:val="004F5EEE"/>
    <w:rsid w:val="004F6310"/>
    <w:rsid w:val="004F65CE"/>
    <w:rsid w:val="004F68EB"/>
    <w:rsid w:val="004F7711"/>
    <w:rsid w:val="004F7CFB"/>
    <w:rsid w:val="005008CB"/>
    <w:rsid w:val="005013CC"/>
    <w:rsid w:val="00501E52"/>
    <w:rsid w:val="005020ED"/>
    <w:rsid w:val="0050258D"/>
    <w:rsid w:val="0050321E"/>
    <w:rsid w:val="00503ABC"/>
    <w:rsid w:val="00503BCF"/>
    <w:rsid w:val="005047E3"/>
    <w:rsid w:val="005051D8"/>
    <w:rsid w:val="005054B5"/>
    <w:rsid w:val="005059D9"/>
    <w:rsid w:val="00505FD2"/>
    <w:rsid w:val="00505FF3"/>
    <w:rsid w:val="005067F0"/>
    <w:rsid w:val="00511630"/>
    <w:rsid w:val="005116E8"/>
    <w:rsid w:val="00512A5D"/>
    <w:rsid w:val="00513192"/>
    <w:rsid w:val="005171CB"/>
    <w:rsid w:val="00517AE3"/>
    <w:rsid w:val="00520F30"/>
    <w:rsid w:val="00521BAE"/>
    <w:rsid w:val="00522151"/>
    <w:rsid w:val="00522290"/>
    <w:rsid w:val="005229DF"/>
    <w:rsid w:val="00522F37"/>
    <w:rsid w:val="005246DE"/>
    <w:rsid w:val="00524913"/>
    <w:rsid w:val="00525ABC"/>
    <w:rsid w:val="0052669C"/>
    <w:rsid w:val="00526986"/>
    <w:rsid w:val="00526E0B"/>
    <w:rsid w:val="005276DA"/>
    <w:rsid w:val="00530293"/>
    <w:rsid w:val="005306AE"/>
    <w:rsid w:val="00534BB1"/>
    <w:rsid w:val="00536B00"/>
    <w:rsid w:val="00540332"/>
    <w:rsid w:val="00540AC8"/>
    <w:rsid w:val="00541788"/>
    <w:rsid w:val="00541C6B"/>
    <w:rsid w:val="00541F77"/>
    <w:rsid w:val="005420F4"/>
    <w:rsid w:val="00542905"/>
    <w:rsid w:val="00542DA4"/>
    <w:rsid w:val="005436F9"/>
    <w:rsid w:val="00543E1E"/>
    <w:rsid w:val="005445E7"/>
    <w:rsid w:val="00544987"/>
    <w:rsid w:val="00544F31"/>
    <w:rsid w:val="00545923"/>
    <w:rsid w:val="0054775C"/>
    <w:rsid w:val="005478DA"/>
    <w:rsid w:val="005500B8"/>
    <w:rsid w:val="00550712"/>
    <w:rsid w:val="00552551"/>
    <w:rsid w:val="005526EB"/>
    <w:rsid w:val="00552DF4"/>
    <w:rsid w:val="0055349A"/>
    <w:rsid w:val="005537FC"/>
    <w:rsid w:val="00553E8F"/>
    <w:rsid w:val="00554660"/>
    <w:rsid w:val="00554843"/>
    <w:rsid w:val="00554E00"/>
    <w:rsid w:val="00555D6B"/>
    <w:rsid w:val="0056063D"/>
    <w:rsid w:val="00560AFE"/>
    <w:rsid w:val="00561491"/>
    <w:rsid w:val="005618D0"/>
    <w:rsid w:val="00561FB7"/>
    <w:rsid w:val="005646E0"/>
    <w:rsid w:val="005647A5"/>
    <w:rsid w:val="00564C5C"/>
    <w:rsid w:val="005658BC"/>
    <w:rsid w:val="005664CC"/>
    <w:rsid w:val="0056784B"/>
    <w:rsid w:val="00570236"/>
    <w:rsid w:val="00570838"/>
    <w:rsid w:val="00570C04"/>
    <w:rsid w:val="00571EB1"/>
    <w:rsid w:val="00572015"/>
    <w:rsid w:val="00572CEC"/>
    <w:rsid w:val="00572E0A"/>
    <w:rsid w:val="00573091"/>
    <w:rsid w:val="005733E6"/>
    <w:rsid w:val="00573493"/>
    <w:rsid w:val="00575079"/>
    <w:rsid w:val="00575130"/>
    <w:rsid w:val="005769F8"/>
    <w:rsid w:val="00577DB9"/>
    <w:rsid w:val="0058015A"/>
    <w:rsid w:val="0058190D"/>
    <w:rsid w:val="00581C47"/>
    <w:rsid w:val="00581E84"/>
    <w:rsid w:val="0058294E"/>
    <w:rsid w:val="00582B44"/>
    <w:rsid w:val="00582CDB"/>
    <w:rsid w:val="00584183"/>
    <w:rsid w:val="005847F6"/>
    <w:rsid w:val="005860FC"/>
    <w:rsid w:val="0058689E"/>
    <w:rsid w:val="00586CFB"/>
    <w:rsid w:val="005878AF"/>
    <w:rsid w:val="00587ED6"/>
    <w:rsid w:val="00590917"/>
    <w:rsid w:val="00592FAC"/>
    <w:rsid w:val="00593460"/>
    <w:rsid w:val="00593553"/>
    <w:rsid w:val="00593BAD"/>
    <w:rsid w:val="00593C26"/>
    <w:rsid w:val="00593CAF"/>
    <w:rsid w:val="005940A0"/>
    <w:rsid w:val="005971D6"/>
    <w:rsid w:val="00597957"/>
    <w:rsid w:val="005A1635"/>
    <w:rsid w:val="005A1E35"/>
    <w:rsid w:val="005A29DF"/>
    <w:rsid w:val="005A2FFC"/>
    <w:rsid w:val="005A345F"/>
    <w:rsid w:val="005A3834"/>
    <w:rsid w:val="005A3DC9"/>
    <w:rsid w:val="005A46EF"/>
    <w:rsid w:val="005A63B0"/>
    <w:rsid w:val="005A69CC"/>
    <w:rsid w:val="005A6A10"/>
    <w:rsid w:val="005A7128"/>
    <w:rsid w:val="005A7F2D"/>
    <w:rsid w:val="005B0198"/>
    <w:rsid w:val="005B1213"/>
    <w:rsid w:val="005B177E"/>
    <w:rsid w:val="005B1BB3"/>
    <w:rsid w:val="005B1FFE"/>
    <w:rsid w:val="005B3376"/>
    <w:rsid w:val="005B3480"/>
    <w:rsid w:val="005B3754"/>
    <w:rsid w:val="005B3D3D"/>
    <w:rsid w:val="005B4B66"/>
    <w:rsid w:val="005B5CBC"/>
    <w:rsid w:val="005B6A2B"/>
    <w:rsid w:val="005C0101"/>
    <w:rsid w:val="005C0BA1"/>
    <w:rsid w:val="005C0D5F"/>
    <w:rsid w:val="005C143D"/>
    <w:rsid w:val="005C2472"/>
    <w:rsid w:val="005C27FD"/>
    <w:rsid w:val="005C37BF"/>
    <w:rsid w:val="005C3BC4"/>
    <w:rsid w:val="005C3C3D"/>
    <w:rsid w:val="005C3F2C"/>
    <w:rsid w:val="005C4698"/>
    <w:rsid w:val="005C4D5C"/>
    <w:rsid w:val="005C50C9"/>
    <w:rsid w:val="005C58DA"/>
    <w:rsid w:val="005C7D8A"/>
    <w:rsid w:val="005D00BA"/>
    <w:rsid w:val="005D05D1"/>
    <w:rsid w:val="005D0EDF"/>
    <w:rsid w:val="005D3F8A"/>
    <w:rsid w:val="005D41D4"/>
    <w:rsid w:val="005D4250"/>
    <w:rsid w:val="005D4869"/>
    <w:rsid w:val="005D4EE9"/>
    <w:rsid w:val="005D604E"/>
    <w:rsid w:val="005D6AA8"/>
    <w:rsid w:val="005D7264"/>
    <w:rsid w:val="005E02B4"/>
    <w:rsid w:val="005E030A"/>
    <w:rsid w:val="005E0419"/>
    <w:rsid w:val="005E1824"/>
    <w:rsid w:val="005E2A15"/>
    <w:rsid w:val="005E2DAA"/>
    <w:rsid w:val="005E307B"/>
    <w:rsid w:val="005E3661"/>
    <w:rsid w:val="005E3D1E"/>
    <w:rsid w:val="005E4F08"/>
    <w:rsid w:val="005E503A"/>
    <w:rsid w:val="005E5840"/>
    <w:rsid w:val="005E6918"/>
    <w:rsid w:val="005F063F"/>
    <w:rsid w:val="005F0867"/>
    <w:rsid w:val="005F1B1B"/>
    <w:rsid w:val="005F1DBC"/>
    <w:rsid w:val="005F294E"/>
    <w:rsid w:val="005F2DCC"/>
    <w:rsid w:val="005F333F"/>
    <w:rsid w:val="005F337F"/>
    <w:rsid w:val="005F3FEE"/>
    <w:rsid w:val="005F4F96"/>
    <w:rsid w:val="005F5C26"/>
    <w:rsid w:val="005F5E08"/>
    <w:rsid w:val="006039C2"/>
    <w:rsid w:val="00603DE8"/>
    <w:rsid w:val="00605D89"/>
    <w:rsid w:val="0060602B"/>
    <w:rsid w:val="00606597"/>
    <w:rsid w:val="006069B8"/>
    <w:rsid w:val="00610492"/>
    <w:rsid w:val="00610F1B"/>
    <w:rsid w:val="00611DD3"/>
    <w:rsid w:val="00612287"/>
    <w:rsid w:val="00613347"/>
    <w:rsid w:val="00613F58"/>
    <w:rsid w:val="00614416"/>
    <w:rsid w:val="00615943"/>
    <w:rsid w:val="0061651F"/>
    <w:rsid w:val="006203D1"/>
    <w:rsid w:val="00622C85"/>
    <w:rsid w:val="0062393B"/>
    <w:rsid w:val="00624FA6"/>
    <w:rsid w:val="00625DF2"/>
    <w:rsid w:val="006261F6"/>
    <w:rsid w:val="0062769B"/>
    <w:rsid w:val="00630536"/>
    <w:rsid w:val="00631323"/>
    <w:rsid w:val="00633BAA"/>
    <w:rsid w:val="0063596C"/>
    <w:rsid w:val="006406D4"/>
    <w:rsid w:val="006411DA"/>
    <w:rsid w:val="00642B14"/>
    <w:rsid w:val="006436DD"/>
    <w:rsid w:val="00643FBD"/>
    <w:rsid w:val="0064437E"/>
    <w:rsid w:val="00645083"/>
    <w:rsid w:val="00646583"/>
    <w:rsid w:val="00651B54"/>
    <w:rsid w:val="00651C90"/>
    <w:rsid w:val="00654BC9"/>
    <w:rsid w:val="0066057D"/>
    <w:rsid w:val="006605F2"/>
    <w:rsid w:val="00660D0B"/>
    <w:rsid w:val="0066216F"/>
    <w:rsid w:val="00662CFB"/>
    <w:rsid w:val="00665F0B"/>
    <w:rsid w:val="00667CFF"/>
    <w:rsid w:val="0067045B"/>
    <w:rsid w:val="00670825"/>
    <w:rsid w:val="006712A9"/>
    <w:rsid w:val="0067332E"/>
    <w:rsid w:val="00673F04"/>
    <w:rsid w:val="006744C0"/>
    <w:rsid w:val="00674602"/>
    <w:rsid w:val="00675BC6"/>
    <w:rsid w:val="00680B7D"/>
    <w:rsid w:val="00680E5B"/>
    <w:rsid w:val="00682EA5"/>
    <w:rsid w:val="0068375E"/>
    <w:rsid w:val="0068416D"/>
    <w:rsid w:val="00685B0C"/>
    <w:rsid w:val="00686FA4"/>
    <w:rsid w:val="0068787D"/>
    <w:rsid w:val="00690591"/>
    <w:rsid w:val="00690746"/>
    <w:rsid w:val="00693B05"/>
    <w:rsid w:val="00694F28"/>
    <w:rsid w:val="00695B91"/>
    <w:rsid w:val="00696466"/>
    <w:rsid w:val="006974C3"/>
    <w:rsid w:val="006A001A"/>
    <w:rsid w:val="006A2750"/>
    <w:rsid w:val="006A477B"/>
    <w:rsid w:val="006A4FAA"/>
    <w:rsid w:val="006A4FDE"/>
    <w:rsid w:val="006A55B4"/>
    <w:rsid w:val="006A58E2"/>
    <w:rsid w:val="006A708A"/>
    <w:rsid w:val="006A7C3D"/>
    <w:rsid w:val="006A7EBB"/>
    <w:rsid w:val="006B0423"/>
    <w:rsid w:val="006B06F2"/>
    <w:rsid w:val="006B075D"/>
    <w:rsid w:val="006B0D28"/>
    <w:rsid w:val="006B134B"/>
    <w:rsid w:val="006B40E2"/>
    <w:rsid w:val="006B50C1"/>
    <w:rsid w:val="006B68B4"/>
    <w:rsid w:val="006B68F3"/>
    <w:rsid w:val="006B7B46"/>
    <w:rsid w:val="006C042E"/>
    <w:rsid w:val="006C1D64"/>
    <w:rsid w:val="006C39B6"/>
    <w:rsid w:val="006C3FAE"/>
    <w:rsid w:val="006C4116"/>
    <w:rsid w:val="006C48C8"/>
    <w:rsid w:val="006C5609"/>
    <w:rsid w:val="006C56E3"/>
    <w:rsid w:val="006C609B"/>
    <w:rsid w:val="006C6C12"/>
    <w:rsid w:val="006C7150"/>
    <w:rsid w:val="006D005F"/>
    <w:rsid w:val="006D2D91"/>
    <w:rsid w:val="006D2EE3"/>
    <w:rsid w:val="006D3C3D"/>
    <w:rsid w:val="006D3E4A"/>
    <w:rsid w:val="006D3FBC"/>
    <w:rsid w:val="006D5B40"/>
    <w:rsid w:val="006D61AD"/>
    <w:rsid w:val="006D61E6"/>
    <w:rsid w:val="006D683B"/>
    <w:rsid w:val="006D7D02"/>
    <w:rsid w:val="006E0163"/>
    <w:rsid w:val="006E1480"/>
    <w:rsid w:val="006E2084"/>
    <w:rsid w:val="006E22C5"/>
    <w:rsid w:val="006E2EC6"/>
    <w:rsid w:val="006E2F6A"/>
    <w:rsid w:val="006E31B4"/>
    <w:rsid w:val="006E3BAA"/>
    <w:rsid w:val="006E4FAA"/>
    <w:rsid w:val="006E5593"/>
    <w:rsid w:val="006E5768"/>
    <w:rsid w:val="006E70A3"/>
    <w:rsid w:val="006F130E"/>
    <w:rsid w:val="006F1C4D"/>
    <w:rsid w:val="006F2B65"/>
    <w:rsid w:val="006F2C81"/>
    <w:rsid w:val="006F447C"/>
    <w:rsid w:val="006F5CF1"/>
    <w:rsid w:val="006F5E23"/>
    <w:rsid w:val="006F5EDB"/>
    <w:rsid w:val="006F663A"/>
    <w:rsid w:val="006F71DB"/>
    <w:rsid w:val="006F7205"/>
    <w:rsid w:val="006F7D46"/>
    <w:rsid w:val="0070024B"/>
    <w:rsid w:val="00700BC4"/>
    <w:rsid w:val="0070207B"/>
    <w:rsid w:val="00702D33"/>
    <w:rsid w:val="00703356"/>
    <w:rsid w:val="00703636"/>
    <w:rsid w:val="007042D1"/>
    <w:rsid w:val="007047E9"/>
    <w:rsid w:val="0070519B"/>
    <w:rsid w:val="007060BA"/>
    <w:rsid w:val="00706773"/>
    <w:rsid w:val="007077F9"/>
    <w:rsid w:val="00712F34"/>
    <w:rsid w:val="0071348D"/>
    <w:rsid w:val="007154C6"/>
    <w:rsid w:val="00715AF5"/>
    <w:rsid w:val="00716075"/>
    <w:rsid w:val="00716BDB"/>
    <w:rsid w:val="00727A4C"/>
    <w:rsid w:val="00727EC6"/>
    <w:rsid w:val="007322E0"/>
    <w:rsid w:val="007342BC"/>
    <w:rsid w:val="007356F4"/>
    <w:rsid w:val="00735DA2"/>
    <w:rsid w:val="007361AC"/>
    <w:rsid w:val="007379C3"/>
    <w:rsid w:val="00741681"/>
    <w:rsid w:val="007418BB"/>
    <w:rsid w:val="00741AA1"/>
    <w:rsid w:val="00742740"/>
    <w:rsid w:val="00745C38"/>
    <w:rsid w:val="00750F07"/>
    <w:rsid w:val="00751A00"/>
    <w:rsid w:val="00751D27"/>
    <w:rsid w:val="00751EC0"/>
    <w:rsid w:val="00752D46"/>
    <w:rsid w:val="00753747"/>
    <w:rsid w:val="007538F0"/>
    <w:rsid w:val="007542AF"/>
    <w:rsid w:val="00754669"/>
    <w:rsid w:val="0075568D"/>
    <w:rsid w:val="007566E9"/>
    <w:rsid w:val="00757135"/>
    <w:rsid w:val="00760A55"/>
    <w:rsid w:val="00760BF5"/>
    <w:rsid w:val="00761C26"/>
    <w:rsid w:val="00762D82"/>
    <w:rsid w:val="00763539"/>
    <w:rsid w:val="0076705C"/>
    <w:rsid w:val="007671F9"/>
    <w:rsid w:val="00767DF5"/>
    <w:rsid w:val="00770117"/>
    <w:rsid w:val="0077058C"/>
    <w:rsid w:val="00771F01"/>
    <w:rsid w:val="00772218"/>
    <w:rsid w:val="00772BE3"/>
    <w:rsid w:val="00772D97"/>
    <w:rsid w:val="0077325D"/>
    <w:rsid w:val="007747F7"/>
    <w:rsid w:val="00774DD2"/>
    <w:rsid w:val="00776ACF"/>
    <w:rsid w:val="00776E34"/>
    <w:rsid w:val="00776E48"/>
    <w:rsid w:val="007806D9"/>
    <w:rsid w:val="0078073E"/>
    <w:rsid w:val="00781191"/>
    <w:rsid w:val="00783501"/>
    <w:rsid w:val="00785656"/>
    <w:rsid w:val="007860BC"/>
    <w:rsid w:val="00787619"/>
    <w:rsid w:val="00787F24"/>
    <w:rsid w:val="00790026"/>
    <w:rsid w:val="00790900"/>
    <w:rsid w:val="0079099F"/>
    <w:rsid w:val="00791270"/>
    <w:rsid w:val="00791D47"/>
    <w:rsid w:val="00792346"/>
    <w:rsid w:val="00792A92"/>
    <w:rsid w:val="0079418C"/>
    <w:rsid w:val="00794E79"/>
    <w:rsid w:val="00794FD5"/>
    <w:rsid w:val="0079565E"/>
    <w:rsid w:val="007A03A2"/>
    <w:rsid w:val="007A0EF1"/>
    <w:rsid w:val="007A111F"/>
    <w:rsid w:val="007A1748"/>
    <w:rsid w:val="007A304A"/>
    <w:rsid w:val="007A3396"/>
    <w:rsid w:val="007A49D1"/>
    <w:rsid w:val="007A5073"/>
    <w:rsid w:val="007A513C"/>
    <w:rsid w:val="007A5627"/>
    <w:rsid w:val="007A5A5E"/>
    <w:rsid w:val="007A6AC9"/>
    <w:rsid w:val="007A7B6D"/>
    <w:rsid w:val="007A7D61"/>
    <w:rsid w:val="007B0328"/>
    <w:rsid w:val="007B297B"/>
    <w:rsid w:val="007B378F"/>
    <w:rsid w:val="007B4BA0"/>
    <w:rsid w:val="007B55F9"/>
    <w:rsid w:val="007B72B2"/>
    <w:rsid w:val="007C13F2"/>
    <w:rsid w:val="007C2DC0"/>
    <w:rsid w:val="007C2E9B"/>
    <w:rsid w:val="007C4423"/>
    <w:rsid w:val="007C4F6B"/>
    <w:rsid w:val="007C5ACD"/>
    <w:rsid w:val="007C612D"/>
    <w:rsid w:val="007C66C2"/>
    <w:rsid w:val="007C770F"/>
    <w:rsid w:val="007D0CA0"/>
    <w:rsid w:val="007D108D"/>
    <w:rsid w:val="007D3926"/>
    <w:rsid w:val="007D4C6C"/>
    <w:rsid w:val="007D6294"/>
    <w:rsid w:val="007D6BFF"/>
    <w:rsid w:val="007D7498"/>
    <w:rsid w:val="007E19BB"/>
    <w:rsid w:val="007E2203"/>
    <w:rsid w:val="007E5481"/>
    <w:rsid w:val="007E566B"/>
    <w:rsid w:val="007E5BF1"/>
    <w:rsid w:val="007E5FF1"/>
    <w:rsid w:val="007E608E"/>
    <w:rsid w:val="007E7A19"/>
    <w:rsid w:val="007F04CD"/>
    <w:rsid w:val="007F068F"/>
    <w:rsid w:val="007F09FA"/>
    <w:rsid w:val="007F0E8C"/>
    <w:rsid w:val="007F1393"/>
    <w:rsid w:val="007F2C89"/>
    <w:rsid w:val="007F2EF6"/>
    <w:rsid w:val="007F36D6"/>
    <w:rsid w:val="007F4A03"/>
    <w:rsid w:val="007F4B87"/>
    <w:rsid w:val="007F6F05"/>
    <w:rsid w:val="007F7DDC"/>
    <w:rsid w:val="007F7DF6"/>
    <w:rsid w:val="00800BE1"/>
    <w:rsid w:val="00801297"/>
    <w:rsid w:val="00801460"/>
    <w:rsid w:val="00801664"/>
    <w:rsid w:val="00801951"/>
    <w:rsid w:val="00801C20"/>
    <w:rsid w:val="0080238B"/>
    <w:rsid w:val="00802784"/>
    <w:rsid w:val="00802AE2"/>
    <w:rsid w:val="00803031"/>
    <w:rsid w:val="008033D4"/>
    <w:rsid w:val="0080353D"/>
    <w:rsid w:val="00803E76"/>
    <w:rsid w:val="008066FB"/>
    <w:rsid w:val="00806EA2"/>
    <w:rsid w:val="008072E4"/>
    <w:rsid w:val="00807E6D"/>
    <w:rsid w:val="00811EEF"/>
    <w:rsid w:val="00812150"/>
    <w:rsid w:val="00813057"/>
    <w:rsid w:val="00817015"/>
    <w:rsid w:val="0081793E"/>
    <w:rsid w:val="00817D20"/>
    <w:rsid w:val="00817D5A"/>
    <w:rsid w:val="00817E0F"/>
    <w:rsid w:val="0082067A"/>
    <w:rsid w:val="00821691"/>
    <w:rsid w:val="00821A1A"/>
    <w:rsid w:val="00821BF4"/>
    <w:rsid w:val="00823CD4"/>
    <w:rsid w:val="00824515"/>
    <w:rsid w:val="00825FED"/>
    <w:rsid w:val="00826B56"/>
    <w:rsid w:val="008303F6"/>
    <w:rsid w:val="008311F5"/>
    <w:rsid w:val="00832811"/>
    <w:rsid w:val="00832BB6"/>
    <w:rsid w:val="0083332F"/>
    <w:rsid w:val="008339B2"/>
    <w:rsid w:val="00834961"/>
    <w:rsid w:val="00834CB8"/>
    <w:rsid w:val="00835A31"/>
    <w:rsid w:val="00836580"/>
    <w:rsid w:val="00837C3D"/>
    <w:rsid w:val="00840829"/>
    <w:rsid w:val="00840C60"/>
    <w:rsid w:val="00841077"/>
    <w:rsid w:val="008417D5"/>
    <w:rsid w:val="00843BB5"/>
    <w:rsid w:val="008446EF"/>
    <w:rsid w:val="008474C9"/>
    <w:rsid w:val="00847DB4"/>
    <w:rsid w:val="00847EDD"/>
    <w:rsid w:val="008501DB"/>
    <w:rsid w:val="008509FC"/>
    <w:rsid w:val="008513CF"/>
    <w:rsid w:val="008517E3"/>
    <w:rsid w:val="00851F0A"/>
    <w:rsid w:val="008523EB"/>
    <w:rsid w:val="00852A39"/>
    <w:rsid w:val="00853BDC"/>
    <w:rsid w:val="00853DCD"/>
    <w:rsid w:val="008544F4"/>
    <w:rsid w:val="00855D22"/>
    <w:rsid w:val="008562ED"/>
    <w:rsid w:val="008572F0"/>
    <w:rsid w:val="0085778F"/>
    <w:rsid w:val="00857A5C"/>
    <w:rsid w:val="00857E7C"/>
    <w:rsid w:val="00861155"/>
    <w:rsid w:val="00861201"/>
    <w:rsid w:val="00862443"/>
    <w:rsid w:val="00862CCF"/>
    <w:rsid w:val="008633B6"/>
    <w:rsid w:val="00863EA9"/>
    <w:rsid w:val="00864712"/>
    <w:rsid w:val="00864FFB"/>
    <w:rsid w:val="008673C8"/>
    <w:rsid w:val="00870824"/>
    <w:rsid w:val="00873811"/>
    <w:rsid w:val="00874548"/>
    <w:rsid w:val="0087505C"/>
    <w:rsid w:val="008762E6"/>
    <w:rsid w:val="008768FA"/>
    <w:rsid w:val="00877E34"/>
    <w:rsid w:val="008812C7"/>
    <w:rsid w:val="0088141F"/>
    <w:rsid w:val="00883ECB"/>
    <w:rsid w:val="0088560E"/>
    <w:rsid w:val="008901F7"/>
    <w:rsid w:val="008905A6"/>
    <w:rsid w:val="0089113E"/>
    <w:rsid w:val="00891187"/>
    <w:rsid w:val="00891352"/>
    <w:rsid w:val="00892F26"/>
    <w:rsid w:val="00893E78"/>
    <w:rsid w:val="00893EB6"/>
    <w:rsid w:val="00893F6D"/>
    <w:rsid w:val="00894B0C"/>
    <w:rsid w:val="00894BE9"/>
    <w:rsid w:val="008955A4"/>
    <w:rsid w:val="008955CE"/>
    <w:rsid w:val="008969B8"/>
    <w:rsid w:val="008975A9"/>
    <w:rsid w:val="008A0F6C"/>
    <w:rsid w:val="008A10A8"/>
    <w:rsid w:val="008A17C6"/>
    <w:rsid w:val="008A215B"/>
    <w:rsid w:val="008A2400"/>
    <w:rsid w:val="008A3543"/>
    <w:rsid w:val="008A36C6"/>
    <w:rsid w:val="008A4B6D"/>
    <w:rsid w:val="008A548A"/>
    <w:rsid w:val="008A6E9F"/>
    <w:rsid w:val="008A7315"/>
    <w:rsid w:val="008A76FE"/>
    <w:rsid w:val="008A7DE7"/>
    <w:rsid w:val="008B0926"/>
    <w:rsid w:val="008B1377"/>
    <w:rsid w:val="008B1C1C"/>
    <w:rsid w:val="008B23F2"/>
    <w:rsid w:val="008B2583"/>
    <w:rsid w:val="008B378A"/>
    <w:rsid w:val="008B412C"/>
    <w:rsid w:val="008B50F0"/>
    <w:rsid w:val="008B5874"/>
    <w:rsid w:val="008B6582"/>
    <w:rsid w:val="008B6DC2"/>
    <w:rsid w:val="008B76A4"/>
    <w:rsid w:val="008C155E"/>
    <w:rsid w:val="008C1E33"/>
    <w:rsid w:val="008C3DCF"/>
    <w:rsid w:val="008C7BC2"/>
    <w:rsid w:val="008D08DD"/>
    <w:rsid w:val="008D1205"/>
    <w:rsid w:val="008D2ED5"/>
    <w:rsid w:val="008D3BD8"/>
    <w:rsid w:val="008D4845"/>
    <w:rsid w:val="008D7979"/>
    <w:rsid w:val="008D7B63"/>
    <w:rsid w:val="008E3B73"/>
    <w:rsid w:val="008E45A5"/>
    <w:rsid w:val="008E538F"/>
    <w:rsid w:val="008E5874"/>
    <w:rsid w:val="008E6435"/>
    <w:rsid w:val="008E6586"/>
    <w:rsid w:val="008E70C8"/>
    <w:rsid w:val="008E72D4"/>
    <w:rsid w:val="008E7A13"/>
    <w:rsid w:val="008E7F32"/>
    <w:rsid w:val="008F01D1"/>
    <w:rsid w:val="008F06F2"/>
    <w:rsid w:val="008F218D"/>
    <w:rsid w:val="008F3553"/>
    <w:rsid w:val="008F3942"/>
    <w:rsid w:val="008F3DA3"/>
    <w:rsid w:val="008F48BE"/>
    <w:rsid w:val="008F5091"/>
    <w:rsid w:val="008F5C25"/>
    <w:rsid w:val="008F5FDD"/>
    <w:rsid w:val="008F6D09"/>
    <w:rsid w:val="008F706F"/>
    <w:rsid w:val="008F76EA"/>
    <w:rsid w:val="0090054F"/>
    <w:rsid w:val="00900F1D"/>
    <w:rsid w:val="00901727"/>
    <w:rsid w:val="0090361D"/>
    <w:rsid w:val="00903C80"/>
    <w:rsid w:val="0090483B"/>
    <w:rsid w:val="00904E49"/>
    <w:rsid w:val="0090565B"/>
    <w:rsid w:val="00905F2D"/>
    <w:rsid w:val="009067F0"/>
    <w:rsid w:val="00906D03"/>
    <w:rsid w:val="00907F3F"/>
    <w:rsid w:val="00911D2B"/>
    <w:rsid w:val="00911FDD"/>
    <w:rsid w:val="009128B2"/>
    <w:rsid w:val="00912D87"/>
    <w:rsid w:val="00913682"/>
    <w:rsid w:val="009138E5"/>
    <w:rsid w:val="00915ECB"/>
    <w:rsid w:val="00916669"/>
    <w:rsid w:val="009178FB"/>
    <w:rsid w:val="00917B9B"/>
    <w:rsid w:val="0092034B"/>
    <w:rsid w:val="00920A59"/>
    <w:rsid w:val="00920B15"/>
    <w:rsid w:val="00921052"/>
    <w:rsid w:val="00922355"/>
    <w:rsid w:val="00923469"/>
    <w:rsid w:val="009238AA"/>
    <w:rsid w:val="00923936"/>
    <w:rsid w:val="009248EC"/>
    <w:rsid w:val="00925989"/>
    <w:rsid w:val="009266A9"/>
    <w:rsid w:val="009274D0"/>
    <w:rsid w:val="00931EB5"/>
    <w:rsid w:val="009325EF"/>
    <w:rsid w:val="0093307A"/>
    <w:rsid w:val="0093321A"/>
    <w:rsid w:val="00934ECB"/>
    <w:rsid w:val="0094291E"/>
    <w:rsid w:val="00942A60"/>
    <w:rsid w:val="00942F0A"/>
    <w:rsid w:val="00943BF0"/>
    <w:rsid w:val="00944AC3"/>
    <w:rsid w:val="00945716"/>
    <w:rsid w:val="009462CE"/>
    <w:rsid w:val="00946346"/>
    <w:rsid w:val="009465EF"/>
    <w:rsid w:val="009468C1"/>
    <w:rsid w:val="00950492"/>
    <w:rsid w:val="009532C1"/>
    <w:rsid w:val="009543AA"/>
    <w:rsid w:val="00956605"/>
    <w:rsid w:val="00956B61"/>
    <w:rsid w:val="00957698"/>
    <w:rsid w:val="00957AE8"/>
    <w:rsid w:val="00957BAF"/>
    <w:rsid w:val="00961924"/>
    <w:rsid w:val="00962ACE"/>
    <w:rsid w:val="00964AF0"/>
    <w:rsid w:val="00964AF3"/>
    <w:rsid w:val="009652DF"/>
    <w:rsid w:val="009652F7"/>
    <w:rsid w:val="00965E62"/>
    <w:rsid w:val="00966FD3"/>
    <w:rsid w:val="00967A70"/>
    <w:rsid w:val="00967FF7"/>
    <w:rsid w:val="00970BBF"/>
    <w:rsid w:val="00972608"/>
    <w:rsid w:val="00972833"/>
    <w:rsid w:val="00972A5D"/>
    <w:rsid w:val="00973950"/>
    <w:rsid w:val="00974B37"/>
    <w:rsid w:val="00975AA9"/>
    <w:rsid w:val="00975DB3"/>
    <w:rsid w:val="00981B49"/>
    <w:rsid w:val="0098287D"/>
    <w:rsid w:val="0098394A"/>
    <w:rsid w:val="00983B2A"/>
    <w:rsid w:val="00984EE9"/>
    <w:rsid w:val="00985186"/>
    <w:rsid w:val="00987719"/>
    <w:rsid w:val="009920E9"/>
    <w:rsid w:val="009930D4"/>
    <w:rsid w:val="00993F76"/>
    <w:rsid w:val="009946B7"/>
    <w:rsid w:val="00995656"/>
    <w:rsid w:val="00995AC3"/>
    <w:rsid w:val="00995BBB"/>
    <w:rsid w:val="009961F1"/>
    <w:rsid w:val="0099669B"/>
    <w:rsid w:val="00996B33"/>
    <w:rsid w:val="009A0158"/>
    <w:rsid w:val="009A037D"/>
    <w:rsid w:val="009A098A"/>
    <w:rsid w:val="009A19B3"/>
    <w:rsid w:val="009A1FE5"/>
    <w:rsid w:val="009A278A"/>
    <w:rsid w:val="009A2C6A"/>
    <w:rsid w:val="009A3CA0"/>
    <w:rsid w:val="009A451C"/>
    <w:rsid w:val="009A4689"/>
    <w:rsid w:val="009A50EA"/>
    <w:rsid w:val="009A5672"/>
    <w:rsid w:val="009A5BBF"/>
    <w:rsid w:val="009A604F"/>
    <w:rsid w:val="009A65D7"/>
    <w:rsid w:val="009A6745"/>
    <w:rsid w:val="009B08DB"/>
    <w:rsid w:val="009B08E3"/>
    <w:rsid w:val="009B129F"/>
    <w:rsid w:val="009B1AD0"/>
    <w:rsid w:val="009B2AB7"/>
    <w:rsid w:val="009B3537"/>
    <w:rsid w:val="009B6805"/>
    <w:rsid w:val="009B6F25"/>
    <w:rsid w:val="009B724E"/>
    <w:rsid w:val="009B797F"/>
    <w:rsid w:val="009C1119"/>
    <w:rsid w:val="009C2067"/>
    <w:rsid w:val="009C2699"/>
    <w:rsid w:val="009C33A4"/>
    <w:rsid w:val="009C4E7E"/>
    <w:rsid w:val="009C6F74"/>
    <w:rsid w:val="009C7F49"/>
    <w:rsid w:val="009D01C6"/>
    <w:rsid w:val="009D0B09"/>
    <w:rsid w:val="009D186A"/>
    <w:rsid w:val="009D332B"/>
    <w:rsid w:val="009D547A"/>
    <w:rsid w:val="009D5F1C"/>
    <w:rsid w:val="009D6A5A"/>
    <w:rsid w:val="009E06E6"/>
    <w:rsid w:val="009E0D94"/>
    <w:rsid w:val="009E1C49"/>
    <w:rsid w:val="009E2336"/>
    <w:rsid w:val="009E25DE"/>
    <w:rsid w:val="009E2A0C"/>
    <w:rsid w:val="009E2D22"/>
    <w:rsid w:val="009E31FC"/>
    <w:rsid w:val="009E3895"/>
    <w:rsid w:val="009E3FF4"/>
    <w:rsid w:val="009E470F"/>
    <w:rsid w:val="009E4BEF"/>
    <w:rsid w:val="009E5B57"/>
    <w:rsid w:val="009E6E78"/>
    <w:rsid w:val="009E7340"/>
    <w:rsid w:val="009E7932"/>
    <w:rsid w:val="009F002C"/>
    <w:rsid w:val="009F0336"/>
    <w:rsid w:val="009F2FA7"/>
    <w:rsid w:val="009F37FD"/>
    <w:rsid w:val="009F4BC2"/>
    <w:rsid w:val="009F5212"/>
    <w:rsid w:val="009F7B85"/>
    <w:rsid w:val="00A0061B"/>
    <w:rsid w:val="00A00935"/>
    <w:rsid w:val="00A01D04"/>
    <w:rsid w:val="00A03087"/>
    <w:rsid w:val="00A0313D"/>
    <w:rsid w:val="00A03FA6"/>
    <w:rsid w:val="00A048B3"/>
    <w:rsid w:val="00A07C15"/>
    <w:rsid w:val="00A1061D"/>
    <w:rsid w:val="00A12425"/>
    <w:rsid w:val="00A126F8"/>
    <w:rsid w:val="00A127C6"/>
    <w:rsid w:val="00A12A63"/>
    <w:rsid w:val="00A139DA"/>
    <w:rsid w:val="00A14038"/>
    <w:rsid w:val="00A14876"/>
    <w:rsid w:val="00A14B7B"/>
    <w:rsid w:val="00A16B7A"/>
    <w:rsid w:val="00A17071"/>
    <w:rsid w:val="00A17922"/>
    <w:rsid w:val="00A1794A"/>
    <w:rsid w:val="00A17E09"/>
    <w:rsid w:val="00A2026A"/>
    <w:rsid w:val="00A2080B"/>
    <w:rsid w:val="00A20845"/>
    <w:rsid w:val="00A20B51"/>
    <w:rsid w:val="00A20C28"/>
    <w:rsid w:val="00A21082"/>
    <w:rsid w:val="00A22E5D"/>
    <w:rsid w:val="00A2536C"/>
    <w:rsid w:val="00A25821"/>
    <w:rsid w:val="00A3117D"/>
    <w:rsid w:val="00A31CA5"/>
    <w:rsid w:val="00A31FBE"/>
    <w:rsid w:val="00A32E4B"/>
    <w:rsid w:val="00A338C4"/>
    <w:rsid w:val="00A34D32"/>
    <w:rsid w:val="00A35070"/>
    <w:rsid w:val="00A36361"/>
    <w:rsid w:val="00A379F7"/>
    <w:rsid w:val="00A401E9"/>
    <w:rsid w:val="00A40BA5"/>
    <w:rsid w:val="00A41D8A"/>
    <w:rsid w:val="00A4211D"/>
    <w:rsid w:val="00A42711"/>
    <w:rsid w:val="00A44AE1"/>
    <w:rsid w:val="00A47079"/>
    <w:rsid w:val="00A50A49"/>
    <w:rsid w:val="00A521B3"/>
    <w:rsid w:val="00A5258A"/>
    <w:rsid w:val="00A52927"/>
    <w:rsid w:val="00A53858"/>
    <w:rsid w:val="00A53ED7"/>
    <w:rsid w:val="00A542D1"/>
    <w:rsid w:val="00A548EF"/>
    <w:rsid w:val="00A554E6"/>
    <w:rsid w:val="00A572C0"/>
    <w:rsid w:val="00A57534"/>
    <w:rsid w:val="00A61E5F"/>
    <w:rsid w:val="00A623C7"/>
    <w:rsid w:val="00A62711"/>
    <w:rsid w:val="00A62778"/>
    <w:rsid w:val="00A630B8"/>
    <w:rsid w:val="00A63205"/>
    <w:rsid w:val="00A64701"/>
    <w:rsid w:val="00A64B7B"/>
    <w:rsid w:val="00A64C41"/>
    <w:rsid w:val="00A64CEB"/>
    <w:rsid w:val="00A67E53"/>
    <w:rsid w:val="00A7156A"/>
    <w:rsid w:val="00A71C49"/>
    <w:rsid w:val="00A72710"/>
    <w:rsid w:val="00A73D0E"/>
    <w:rsid w:val="00A7763B"/>
    <w:rsid w:val="00A77678"/>
    <w:rsid w:val="00A804C0"/>
    <w:rsid w:val="00A80713"/>
    <w:rsid w:val="00A80800"/>
    <w:rsid w:val="00A80B15"/>
    <w:rsid w:val="00A814E5"/>
    <w:rsid w:val="00A81D62"/>
    <w:rsid w:val="00A82593"/>
    <w:rsid w:val="00A825F0"/>
    <w:rsid w:val="00A831DA"/>
    <w:rsid w:val="00A864D9"/>
    <w:rsid w:val="00A87591"/>
    <w:rsid w:val="00A878EE"/>
    <w:rsid w:val="00A91064"/>
    <w:rsid w:val="00A929B0"/>
    <w:rsid w:val="00A93077"/>
    <w:rsid w:val="00A936CC"/>
    <w:rsid w:val="00A93A59"/>
    <w:rsid w:val="00A9598B"/>
    <w:rsid w:val="00A95B49"/>
    <w:rsid w:val="00A9604C"/>
    <w:rsid w:val="00A96DC6"/>
    <w:rsid w:val="00A97C70"/>
    <w:rsid w:val="00AA1FA5"/>
    <w:rsid w:val="00AA20D6"/>
    <w:rsid w:val="00AA2AD1"/>
    <w:rsid w:val="00AA46F2"/>
    <w:rsid w:val="00AA5651"/>
    <w:rsid w:val="00AA5A08"/>
    <w:rsid w:val="00AA5BF3"/>
    <w:rsid w:val="00AA5E15"/>
    <w:rsid w:val="00AA6AC2"/>
    <w:rsid w:val="00AA6BEC"/>
    <w:rsid w:val="00AA6C28"/>
    <w:rsid w:val="00AA6D8E"/>
    <w:rsid w:val="00AB0B02"/>
    <w:rsid w:val="00AB1D3B"/>
    <w:rsid w:val="00AB23DD"/>
    <w:rsid w:val="00AB2609"/>
    <w:rsid w:val="00AB3F61"/>
    <w:rsid w:val="00AB4D7F"/>
    <w:rsid w:val="00AB575B"/>
    <w:rsid w:val="00AB67F3"/>
    <w:rsid w:val="00AB6B68"/>
    <w:rsid w:val="00AC013E"/>
    <w:rsid w:val="00AC01A2"/>
    <w:rsid w:val="00AC2EBE"/>
    <w:rsid w:val="00AC3872"/>
    <w:rsid w:val="00AC41AA"/>
    <w:rsid w:val="00AC47BF"/>
    <w:rsid w:val="00AC5E73"/>
    <w:rsid w:val="00AC61AD"/>
    <w:rsid w:val="00AC7C19"/>
    <w:rsid w:val="00AD0080"/>
    <w:rsid w:val="00AD0323"/>
    <w:rsid w:val="00AD233D"/>
    <w:rsid w:val="00AD2921"/>
    <w:rsid w:val="00AD7779"/>
    <w:rsid w:val="00AE037F"/>
    <w:rsid w:val="00AE0663"/>
    <w:rsid w:val="00AE0834"/>
    <w:rsid w:val="00AE352D"/>
    <w:rsid w:val="00AE4AF8"/>
    <w:rsid w:val="00AE6730"/>
    <w:rsid w:val="00AE6BBB"/>
    <w:rsid w:val="00AE6E8A"/>
    <w:rsid w:val="00AE6F9F"/>
    <w:rsid w:val="00AE7CEB"/>
    <w:rsid w:val="00AF23B4"/>
    <w:rsid w:val="00AF4217"/>
    <w:rsid w:val="00AF4CC3"/>
    <w:rsid w:val="00AF56D8"/>
    <w:rsid w:val="00AF5708"/>
    <w:rsid w:val="00AF5A8F"/>
    <w:rsid w:val="00AF65CB"/>
    <w:rsid w:val="00AF66C6"/>
    <w:rsid w:val="00AF6AA6"/>
    <w:rsid w:val="00AF72A0"/>
    <w:rsid w:val="00B00192"/>
    <w:rsid w:val="00B036BE"/>
    <w:rsid w:val="00B04A68"/>
    <w:rsid w:val="00B070F2"/>
    <w:rsid w:val="00B07AD5"/>
    <w:rsid w:val="00B07E49"/>
    <w:rsid w:val="00B10AC4"/>
    <w:rsid w:val="00B113F6"/>
    <w:rsid w:val="00B14472"/>
    <w:rsid w:val="00B14ED9"/>
    <w:rsid w:val="00B15FCF"/>
    <w:rsid w:val="00B1644D"/>
    <w:rsid w:val="00B16AAE"/>
    <w:rsid w:val="00B16E32"/>
    <w:rsid w:val="00B178B0"/>
    <w:rsid w:val="00B2092C"/>
    <w:rsid w:val="00B20A6D"/>
    <w:rsid w:val="00B2530A"/>
    <w:rsid w:val="00B278A9"/>
    <w:rsid w:val="00B30B1D"/>
    <w:rsid w:val="00B31466"/>
    <w:rsid w:val="00B31CD7"/>
    <w:rsid w:val="00B31E12"/>
    <w:rsid w:val="00B32D2D"/>
    <w:rsid w:val="00B3455C"/>
    <w:rsid w:val="00B34B30"/>
    <w:rsid w:val="00B35128"/>
    <w:rsid w:val="00B35B59"/>
    <w:rsid w:val="00B35C80"/>
    <w:rsid w:val="00B400EB"/>
    <w:rsid w:val="00B40BB6"/>
    <w:rsid w:val="00B411A0"/>
    <w:rsid w:val="00B42105"/>
    <w:rsid w:val="00B439A0"/>
    <w:rsid w:val="00B44691"/>
    <w:rsid w:val="00B44F47"/>
    <w:rsid w:val="00B455C0"/>
    <w:rsid w:val="00B46F5C"/>
    <w:rsid w:val="00B47657"/>
    <w:rsid w:val="00B5093A"/>
    <w:rsid w:val="00B517D1"/>
    <w:rsid w:val="00B519D8"/>
    <w:rsid w:val="00B51B1F"/>
    <w:rsid w:val="00B51DAB"/>
    <w:rsid w:val="00B52DED"/>
    <w:rsid w:val="00B54132"/>
    <w:rsid w:val="00B551C4"/>
    <w:rsid w:val="00B559E1"/>
    <w:rsid w:val="00B57DF5"/>
    <w:rsid w:val="00B60136"/>
    <w:rsid w:val="00B60F90"/>
    <w:rsid w:val="00B61EC0"/>
    <w:rsid w:val="00B62C6C"/>
    <w:rsid w:val="00B64CDB"/>
    <w:rsid w:val="00B65D55"/>
    <w:rsid w:val="00B66398"/>
    <w:rsid w:val="00B67F06"/>
    <w:rsid w:val="00B67FB9"/>
    <w:rsid w:val="00B7117B"/>
    <w:rsid w:val="00B71903"/>
    <w:rsid w:val="00B72913"/>
    <w:rsid w:val="00B73394"/>
    <w:rsid w:val="00B73757"/>
    <w:rsid w:val="00B737B2"/>
    <w:rsid w:val="00B73CE4"/>
    <w:rsid w:val="00B7551F"/>
    <w:rsid w:val="00B7577B"/>
    <w:rsid w:val="00B7617D"/>
    <w:rsid w:val="00B76B00"/>
    <w:rsid w:val="00B80A9C"/>
    <w:rsid w:val="00B82422"/>
    <w:rsid w:val="00B83FCE"/>
    <w:rsid w:val="00B83FD0"/>
    <w:rsid w:val="00B85B33"/>
    <w:rsid w:val="00B8609C"/>
    <w:rsid w:val="00B862AE"/>
    <w:rsid w:val="00B867C7"/>
    <w:rsid w:val="00B86D67"/>
    <w:rsid w:val="00B90375"/>
    <w:rsid w:val="00B90713"/>
    <w:rsid w:val="00B92ABE"/>
    <w:rsid w:val="00B92E6F"/>
    <w:rsid w:val="00B930F2"/>
    <w:rsid w:val="00B9332E"/>
    <w:rsid w:val="00B93577"/>
    <w:rsid w:val="00B954D3"/>
    <w:rsid w:val="00B96F88"/>
    <w:rsid w:val="00B96FF6"/>
    <w:rsid w:val="00B97810"/>
    <w:rsid w:val="00B97A4C"/>
    <w:rsid w:val="00BA02E3"/>
    <w:rsid w:val="00BA221D"/>
    <w:rsid w:val="00BA3CB3"/>
    <w:rsid w:val="00BA40BE"/>
    <w:rsid w:val="00BA767D"/>
    <w:rsid w:val="00BA7BDA"/>
    <w:rsid w:val="00BB1142"/>
    <w:rsid w:val="00BB1996"/>
    <w:rsid w:val="00BB2872"/>
    <w:rsid w:val="00BB2CAB"/>
    <w:rsid w:val="00BB3929"/>
    <w:rsid w:val="00BB41EE"/>
    <w:rsid w:val="00BB447B"/>
    <w:rsid w:val="00BB5272"/>
    <w:rsid w:val="00BB607D"/>
    <w:rsid w:val="00BB6936"/>
    <w:rsid w:val="00BB695F"/>
    <w:rsid w:val="00BB6C5B"/>
    <w:rsid w:val="00BB6E94"/>
    <w:rsid w:val="00BB7107"/>
    <w:rsid w:val="00BB7758"/>
    <w:rsid w:val="00BB79C6"/>
    <w:rsid w:val="00BB7BC3"/>
    <w:rsid w:val="00BB7E3F"/>
    <w:rsid w:val="00BC0029"/>
    <w:rsid w:val="00BC1186"/>
    <w:rsid w:val="00BC145A"/>
    <w:rsid w:val="00BC2A4A"/>
    <w:rsid w:val="00BC2FF5"/>
    <w:rsid w:val="00BC43BC"/>
    <w:rsid w:val="00BC4A93"/>
    <w:rsid w:val="00BC53B5"/>
    <w:rsid w:val="00BC5CC0"/>
    <w:rsid w:val="00BC641B"/>
    <w:rsid w:val="00BC6D92"/>
    <w:rsid w:val="00BD136B"/>
    <w:rsid w:val="00BD16C6"/>
    <w:rsid w:val="00BD2145"/>
    <w:rsid w:val="00BD2C56"/>
    <w:rsid w:val="00BD31B5"/>
    <w:rsid w:val="00BD565C"/>
    <w:rsid w:val="00BD6A4B"/>
    <w:rsid w:val="00BD6ADF"/>
    <w:rsid w:val="00BE169D"/>
    <w:rsid w:val="00BE314D"/>
    <w:rsid w:val="00BE3978"/>
    <w:rsid w:val="00BE53AB"/>
    <w:rsid w:val="00BE5ACE"/>
    <w:rsid w:val="00BE776F"/>
    <w:rsid w:val="00BF0247"/>
    <w:rsid w:val="00BF0285"/>
    <w:rsid w:val="00BF066E"/>
    <w:rsid w:val="00BF1423"/>
    <w:rsid w:val="00BF2579"/>
    <w:rsid w:val="00BF366F"/>
    <w:rsid w:val="00BF4AAA"/>
    <w:rsid w:val="00BF4CFF"/>
    <w:rsid w:val="00BF5192"/>
    <w:rsid w:val="00BF6DC1"/>
    <w:rsid w:val="00C000C0"/>
    <w:rsid w:val="00C00D74"/>
    <w:rsid w:val="00C00FA9"/>
    <w:rsid w:val="00C03013"/>
    <w:rsid w:val="00C03AB2"/>
    <w:rsid w:val="00C05030"/>
    <w:rsid w:val="00C05243"/>
    <w:rsid w:val="00C06951"/>
    <w:rsid w:val="00C077A2"/>
    <w:rsid w:val="00C10277"/>
    <w:rsid w:val="00C10802"/>
    <w:rsid w:val="00C10AFE"/>
    <w:rsid w:val="00C13D15"/>
    <w:rsid w:val="00C15DFE"/>
    <w:rsid w:val="00C16F19"/>
    <w:rsid w:val="00C17100"/>
    <w:rsid w:val="00C179D7"/>
    <w:rsid w:val="00C20A52"/>
    <w:rsid w:val="00C2151B"/>
    <w:rsid w:val="00C21773"/>
    <w:rsid w:val="00C2279F"/>
    <w:rsid w:val="00C22ABF"/>
    <w:rsid w:val="00C22D8E"/>
    <w:rsid w:val="00C23B9D"/>
    <w:rsid w:val="00C255EF"/>
    <w:rsid w:val="00C25DC1"/>
    <w:rsid w:val="00C26788"/>
    <w:rsid w:val="00C2723D"/>
    <w:rsid w:val="00C27AF7"/>
    <w:rsid w:val="00C3022C"/>
    <w:rsid w:val="00C3111B"/>
    <w:rsid w:val="00C31BB7"/>
    <w:rsid w:val="00C320B0"/>
    <w:rsid w:val="00C32376"/>
    <w:rsid w:val="00C32F76"/>
    <w:rsid w:val="00C3360D"/>
    <w:rsid w:val="00C33EE5"/>
    <w:rsid w:val="00C34B70"/>
    <w:rsid w:val="00C35228"/>
    <w:rsid w:val="00C36AEA"/>
    <w:rsid w:val="00C376C1"/>
    <w:rsid w:val="00C37AE1"/>
    <w:rsid w:val="00C410B6"/>
    <w:rsid w:val="00C4308A"/>
    <w:rsid w:val="00C4437A"/>
    <w:rsid w:val="00C44493"/>
    <w:rsid w:val="00C4457B"/>
    <w:rsid w:val="00C446C8"/>
    <w:rsid w:val="00C50279"/>
    <w:rsid w:val="00C50B07"/>
    <w:rsid w:val="00C51D7F"/>
    <w:rsid w:val="00C527EC"/>
    <w:rsid w:val="00C52EE7"/>
    <w:rsid w:val="00C5368A"/>
    <w:rsid w:val="00C5408E"/>
    <w:rsid w:val="00C5542A"/>
    <w:rsid w:val="00C56068"/>
    <w:rsid w:val="00C578F8"/>
    <w:rsid w:val="00C57A2B"/>
    <w:rsid w:val="00C57A49"/>
    <w:rsid w:val="00C57AC6"/>
    <w:rsid w:val="00C60927"/>
    <w:rsid w:val="00C60A74"/>
    <w:rsid w:val="00C612B5"/>
    <w:rsid w:val="00C61DA2"/>
    <w:rsid w:val="00C6285E"/>
    <w:rsid w:val="00C646E3"/>
    <w:rsid w:val="00C663AB"/>
    <w:rsid w:val="00C66738"/>
    <w:rsid w:val="00C668B0"/>
    <w:rsid w:val="00C66BCE"/>
    <w:rsid w:val="00C6757E"/>
    <w:rsid w:val="00C701D0"/>
    <w:rsid w:val="00C70E40"/>
    <w:rsid w:val="00C70F93"/>
    <w:rsid w:val="00C715A6"/>
    <w:rsid w:val="00C7309B"/>
    <w:rsid w:val="00C7599F"/>
    <w:rsid w:val="00C7628F"/>
    <w:rsid w:val="00C77770"/>
    <w:rsid w:val="00C80502"/>
    <w:rsid w:val="00C80916"/>
    <w:rsid w:val="00C80BF0"/>
    <w:rsid w:val="00C83F81"/>
    <w:rsid w:val="00C84040"/>
    <w:rsid w:val="00C843DF"/>
    <w:rsid w:val="00C84842"/>
    <w:rsid w:val="00C85357"/>
    <w:rsid w:val="00C85360"/>
    <w:rsid w:val="00C85DA6"/>
    <w:rsid w:val="00C8718F"/>
    <w:rsid w:val="00C8758F"/>
    <w:rsid w:val="00C901DC"/>
    <w:rsid w:val="00C906CC"/>
    <w:rsid w:val="00C9094C"/>
    <w:rsid w:val="00C90AB1"/>
    <w:rsid w:val="00C91340"/>
    <w:rsid w:val="00C91365"/>
    <w:rsid w:val="00C9248B"/>
    <w:rsid w:val="00C931CC"/>
    <w:rsid w:val="00C953D2"/>
    <w:rsid w:val="00C96270"/>
    <w:rsid w:val="00C96FEA"/>
    <w:rsid w:val="00C978B7"/>
    <w:rsid w:val="00CA1FD0"/>
    <w:rsid w:val="00CA2A7B"/>
    <w:rsid w:val="00CA4109"/>
    <w:rsid w:val="00CA4F9F"/>
    <w:rsid w:val="00CA7BF8"/>
    <w:rsid w:val="00CA7D47"/>
    <w:rsid w:val="00CB0955"/>
    <w:rsid w:val="00CB27F7"/>
    <w:rsid w:val="00CB29B6"/>
    <w:rsid w:val="00CB2AEB"/>
    <w:rsid w:val="00CB2CAE"/>
    <w:rsid w:val="00CB3C17"/>
    <w:rsid w:val="00CB3D55"/>
    <w:rsid w:val="00CB4549"/>
    <w:rsid w:val="00CB51D2"/>
    <w:rsid w:val="00CC05D9"/>
    <w:rsid w:val="00CC1664"/>
    <w:rsid w:val="00CC18C3"/>
    <w:rsid w:val="00CC2969"/>
    <w:rsid w:val="00CC3A33"/>
    <w:rsid w:val="00CC3A3E"/>
    <w:rsid w:val="00CC3EE5"/>
    <w:rsid w:val="00CC3F8F"/>
    <w:rsid w:val="00CC6588"/>
    <w:rsid w:val="00CC68FD"/>
    <w:rsid w:val="00CC6E95"/>
    <w:rsid w:val="00CC701E"/>
    <w:rsid w:val="00CC7561"/>
    <w:rsid w:val="00CC78E8"/>
    <w:rsid w:val="00CD1B8A"/>
    <w:rsid w:val="00CD23C5"/>
    <w:rsid w:val="00CD4489"/>
    <w:rsid w:val="00CD48BC"/>
    <w:rsid w:val="00CD5025"/>
    <w:rsid w:val="00CD532A"/>
    <w:rsid w:val="00CD545D"/>
    <w:rsid w:val="00CD6D35"/>
    <w:rsid w:val="00CD7B48"/>
    <w:rsid w:val="00CD7D2A"/>
    <w:rsid w:val="00CE08ED"/>
    <w:rsid w:val="00CE0972"/>
    <w:rsid w:val="00CE0F6E"/>
    <w:rsid w:val="00CE102D"/>
    <w:rsid w:val="00CE1DBF"/>
    <w:rsid w:val="00CE2536"/>
    <w:rsid w:val="00CE2C6B"/>
    <w:rsid w:val="00CE4C25"/>
    <w:rsid w:val="00CE5082"/>
    <w:rsid w:val="00CE5540"/>
    <w:rsid w:val="00CE5E22"/>
    <w:rsid w:val="00CE60C2"/>
    <w:rsid w:val="00CE7158"/>
    <w:rsid w:val="00CE7AED"/>
    <w:rsid w:val="00CF0859"/>
    <w:rsid w:val="00CF105F"/>
    <w:rsid w:val="00CF22CC"/>
    <w:rsid w:val="00CF3B89"/>
    <w:rsid w:val="00CF4A12"/>
    <w:rsid w:val="00CF4A31"/>
    <w:rsid w:val="00CF4DEA"/>
    <w:rsid w:val="00CF50D1"/>
    <w:rsid w:val="00CF67C9"/>
    <w:rsid w:val="00CF7721"/>
    <w:rsid w:val="00CF7DB1"/>
    <w:rsid w:val="00D001B1"/>
    <w:rsid w:val="00D0073E"/>
    <w:rsid w:val="00D01378"/>
    <w:rsid w:val="00D0200C"/>
    <w:rsid w:val="00D02D15"/>
    <w:rsid w:val="00D03559"/>
    <w:rsid w:val="00D04529"/>
    <w:rsid w:val="00D04E9C"/>
    <w:rsid w:val="00D06ED3"/>
    <w:rsid w:val="00D118EC"/>
    <w:rsid w:val="00D126F9"/>
    <w:rsid w:val="00D143B5"/>
    <w:rsid w:val="00D1483F"/>
    <w:rsid w:val="00D14AE9"/>
    <w:rsid w:val="00D16F33"/>
    <w:rsid w:val="00D17624"/>
    <w:rsid w:val="00D1787A"/>
    <w:rsid w:val="00D2018E"/>
    <w:rsid w:val="00D2302E"/>
    <w:rsid w:val="00D2309A"/>
    <w:rsid w:val="00D2389F"/>
    <w:rsid w:val="00D24F97"/>
    <w:rsid w:val="00D251EB"/>
    <w:rsid w:val="00D2524D"/>
    <w:rsid w:val="00D30101"/>
    <w:rsid w:val="00D3018B"/>
    <w:rsid w:val="00D3071F"/>
    <w:rsid w:val="00D31623"/>
    <w:rsid w:val="00D31C19"/>
    <w:rsid w:val="00D31E3A"/>
    <w:rsid w:val="00D321C8"/>
    <w:rsid w:val="00D32AF5"/>
    <w:rsid w:val="00D32F07"/>
    <w:rsid w:val="00D34F3B"/>
    <w:rsid w:val="00D35DF4"/>
    <w:rsid w:val="00D37D90"/>
    <w:rsid w:val="00D401AE"/>
    <w:rsid w:val="00D40708"/>
    <w:rsid w:val="00D43D44"/>
    <w:rsid w:val="00D44E68"/>
    <w:rsid w:val="00D4581A"/>
    <w:rsid w:val="00D45A8B"/>
    <w:rsid w:val="00D45E1E"/>
    <w:rsid w:val="00D47D72"/>
    <w:rsid w:val="00D47EDC"/>
    <w:rsid w:val="00D50D5E"/>
    <w:rsid w:val="00D50FBC"/>
    <w:rsid w:val="00D51BFE"/>
    <w:rsid w:val="00D521E1"/>
    <w:rsid w:val="00D527E5"/>
    <w:rsid w:val="00D528AD"/>
    <w:rsid w:val="00D52C58"/>
    <w:rsid w:val="00D531F0"/>
    <w:rsid w:val="00D532CB"/>
    <w:rsid w:val="00D54DED"/>
    <w:rsid w:val="00D553AB"/>
    <w:rsid w:val="00D55829"/>
    <w:rsid w:val="00D55981"/>
    <w:rsid w:val="00D5656A"/>
    <w:rsid w:val="00D57023"/>
    <w:rsid w:val="00D6022A"/>
    <w:rsid w:val="00D60706"/>
    <w:rsid w:val="00D609AF"/>
    <w:rsid w:val="00D6119D"/>
    <w:rsid w:val="00D612C3"/>
    <w:rsid w:val="00D62154"/>
    <w:rsid w:val="00D621AA"/>
    <w:rsid w:val="00D6282E"/>
    <w:rsid w:val="00D6333F"/>
    <w:rsid w:val="00D6407C"/>
    <w:rsid w:val="00D653FD"/>
    <w:rsid w:val="00D705AB"/>
    <w:rsid w:val="00D70B0F"/>
    <w:rsid w:val="00D70B36"/>
    <w:rsid w:val="00D70FE8"/>
    <w:rsid w:val="00D71357"/>
    <w:rsid w:val="00D73292"/>
    <w:rsid w:val="00D735E1"/>
    <w:rsid w:val="00D75E85"/>
    <w:rsid w:val="00D772A0"/>
    <w:rsid w:val="00D81A69"/>
    <w:rsid w:val="00D81E55"/>
    <w:rsid w:val="00D82D09"/>
    <w:rsid w:val="00D84944"/>
    <w:rsid w:val="00D856F1"/>
    <w:rsid w:val="00D85928"/>
    <w:rsid w:val="00D864A2"/>
    <w:rsid w:val="00D86704"/>
    <w:rsid w:val="00D86AC8"/>
    <w:rsid w:val="00D86D36"/>
    <w:rsid w:val="00D870A7"/>
    <w:rsid w:val="00D87C3A"/>
    <w:rsid w:val="00D87DCE"/>
    <w:rsid w:val="00D90D8E"/>
    <w:rsid w:val="00D90FED"/>
    <w:rsid w:val="00D932AC"/>
    <w:rsid w:val="00D942A9"/>
    <w:rsid w:val="00D96171"/>
    <w:rsid w:val="00DA0283"/>
    <w:rsid w:val="00DA1580"/>
    <w:rsid w:val="00DA3CEB"/>
    <w:rsid w:val="00DA427A"/>
    <w:rsid w:val="00DA42F9"/>
    <w:rsid w:val="00DA48C4"/>
    <w:rsid w:val="00DA5529"/>
    <w:rsid w:val="00DA58D9"/>
    <w:rsid w:val="00DA6B91"/>
    <w:rsid w:val="00DA6BDE"/>
    <w:rsid w:val="00DA6C4F"/>
    <w:rsid w:val="00DB0918"/>
    <w:rsid w:val="00DB1AD2"/>
    <w:rsid w:val="00DB343B"/>
    <w:rsid w:val="00DB3532"/>
    <w:rsid w:val="00DB4CEA"/>
    <w:rsid w:val="00DB557F"/>
    <w:rsid w:val="00DB5596"/>
    <w:rsid w:val="00DB591A"/>
    <w:rsid w:val="00DB78A0"/>
    <w:rsid w:val="00DB7C0C"/>
    <w:rsid w:val="00DC0CE6"/>
    <w:rsid w:val="00DC0E9C"/>
    <w:rsid w:val="00DC120F"/>
    <w:rsid w:val="00DC29DB"/>
    <w:rsid w:val="00DC3628"/>
    <w:rsid w:val="00DC3F76"/>
    <w:rsid w:val="00DC4778"/>
    <w:rsid w:val="00DC4FB7"/>
    <w:rsid w:val="00DC593C"/>
    <w:rsid w:val="00DC5D82"/>
    <w:rsid w:val="00DC6413"/>
    <w:rsid w:val="00DC69AA"/>
    <w:rsid w:val="00DC7D57"/>
    <w:rsid w:val="00DC7E36"/>
    <w:rsid w:val="00DD2547"/>
    <w:rsid w:val="00DD39C7"/>
    <w:rsid w:val="00DD5476"/>
    <w:rsid w:val="00DD5E59"/>
    <w:rsid w:val="00DD6A76"/>
    <w:rsid w:val="00DD6BFF"/>
    <w:rsid w:val="00DE0557"/>
    <w:rsid w:val="00DE0A8F"/>
    <w:rsid w:val="00DE129C"/>
    <w:rsid w:val="00DE1444"/>
    <w:rsid w:val="00DE2AFA"/>
    <w:rsid w:val="00DE3921"/>
    <w:rsid w:val="00DE4649"/>
    <w:rsid w:val="00DE4A39"/>
    <w:rsid w:val="00DE54C4"/>
    <w:rsid w:val="00DE6254"/>
    <w:rsid w:val="00DE6970"/>
    <w:rsid w:val="00DE78B7"/>
    <w:rsid w:val="00DF17E7"/>
    <w:rsid w:val="00DF2C28"/>
    <w:rsid w:val="00DF3A32"/>
    <w:rsid w:val="00DF43CC"/>
    <w:rsid w:val="00DF46FC"/>
    <w:rsid w:val="00DF5A82"/>
    <w:rsid w:val="00DF5B6A"/>
    <w:rsid w:val="00DF5FCA"/>
    <w:rsid w:val="00DF62E2"/>
    <w:rsid w:val="00DF6352"/>
    <w:rsid w:val="00DF6993"/>
    <w:rsid w:val="00DF71A7"/>
    <w:rsid w:val="00E002E8"/>
    <w:rsid w:val="00E00A3E"/>
    <w:rsid w:val="00E03274"/>
    <w:rsid w:val="00E05A3B"/>
    <w:rsid w:val="00E07003"/>
    <w:rsid w:val="00E072A9"/>
    <w:rsid w:val="00E10AFE"/>
    <w:rsid w:val="00E1179C"/>
    <w:rsid w:val="00E11EC2"/>
    <w:rsid w:val="00E14B8F"/>
    <w:rsid w:val="00E15180"/>
    <w:rsid w:val="00E16702"/>
    <w:rsid w:val="00E1733F"/>
    <w:rsid w:val="00E20315"/>
    <w:rsid w:val="00E2036D"/>
    <w:rsid w:val="00E216BE"/>
    <w:rsid w:val="00E24747"/>
    <w:rsid w:val="00E248A5"/>
    <w:rsid w:val="00E24CB1"/>
    <w:rsid w:val="00E25612"/>
    <w:rsid w:val="00E26C5D"/>
    <w:rsid w:val="00E31412"/>
    <w:rsid w:val="00E31A2D"/>
    <w:rsid w:val="00E31C31"/>
    <w:rsid w:val="00E324E3"/>
    <w:rsid w:val="00E3509C"/>
    <w:rsid w:val="00E3546C"/>
    <w:rsid w:val="00E358D1"/>
    <w:rsid w:val="00E35DAF"/>
    <w:rsid w:val="00E36943"/>
    <w:rsid w:val="00E36C26"/>
    <w:rsid w:val="00E37759"/>
    <w:rsid w:val="00E41456"/>
    <w:rsid w:val="00E42993"/>
    <w:rsid w:val="00E431E5"/>
    <w:rsid w:val="00E43B61"/>
    <w:rsid w:val="00E46C21"/>
    <w:rsid w:val="00E46F7F"/>
    <w:rsid w:val="00E51829"/>
    <w:rsid w:val="00E5182D"/>
    <w:rsid w:val="00E51F13"/>
    <w:rsid w:val="00E522CA"/>
    <w:rsid w:val="00E52B33"/>
    <w:rsid w:val="00E53A9C"/>
    <w:rsid w:val="00E567BE"/>
    <w:rsid w:val="00E6183E"/>
    <w:rsid w:val="00E62750"/>
    <w:rsid w:val="00E63360"/>
    <w:rsid w:val="00E6518D"/>
    <w:rsid w:val="00E6591D"/>
    <w:rsid w:val="00E730D0"/>
    <w:rsid w:val="00E74371"/>
    <w:rsid w:val="00E74BF3"/>
    <w:rsid w:val="00E7531B"/>
    <w:rsid w:val="00E7591C"/>
    <w:rsid w:val="00E76158"/>
    <w:rsid w:val="00E76523"/>
    <w:rsid w:val="00E77733"/>
    <w:rsid w:val="00E77F05"/>
    <w:rsid w:val="00E80F20"/>
    <w:rsid w:val="00E81A2D"/>
    <w:rsid w:val="00E835DB"/>
    <w:rsid w:val="00E83C27"/>
    <w:rsid w:val="00E852F2"/>
    <w:rsid w:val="00E85580"/>
    <w:rsid w:val="00E85E32"/>
    <w:rsid w:val="00E86473"/>
    <w:rsid w:val="00E8685D"/>
    <w:rsid w:val="00E92BC8"/>
    <w:rsid w:val="00E932DB"/>
    <w:rsid w:val="00E935F0"/>
    <w:rsid w:val="00E93912"/>
    <w:rsid w:val="00E93B35"/>
    <w:rsid w:val="00E95223"/>
    <w:rsid w:val="00E95868"/>
    <w:rsid w:val="00E95DFB"/>
    <w:rsid w:val="00EA0BAF"/>
    <w:rsid w:val="00EA179A"/>
    <w:rsid w:val="00EA2B3C"/>
    <w:rsid w:val="00EA49D1"/>
    <w:rsid w:val="00EA551E"/>
    <w:rsid w:val="00EA6A5D"/>
    <w:rsid w:val="00EA78AE"/>
    <w:rsid w:val="00EB04D9"/>
    <w:rsid w:val="00EB05F0"/>
    <w:rsid w:val="00EB2843"/>
    <w:rsid w:val="00EB3303"/>
    <w:rsid w:val="00EB33A8"/>
    <w:rsid w:val="00EB3472"/>
    <w:rsid w:val="00EB38B0"/>
    <w:rsid w:val="00EB3F26"/>
    <w:rsid w:val="00EB41C9"/>
    <w:rsid w:val="00EB4A9B"/>
    <w:rsid w:val="00EB5C48"/>
    <w:rsid w:val="00EC01B3"/>
    <w:rsid w:val="00EC048E"/>
    <w:rsid w:val="00EC0792"/>
    <w:rsid w:val="00EC10F1"/>
    <w:rsid w:val="00EC1E22"/>
    <w:rsid w:val="00EC266D"/>
    <w:rsid w:val="00EC36FE"/>
    <w:rsid w:val="00EC3F96"/>
    <w:rsid w:val="00EC6351"/>
    <w:rsid w:val="00EC6375"/>
    <w:rsid w:val="00EC6FE7"/>
    <w:rsid w:val="00EC76B7"/>
    <w:rsid w:val="00ED2A58"/>
    <w:rsid w:val="00ED2E1E"/>
    <w:rsid w:val="00ED3833"/>
    <w:rsid w:val="00ED4FB3"/>
    <w:rsid w:val="00ED6200"/>
    <w:rsid w:val="00ED63B0"/>
    <w:rsid w:val="00ED64E6"/>
    <w:rsid w:val="00ED6D35"/>
    <w:rsid w:val="00ED7D6C"/>
    <w:rsid w:val="00EE12BD"/>
    <w:rsid w:val="00EE1507"/>
    <w:rsid w:val="00EE1827"/>
    <w:rsid w:val="00EE1CAA"/>
    <w:rsid w:val="00EE2AB2"/>
    <w:rsid w:val="00EE3C80"/>
    <w:rsid w:val="00EE46D3"/>
    <w:rsid w:val="00EE49EA"/>
    <w:rsid w:val="00EE533B"/>
    <w:rsid w:val="00EE65D0"/>
    <w:rsid w:val="00EE721B"/>
    <w:rsid w:val="00EE74E4"/>
    <w:rsid w:val="00EE7A77"/>
    <w:rsid w:val="00EE7FEF"/>
    <w:rsid w:val="00EF05E7"/>
    <w:rsid w:val="00EF1867"/>
    <w:rsid w:val="00EF2607"/>
    <w:rsid w:val="00EF2736"/>
    <w:rsid w:val="00EF3237"/>
    <w:rsid w:val="00EF3561"/>
    <w:rsid w:val="00EF4122"/>
    <w:rsid w:val="00F00202"/>
    <w:rsid w:val="00F0053C"/>
    <w:rsid w:val="00F005F5"/>
    <w:rsid w:val="00F0089D"/>
    <w:rsid w:val="00F00FAA"/>
    <w:rsid w:val="00F03A40"/>
    <w:rsid w:val="00F04797"/>
    <w:rsid w:val="00F05B2B"/>
    <w:rsid w:val="00F06FBE"/>
    <w:rsid w:val="00F0794C"/>
    <w:rsid w:val="00F07951"/>
    <w:rsid w:val="00F07B20"/>
    <w:rsid w:val="00F1030E"/>
    <w:rsid w:val="00F10EE5"/>
    <w:rsid w:val="00F11C65"/>
    <w:rsid w:val="00F124EB"/>
    <w:rsid w:val="00F126E8"/>
    <w:rsid w:val="00F1401A"/>
    <w:rsid w:val="00F143F7"/>
    <w:rsid w:val="00F14BFE"/>
    <w:rsid w:val="00F14EC2"/>
    <w:rsid w:val="00F167BB"/>
    <w:rsid w:val="00F16D31"/>
    <w:rsid w:val="00F170BF"/>
    <w:rsid w:val="00F1717C"/>
    <w:rsid w:val="00F200FF"/>
    <w:rsid w:val="00F20404"/>
    <w:rsid w:val="00F21C29"/>
    <w:rsid w:val="00F2344A"/>
    <w:rsid w:val="00F25E54"/>
    <w:rsid w:val="00F2689D"/>
    <w:rsid w:val="00F279E1"/>
    <w:rsid w:val="00F30115"/>
    <w:rsid w:val="00F3016F"/>
    <w:rsid w:val="00F31FAB"/>
    <w:rsid w:val="00F3475A"/>
    <w:rsid w:val="00F34CDF"/>
    <w:rsid w:val="00F350F4"/>
    <w:rsid w:val="00F357AA"/>
    <w:rsid w:val="00F35919"/>
    <w:rsid w:val="00F36614"/>
    <w:rsid w:val="00F36C99"/>
    <w:rsid w:val="00F37575"/>
    <w:rsid w:val="00F37CD4"/>
    <w:rsid w:val="00F37EF4"/>
    <w:rsid w:val="00F40953"/>
    <w:rsid w:val="00F4124C"/>
    <w:rsid w:val="00F4247D"/>
    <w:rsid w:val="00F4289C"/>
    <w:rsid w:val="00F42A1C"/>
    <w:rsid w:val="00F43249"/>
    <w:rsid w:val="00F43A2D"/>
    <w:rsid w:val="00F43FFD"/>
    <w:rsid w:val="00F44226"/>
    <w:rsid w:val="00F44E13"/>
    <w:rsid w:val="00F46B6C"/>
    <w:rsid w:val="00F50048"/>
    <w:rsid w:val="00F505CD"/>
    <w:rsid w:val="00F5087E"/>
    <w:rsid w:val="00F50CB5"/>
    <w:rsid w:val="00F50E1D"/>
    <w:rsid w:val="00F50E54"/>
    <w:rsid w:val="00F522D3"/>
    <w:rsid w:val="00F52DEA"/>
    <w:rsid w:val="00F52E96"/>
    <w:rsid w:val="00F53585"/>
    <w:rsid w:val="00F53AA5"/>
    <w:rsid w:val="00F5595F"/>
    <w:rsid w:val="00F56302"/>
    <w:rsid w:val="00F566B5"/>
    <w:rsid w:val="00F56B00"/>
    <w:rsid w:val="00F57815"/>
    <w:rsid w:val="00F60A76"/>
    <w:rsid w:val="00F62E9D"/>
    <w:rsid w:val="00F63B22"/>
    <w:rsid w:val="00F66FC7"/>
    <w:rsid w:val="00F67B61"/>
    <w:rsid w:val="00F714C9"/>
    <w:rsid w:val="00F72DFD"/>
    <w:rsid w:val="00F73134"/>
    <w:rsid w:val="00F74453"/>
    <w:rsid w:val="00F751E8"/>
    <w:rsid w:val="00F75FFA"/>
    <w:rsid w:val="00F76A5E"/>
    <w:rsid w:val="00F76FB2"/>
    <w:rsid w:val="00F770E1"/>
    <w:rsid w:val="00F77A7B"/>
    <w:rsid w:val="00F80B34"/>
    <w:rsid w:val="00F81294"/>
    <w:rsid w:val="00F81DB0"/>
    <w:rsid w:val="00F81F2B"/>
    <w:rsid w:val="00F8520F"/>
    <w:rsid w:val="00F85325"/>
    <w:rsid w:val="00F85ADA"/>
    <w:rsid w:val="00F85EDF"/>
    <w:rsid w:val="00F876C0"/>
    <w:rsid w:val="00F90156"/>
    <w:rsid w:val="00F91F60"/>
    <w:rsid w:val="00F93527"/>
    <w:rsid w:val="00F93707"/>
    <w:rsid w:val="00F93A8E"/>
    <w:rsid w:val="00F9400F"/>
    <w:rsid w:val="00F953C9"/>
    <w:rsid w:val="00F96419"/>
    <w:rsid w:val="00F9662E"/>
    <w:rsid w:val="00F9762E"/>
    <w:rsid w:val="00F97AD3"/>
    <w:rsid w:val="00FA00F3"/>
    <w:rsid w:val="00FA1360"/>
    <w:rsid w:val="00FA2844"/>
    <w:rsid w:val="00FA28E0"/>
    <w:rsid w:val="00FA2FBC"/>
    <w:rsid w:val="00FA3942"/>
    <w:rsid w:val="00FA3FD3"/>
    <w:rsid w:val="00FA5D7E"/>
    <w:rsid w:val="00FA76C1"/>
    <w:rsid w:val="00FA7A97"/>
    <w:rsid w:val="00FB0372"/>
    <w:rsid w:val="00FB2A25"/>
    <w:rsid w:val="00FB4F59"/>
    <w:rsid w:val="00FB6AF1"/>
    <w:rsid w:val="00FB7862"/>
    <w:rsid w:val="00FC0A53"/>
    <w:rsid w:val="00FC1A68"/>
    <w:rsid w:val="00FC240F"/>
    <w:rsid w:val="00FC2E38"/>
    <w:rsid w:val="00FC3918"/>
    <w:rsid w:val="00FC4241"/>
    <w:rsid w:val="00FC56CE"/>
    <w:rsid w:val="00FC5F3D"/>
    <w:rsid w:val="00FC6E3B"/>
    <w:rsid w:val="00FC7AB1"/>
    <w:rsid w:val="00FD3229"/>
    <w:rsid w:val="00FD3C92"/>
    <w:rsid w:val="00FD3DD8"/>
    <w:rsid w:val="00FD4E6F"/>
    <w:rsid w:val="00FD4EB6"/>
    <w:rsid w:val="00FD5365"/>
    <w:rsid w:val="00FD6138"/>
    <w:rsid w:val="00FD6514"/>
    <w:rsid w:val="00FD6778"/>
    <w:rsid w:val="00FD73B1"/>
    <w:rsid w:val="00FE010F"/>
    <w:rsid w:val="00FE04EA"/>
    <w:rsid w:val="00FE0BDE"/>
    <w:rsid w:val="00FE1294"/>
    <w:rsid w:val="00FE193C"/>
    <w:rsid w:val="00FE3A0B"/>
    <w:rsid w:val="00FE4DBA"/>
    <w:rsid w:val="00FE4E6C"/>
    <w:rsid w:val="00FE54C2"/>
    <w:rsid w:val="00FE592B"/>
    <w:rsid w:val="00FE5EBC"/>
    <w:rsid w:val="00FE6033"/>
    <w:rsid w:val="00FE7C3B"/>
    <w:rsid w:val="00FF0794"/>
    <w:rsid w:val="00FF09A4"/>
    <w:rsid w:val="00FF0B35"/>
    <w:rsid w:val="00FF1155"/>
    <w:rsid w:val="00FF11A1"/>
    <w:rsid w:val="00FF1486"/>
    <w:rsid w:val="00FF2D3E"/>
    <w:rsid w:val="00FF4681"/>
    <w:rsid w:val="00FF551A"/>
    <w:rsid w:val="00FF7C7B"/>
    <w:rsid w:val="09415734"/>
    <w:rsid w:val="0C0D637A"/>
    <w:rsid w:val="1C70C95F"/>
    <w:rsid w:val="25FE8348"/>
    <w:rsid w:val="3673427C"/>
    <w:rsid w:val="399ADF0E"/>
    <w:rsid w:val="74F7E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110C7D"/>
  <w15:chartTrackingRefBased/>
  <w15:docId w15:val="{454C7824-E083-48E3-9B74-8BC75AD39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nstantia" w:eastAsia="Constantia" w:hAnsi="Constantia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1FC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3918"/>
    <w:pPr>
      <w:keepNext/>
      <w:ind w:left="1700" w:right="1751" w:hanging="1700"/>
      <w:jc w:val="center"/>
      <w:outlineLvl w:val="0"/>
    </w:pPr>
    <w:rPr>
      <w:b/>
      <w:bCs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38AF"/>
    <w:pPr>
      <w:keepNext/>
      <w:keepLines/>
      <w:spacing w:before="40"/>
      <w:outlineLvl w:val="1"/>
    </w:pPr>
    <w:rPr>
      <w:rFonts w:ascii="Calibri Light" w:eastAsia="Yu Gothic Light" w:hAnsi="Calibri Light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708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C3918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10"/>
    <w:qFormat/>
    <w:rsid w:val="00FC3918"/>
    <w:pPr>
      <w:jc w:val="center"/>
    </w:pPr>
    <w:rPr>
      <w:b/>
      <w:bCs/>
      <w:sz w:val="44"/>
      <w:szCs w:val="36"/>
      <w:lang w:val="x-none" w:eastAsia="x-none"/>
    </w:rPr>
  </w:style>
  <w:style w:type="character" w:customStyle="1" w:styleId="TitleChar">
    <w:name w:val="Title Char"/>
    <w:link w:val="Title"/>
    <w:uiPriority w:val="10"/>
    <w:rsid w:val="00FC3918"/>
    <w:rPr>
      <w:rFonts w:ascii="Times New Roman" w:eastAsia="Times New Roman" w:hAnsi="Times New Roman" w:cs="Times New Roman"/>
      <w:b/>
      <w:bCs/>
      <w:sz w:val="44"/>
      <w:szCs w:val="36"/>
    </w:rPr>
  </w:style>
  <w:style w:type="paragraph" w:styleId="BodyText">
    <w:name w:val="Body Text"/>
    <w:basedOn w:val="Normal"/>
    <w:link w:val="BodyTextChar"/>
    <w:uiPriority w:val="99"/>
    <w:unhideWhenUsed/>
    <w:rsid w:val="00FC3918"/>
    <w:pPr>
      <w:ind w:right="-154"/>
    </w:pPr>
    <w:rPr>
      <w:i/>
      <w:iCs/>
      <w:lang w:val="x-none" w:eastAsia="x-none"/>
    </w:rPr>
  </w:style>
  <w:style w:type="character" w:customStyle="1" w:styleId="BodyTextChar">
    <w:name w:val="Body Text Char"/>
    <w:link w:val="BodyText"/>
    <w:uiPriority w:val="99"/>
    <w:rsid w:val="00FC391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C3918"/>
    <w:pPr>
      <w:tabs>
        <w:tab w:val="left" w:pos="0"/>
        <w:tab w:val="left" w:pos="5835"/>
      </w:tabs>
      <w:ind w:right="-334"/>
    </w:pPr>
    <w:rPr>
      <w:sz w:val="20"/>
      <w:szCs w:val="20"/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rsid w:val="00FC3918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uiPriority w:val="99"/>
    <w:semiHidden/>
    <w:unhideWhenUsed/>
    <w:rsid w:val="00FC3918"/>
    <w:pPr>
      <w:ind w:left="1700" w:right="-154" w:hanging="1700"/>
    </w:pPr>
  </w:style>
  <w:style w:type="paragraph" w:styleId="ListParagraph">
    <w:name w:val="List Paragraph"/>
    <w:basedOn w:val="Normal"/>
    <w:uiPriority w:val="34"/>
    <w:qFormat/>
    <w:rsid w:val="00FC3918"/>
    <w:pPr>
      <w:ind w:left="720"/>
      <w:contextualSpacing/>
    </w:pPr>
  </w:style>
  <w:style w:type="paragraph" w:styleId="NoSpacing">
    <w:name w:val="No Spacing"/>
    <w:uiPriority w:val="1"/>
    <w:qFormat/>
    <w:rsid w:val="00E3546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D4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1D4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81DB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GB"/>
    </w:rPr>
  </w:style>
  <w:style w:type="character" w:customStyle="1" w:styleId="Heading3Char">
    <w:name w:val="Heading 3 Char"/>
    <w:link w:val="Heading3"/>
    <w:uiPriority w:val="9"/>
    <w:rsid w:val="00366708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character" w:styleId="Hyperlink">
    <w:name w:val="Hyperlink"/>
    <w:uiPriority w:val="99"/>
    <w:unhideWhenUsed/>
    <w:rsid w:val="0036670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D7498"/>
    <w:rPr>
      <w:color w:val="954F72"/>
      <w:u w:val="single"/>
    </w:rPr>
  </w:style>
  <w:style w:type="paragraph" w:styleId="ListBullet">
    <w:name w:val="List Bullet"/>
    <w:basedOn w:val="Normal"/>
    <w:uiPriority w:val="99"/>
    <w:unhideWhenUsed/>
    <w:rsid w:val="00FE04EA"/>
    <w:pPr>
      <w:numPr>
        <w:numId w:val="1"/>
      </w:numPr>
      <w:contextualSpacing/>
    </w:pPr>
  </w:style>
  <w:style w:type="character" w:customStyle="1" w:styleId="go">
    <w:name w:val="go"/>
    <w:basedOn w:val="DefaultParagraphFont"/>
    <w:rsid w:val="003D20DB"/>
  </w:style>
  <w:style w:type="character" w:customStyle="1" w:styleId="Heading2Char">
    <w:name w:val="Heading 2 Char"/>
    <w:link w:val="Heading2"/>
    <w:uiPriority w:val="9"/>
    <w:semiHidden/>
    <w:rsid w:val="004E38AF"/>
    <w:rPr>
      <w:rFonts w:ascii="Calibri Light" w:eastAsia="Yu Gothic Light" w:hAnsi="Calibri Light"/>
      <w:color w:val="2F5496"/>
      <w:sz w:val="26"/>
      <w:szCs w:val="26"/>
    </w:rPr>
  </w:style>
  <w:style w:type="character" w:customStyle="1" w:styleId="apple-converted-space">
    <w:name w:val="apple-converted-space"/>
    <w:basedOn w:val="DefaultParagraphFont"/>
    <w:rsid w:val="009F002C"/>
  </w:style>
  <w:style w:type="paragraph" w:styleId="NormalWeb">
    <w:name w:val="Normal (Web)"/>
    <w:basedOn w:val="Normal"/>
    <w:uiPriority w:val="99"/>
    <w:unhideWhenUsed/>
    <w:rsid w:val="00CD48BC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D32A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2AF5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2A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2AF5"/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6AAE"/>
    <w:rPr>
      <w:b/>
      <w:bCs/>
    </w:rPr>
  </w:style>
  <w:style w:type="paragraph" w:customStyle="1" w:styleId="xmsonormal">
    <w:name w:val="xmsonormal"/>
    <w:basedOn w:val="Normal"/>
    <w:rsid w:val="00DE6254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1D4B52"/>
    <w:rPr>
      <w:color w:val="605E5C"/>
      <w:shd w:val="clear" w:color="auto" w:fill="E1DFDD"/>
    </w:rPr>
  </w:style>
  <w:style w:type="character" w:customStyle="1" w:styleId="highlight-yellow">
    <w:name w:val="highlight-yellow"/>
    <w:basedOn w:val="DefaultParagraphFont"/>
    <w:rsid w:val="00F8520F"/>
  </w:style>
  <w:style w:type="paragraph" w:customStyle="1" w:styleId="paragraph">
    <w:name w:val="paragraph"/>
    <w:basedOn w:val="Normal"/>
    <w:rsid w:val="00A36361"/>
    <w:pPr>
      <w:spacing w:before="100" w:beforeAutospacing="1" w:after="100" w:afterAutospacing="1"/>
    </w:pPr>
    <w:rPr>
      <w:rFonts w:eastAsiaTheme="minorHAnsi"/>
      <w:lang w:eastAsia="en-GB"/>
    </w:rPr>
  </w:style>
  <w:style w:type="character" w:customStyle="1" w:styleId="normaltextrun">
    <w:name w:val="normaltextrun"/>
    <w:basedOn w:val="DefaultParagraphFont"/>
    <w:rsid w:val="00A36361"/>
  </w:style>
  <w:style w:type="character" w:customStyle="1" w:styleId="eop">
    <w:name w:val="eop"/>
    <w:basedOn w:val="DefaultParagraphFont"/>
    <w:rsid w:val="00A36361"/>
  </w:style>
  <w:style w:type="character" w:customStyle="1" w:styleId="gd">
    <w:name w:val="gd"/>
    <w:basedOn w:val="DefaultParagraphFont"/>
    <w:rsid w:val="001618B7"/>
  </w:style>
  <w:style w:type="character" w:customStyle="1" w:styleId="g3">
    <w:name w:val="g3"/>
    <w:basedOn w:val="DefaultParagraphFont"/>
    <w:rsid w:val="001618B7"/>
  </w:style>
  <w:style w:type="character" w:customStyle="1" w:styleId="hb">
    <w:name w:val="hb"/>
    <w:basedOn w:val="DefaultParagraphFont"/>
    <w:rsid w:val="001618B7"/>
  </w:style>
  <w:style w:type="character" w:customStyle="1" w:styleId="g2">
    <w:name w:val="g2"/>
    <w:basedOn w:val="DefaultParagraphFont"/>
    <w:rsid w:val="001618B7"/>
  </w:style>
  <w:style w:type="numbering" w:customStyle="1" w:styleId="CurrentList1">
    <w:name w:val="Current List1"/>
    <w:uiPriority w:val="99"/>
    <w:rsid w:val="006411DA"/>
    <w:pPr>
      <w:numPr>
        <w:numId w:val="6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5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4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4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5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5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66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27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49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7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5819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88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1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5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45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97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88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3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42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5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6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765866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0722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59666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6404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59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94123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8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77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2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8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2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3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6127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8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8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3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1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74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4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9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8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9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50577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7440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998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420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8056">
          <w:marLeft w:val="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4D09B2-2121-474B-9298-42C61698D88B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AA1BC7-922D-478B-A28A-541453E5C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1123</Words>
  <Characters>6133</Characters>
  <Application>Microsoft Office Word</Application>
  <DocSecurity>0</DocSecurity>
  <Lines>115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cp:lastModifiedBy>Charlotte Duff</cp:lastModifiedBy>
  <cp:revision>323</cp:revision>
  <cp:lastPrinted>2025-03-10T08:42:00Z</cp:lastPrinted>
  <dcterms:created xsi:type="dcterms:W3CDTF">2024-10-06T12:47:00Z</dcterms:created>
  <dcterms:modified xsi:type="dcterms:W3CDTF">2025-03-2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64</vt:lpwstr>
  </property>
  <property fmtid="{D5CDD505-2E9C-101B-9397-08002B2CF9AE}" pid="3" name="grammarly_documentContext">
    <vt:lpwstr>{"goals":[],"domain":"general","emotions":[],"dialect":"british"}</vt:lpwstr>
  </property>
</Properties>
</file>